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glossary/document.xml" ContentType="application/vnd.openxmlformats-officedocument.wordprocessingml.document.glossary+xml"/>
  <Override PartName="/word/header.xml" ContentType="application/vnd.openxmlformats-officedocument.wordprocessingml.header+xml"/>
  <Override PartName="/word/footer.xml" ContentType="application/vnd.openxmlformats-officedocument.wordprocessingml.footer+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6B192B60" w:rsidP="4E507B59" w:rsidRDefault="6B192B60" w14:paraId="11FD63AE" w14:textId="196B2C47">
      <w:pPr>
        <w:spacing w:line="276" w:lineRule="auto"/>
        <w:jc w:val="right"/>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October 15, 2022</w:t>
      </w:r>
    </w:p>
    <w:p w:rsidR="6B192B60" w:rsidP="4E507B59" w:rsidRDefault="6B192B60" w14:paraId="2013EC50" w14:textId="47D3C6CF">
      <w:pPr>
        <w:spacing w:line="276" w:lineRule="auto"/>
        <w:rPr>
          <w:rFonts w:ascii="Times New Roman" w:hAnsi="Times New Roman" w:eastAsia="Times New Roman" w:cs="Times New Roman"/>
          <w:noProof w:val="0"/>
          <w:sz w:val="52"/>
          <w:szCs w:val="52"/>
          <w:lang w:val="en"/>
        </w:rPr>
      </w:pPr>
      <w:r w:rsidRPr="4E507B59" w:rsidR="6B192B60">
        <w:rPr>
          <w:rFonts w:ascii="Times New Roman" w:hAnsi="Times New Roman" w:eastAsia="Times New Roman" w:cs="Times New Roman"/>
          <w:noProof w:val="0"/>
          <w:sz w:val="52"/>
          <w:szCs w:val="52"/>
          <w:lang w:val="en"/>
        </w:rPr>
        <w:t>C964: Computer Science Capstone Template</w:t>
      </w:r>
    </w:p>
    <w:p w:rsidR="6B192B60" w:rsidP="4E507B59" w:rsidRDefault="6B192B60" w14:paraId="1C775096" w14:textId="1A0CCA43">
      <w:pPr>
        <w:spacing w:line="276" w:lineRule="auto"/>
        <w:rPr>
          <w:rFonts w:ascii="Times New Roman" w:hAnsi="Times New Roman" w:eastAsia="Times New Roman" w:cs="Times New Roman"/>
          <w:noProof w:val="0"/>
          <w:color w:val="666666"/>
          <w:sz w:val="30"/>
          <w:szCs w:val="30"/>
          <w:lang w:val="en"/>
        </w:rPr>
      </w:pPr>
      <w:r w:rsidRPr="4E507B59" w:rsidR="6B192B60">
        <w:rPr>
          <w:rFonts w:ascii="Times New Roman" w:hAnsi="Times New Roman" w:eastAsia="Times New Roman" w:cs="Times New Roman"/>
          <w:noProof w:val="0"/>
          <w:color w:val="666666"/>
          <w:sz w:val="30"/>
          <w:szCs w:val="30"/>
          <w:lang w:val="en"/>
        </w:rPr>
        <w:t>Task 2 parts A, B, C, and D</w:t>
      </w:r>
    </w:p>
    <w:p w:rsidR="4E507B59" w:rsidP="4E507B59" w:rsidRDefault="4E507B59" w14:paraId="765C71FB" w14:textId="0C81746E">
      <w:pPr>
        <w:pStyle w:val="Normal"/>
        <w:spacing w:line="276" w:lineRule="auto"/>
        <w:rPr>
          <w:rFonts w:ascii="Times New Roman" w:hAnsi="Times New Roman" w:eastAsia="Times New Roman" w:cs="Times New Roman"/>
          <w:noProof w:val="0"/>
          <w:color w:val="666666"/>
          <w:sz w:val="30"/>
          <w:szCs w:val="30"/>
          <w:lang w:val="en"/>
        </w:rPr>
      </w:pPr>
    </w:p>
    <w:sdt>
      <w:sdtPr>
        <w:id w:val="1008259523"/>
        <w:docPartObj>
          <w:docPartGallery w:val="Table of Contents"/>
          <w:docPartUnique/>
        </w:docPartObj>
      </w:sdtPr>
      <w:sdtContent>
        <w:p w:rsidR="4E507B59" w:rsidP="4E507B59" w:rsidRDefault="4E507B59" w14:paraId="3F65ADA7" w14:textId="3C6D57BC">
          <w:pPr>
            <w:pStyle w:val="TOC1"/>
            <w:tabs>
              <w:tab w:val="right" w:leader="dot" w:pos="9360"/>
            </w:tabs>
            <w:bidi w:val="0"/>
            <w:rPr>
              <w:rStyle w:val="Hyperlink"/>
            </w:rPr>
          </w:pPr>
          <w:r>
            <w:fldChar w:fldCharType="begin"/>
          </w:r>
          <w:r>
            <w:instrText xml:space="preserve">TOC \o \z \u \h</w:instrText>
          </w:r>
          <w:r>
            <w:fldChar w:fldCharType="separate"/>
          </w:r>
          <w:hyperlink w:anchor="_Toc1515453419">
            <w:r w:rsidRPr="13DC9E4D" w:rsidR="13DC9E4D">
              <w:rPr>
                <w:rStyle w:val="Hyperlink"/>
              </w:rPr>
              <w:t>Part A: Project Proposal for Business Executives</w:t>
            </w:r>
            <w:r>
              <w:tab/>
            </w:r>
            <w:r>
              <w:fldChar w:fldCharType="begin"/>
            </w:r>
            <w:r>
              <w:instrText xml:space="preserve">PAGEREF _Toc1515453419 \h</w:instrText>
            </w:r>
            <w:r>
              <w:fldChar w:fldCharType="separate"/>
            </w:r>
            <w:r w:rsidRPr="13DC9E4D" w:rsidR="13DC9E4D">
              <w:rPr>
                <w:rStyle w:val="Hyperlink"/>
              </w:rPr>
              <w:t>2</w:t>
            </w:r>
            <w:r>
              <w:fldChar w:fldCharType="end"/>
            </w:r>
          </w:hyperlink>
        </w:p>
        <w:p w:rsidR="4E507B59" w:rsidP="4E507B59" w:rsidRDefault="4E507B59" w14:paraId="1AFB4FB3" w14:textId="7FB17A81">
          <w:pPr>
            <w:pStyle w:val="TOC2"/>
            <w:tabs>
              <w:tab w:val="right" w:leader="dot" w:pos="9360"/>
            </w:tabs>
            <w:bidi w:val="0"/>
            <w:rPr>
              <w:rStyle w:val="Hyperlink"/>
            </w:rPr>
          </w:pPr>
          <w:hyperlink w:anchor="_Toc1044087116">
            <w:r w:rsidRPr="13DC9E4D" w:rsidR="13DC9E4D">
              <w:rPr>
                <w:rStyle w:val="Hyperlink"/>
              </w:rPr>
              <w:t>Letter of Transmittal</w:t>
            </w:r>
            <w:r>
              <w:tab/>
            </w:r>
            <w:r>
              <w:fldChar w:fldCharType="begin"/>
            </w:r>
            <w:r>
              <w:instrText xml:space="preserve">PAGEREF _Toc1044087116 \h</w:instrText>
            </w:r>
            <w:r>
              <w:fldChar w:fldCharType="separate"/>
            </w:r>
            <w:r w:rsidRPr="13DC9E4D" w:rsidR="13DC9E4D">
              <w:rPr>
                <w:rStyle w:val="Hyperlink"/>
              </w:rPr>
              <w:t>3</w:t>
            </w:r>
            <w:r>
              <w:fldChar w:fldCharType="end"/>
            </w:r>
          </w:hyperlink>
        </w:p>
        <w:p w:rsidR="4E507B59" w:rsidP="4E507B59" w:rsidRDefault="4E507B59" w14:paraId="1F9D62C0" w14:textId="5840C81A">
          <w:pPr>
            <w:pStyle w:val="TOC2"/>
            <w:tabs>
              <w:tab w:val="right" w:leader="dot" w:pos="9360"/>
            </w:tabs>
            <w:bidi w:val="0"/>
            <w:rPr>
              <w:rStyle w:val="Hyperlink"/>
            </w:rPr>
          </w:pPr>
          <w:hyperlink w:anchor="_Toc1721750458">
            <w:r w:rsidRPr="13DC9E4D" w:rsidR="13DC9E4D">
              <w:rPr>
                <w:rStyle w:val="Hyperlink"/>
              </w:rPr>
              <w:t>Project Recommendation</w:t>
            </w:r>
            <w:r>
              <w:tab/>
            </w:r>
            <w:r>
              <w:fldChar w:fldCharType="begin"/>
            </w:r>
            <w:r>
              <w:instrText xml:space="preserve">PAGEREF _Toc1721750458 \h</w:instrText>
            </w:r>
            <w:r>
              <w:fldChar w:fldCharType="separate"/>
            </w:r>
            <w:r w:rsidRPr="13DC9E4D" w:rsidR="13DC9E4D">
              <w:rPr>
                <w:rStyle w:val="Hyperlink"/>
              </w:rPr>
              <w:t>3</w:t>
            </w:r>
            <w:r>
              <w:fldChar w:fldCharType="end"/>
            </w:r>
          </w:hyperlink>
        </w:p>
        <w:p w:rsidR="4E507B59" w:rsidP="13DC9E4D" w:rsidRDefault="4E507B59" w14:paraId="13A5B0C4" w14:textId="1ED1776E">
          <w:pPr>
            <w:pStyle w:val="TOC3"/>
            <w:tabs>
              <w:tab w:val="right" w:leader="dot" w:pos="9360"/>
            </w:tabs>
            <w:bidi w:val="0"/>
            <w:rPr>
              <w:rStyle w:val="Hyperlink"/>
            </w:rPr>
          </w:pPr>
          <w:hyperlink w:anchor="_Toc205640471">
            <w:r w:rsidRPr="13DC9E4D" w:rsidR="13DC9E4D">
              <w:rPr>
                <w:rStyle w:val="Hyperlink"/>
              </w:rPr>
              <w:t>Problem Summary</w:t>
            </w:r>
            <w:r>
              <w:tab/>
            </w:r>
            <w:r>
              <w:fldChar w:fldCharType="begin"/>
            </w:r>
            <w:r>
              <w:instrText xml:space="preserve">PAGEREF _Toc205640471 \h</w:instrText>
            </w:r>
            <w:r>
              <w:fldChar w:fldCharType="separate"/>
            </w:r>
            <w:r w:rsidRPr="13DC9E4D" w:rsidR="13DC9E4D">
              <w:rPr>
                <w:rStyle w:val="Hyperlink"/>
              </w:rPr>
              <w:t>3</w:t>
            </w:r>
            <w:r>
              <w:fldChar w:fldCharType="end"/>
            </w:r>
          </w:hyperlink>
        </w:p>
        <w:p w:rsidR="4E507B59" w:rsidP="13DC9E4D" w:rsidRDefault="4E507B59" w14:paraId="1FAC4565" w14:textId="34ABAA77">
          <w:pPr>
            <w:pStyle w:val="TOC3"/>
            <w:tabs>
              <w:tab w:val="right" w:leader="dot" w:pos="9360"/>
            </w:tabs>
            <w:bidi w:val="0"/>
            <w:rPr>
              <w:rStyle w:val="Hyperlink"/>
            </w:rPr>
          </w:pPr>
          <w:hyperlink w:anchor="_Toc739883765">
            <w:r w:rsidRPr="13DC9E4D" w:rsidR="13DC9E4D">
              <w:rPr>
                <w:rStyle w:val="Hyperlink"/>
              </w:rPr>
              <w:t>Application Benefits</w:t>
            </w:r>
            <w:r>
              <w:tab/>
            </w:r>
            <w:r>
              <w:fldChar w:fldCharType="begin"/>
            </w:r>
            <w:r>
              <w:instrText xml:space="preserve">PAGEREF _Toc739883765 \h</w:instrText>
            </w:r>
            <w:r>
              <w:fldChar w:fldCharType="separate"/>
            </w:r>
            <w:r w:rsidRPr="13DC9E4D" w:rsidR="13DC9E4D">
              <w:rPr>
                <w:rStyle w:val="Hyperlink"/>
              </w:rPr>
              <w:t>3</w:t>
            </w:r>
            <w:r>
              <w:fldChar w:fldCharType="end"/>
            </w:r>
          </w:hyperlink>
        </w:p>
        <w:p w:rsidR="4E507B59" w:rsidP="13DC9E4D" w:rsidRDefault="4E507B59" w14:paraId="6C5B3B0F" w14:textId="1F7670B8">
          <w:pPr>
            <w:pStyle w:val="TOC3"/>
            <w:tabs>
              <w:tab w:val="right" w:leader="dot" w:pos="9360"/>
            </w:tabs>
            <w:bidi w:val="0"/>
            <w:rPr>
              <w:rStyle w:val="Hyperlink"/>
            </w:rPr>
          </w:pPr>
          <w:hyperlink w:anchor="_Toc1967641075">
            <w:r w:rsidRPr="13DC9E4D" w:rsidR="13DC9E4D">
              <w:rPr>
                <w:rStyle w:val="Hyperlink"/>
              </w:rPr>
              <w:t>Application Description</w:t>
            </w:r>
            <w:r>
              <w:tab/>
            </w:r>
            <w:r>
              <w:fldChar w:fldCharType="begin"/>
            </w:r>
            <w:r>
              <w:instrText xml:space="preserve">PAGEREF _Toc1967641075 \h</w:instrText>
            </w:r>
            <w:r>
              <w:fldChar w:fldCharType="separate"/>
            </w:r>
            <w:r w:rsidRPr="13DC9E4D" w:rsidR="13DC9E4D">
              <w:rPr>
                <w:rStyle w:val="Hyperlink"/>
              </w:rPr>
              <w:t>3</w:t>
            </w:r>
            <w:r>
              <w:fldChar w:fldCharType="end"/>
            </w:r>
          </w:hyperlink>
        </w:p>
        <w:p w:rsidR="4E507B59" w:rsidP="13DC9E4D" w:rsidRDefault="4E507B59" w14:paraId="3C9D4851" w14:textId="14D33920">
          <w:pPr>
            <w:pStyle w:val="TOC3"/>
            <w:tabs>
              <w:tab w:val="right" w:leader="dot" w:pos="9360"/>
            </w:tabs>
            <w:bidi w:val="0"/>
            <w:rPr>
              <w:rStyle w:val="Hyperlink"/>
            </w:rPr>
          </w:pPr>
          <w:hyperlink w:anchor="_Toc1580263866">
            <w:r w:rsidRPr="13DC9E4D" w:rsidR="13DC9E4D">
              <w:rPr>
                <w:rStyle w:val="Hyperlink"/>
              </w:rPr>
              <w:t>Data Description</w:t>
            </w:r>
            <w:r>
              <w:tab/>
            </w:r>
            <w:r>
              <w:fldChar w:fldCharType="begin"/>
            </w:r>
            <w:r>
              <w:instrText xml:space="preserve">PAGEREF _Toc1580263866 \h</w:instrText>
            </w:r>
            <w:r>
              <w:fldChar w:fldCharType="separate"/>
            </w:r>
            <w:r w:rsidRPr="13DC9E4D" w:rsidR="13DC9E4D">
              <w:rPr>
                <w:rStyle w:val="Hyperlink"/>
              </w:rPr>
              <w:t>3</w:t>
            </w:r>
            <w:r>
              <w:fldChar w:fldCharType="end"/>
            </w:r>
          </w:hyperlink>
        </w:p>
        <w:p w:rsidR="4E507B59" w:rsidP="13DC9E4D" w:rsidRDefault="4E507B59" w14:paraId="2C6DB30E" w14:textId="710AAB56">
          <w:pPr>
            <w:pStyle w:val="TOC3"/>
            <w:tabs>
              <w:tab w:val="right" w:leader="dot" w:pos="9360"/>
            </w:tabs>
            <w:bidi w:val="0"/>
            <w:rPr>
              <w:rStyle w:val="Hyperlink"/>
            </w:rPr>
          </w:pPr>
          <w:hyperlink w:anchor="_Toc1084915425">
            <w:r w:rsidRPr="13DC9E4D" w:rsidR="13DC9E4D">
              <w:rPr>
                <w:rStyle w:val="Hyperlink"/>
              </w:rPr>
              <w:t>Objectives and Hypothesis</w:t>
            </w:r>
            <w:r>
              <w:tab/>
            </w:r>
            <w:r>
              <w:fldChar w:fldCharType="begin"/>
            </w:r>
            <w:r>
              <w:instrText xml:space="preserve">PAGEREF _Toc1084915425 \h</w:instrText>
            </w:r>
            <w:r>
              <w:fldChar w:fldCharType="separate"/>
            </w:r>
            <w:r w:rsidRPr="13DC9E4D" w:rsidR="13DC9E4D">
              <w:rPr>
                <w:rStyle w:val="Hyperlink"/>
              </w:rPr>
              <w:t>4</w:t>
            </w:r>
            <w:r>
              <w:fldChar w:fldCharType="end"/>
            </w:r>
          </w:hyperlink>
        </w:p>
        <w:p w:rsidR="4E507B59" w:rsidP="13DC9E4D" w:rsidRDefault="4E507B59" w14:paraId="61435D77" w14:textId="673910B5">
          <w:pPr>
            <w:pStyle w:val="TOC3"/>
            <w:tabs>
              <w:tab w:val="right" w:leader="dot" w:pos="9360"/>
            </w:tabs>
            <w:bidi w:val="0"/>
            <w:rPr>
              <w:rStyle w:val="Hyperlink"/>
            </w:rPr>
          </w:pPr>
          <w:hyperlink w:anchor="_Toc1455093807">
            <w:r w:rsidRPr="13DC9E4D" w:rsidR="13DC9E4D">
              <w:rPr>
                <w:rStyle w:val="Hyperlink"/>
              </w:rPr>
              <w:t>Methodology</w:t>
            </w:r>
            <w:r>
              <w:tab/>
            </w:r>
            <w:r>
              <w:fldChar w:fldCharType="begin"/>
            </w:r>
            <w:r>
              <w:instrText xml:space="preserve">PAGEREF _Toc1455093807 \h</w:instrText>
            </w:r>
            <w:r>
              <w:fldChar w:fldCharType="separate"/>
            </w:r>
            <w:r w:rsidRPr="13DC9E4D" w:rsidR="13DC9E4D">
              <w:rPr>
                <w:rStyle w:val="Hyperlink"/>
              </w:rPr>
              <w:t>4</w:t>
            </w:r>
            <w:r>
              <w:fldChar w:fldCharType="end"/>
            </w:r>
          </w:hyperlink>
        </w:p>
        <w:p w:rsidR="4E507B59" w:rsidP="13DC9E4D" w:rsidRDefault="4E507B59" w14:paraId="6E766F36" w14:textId="07B990AD">
          <w:pPr>
            <w:pStyle w:val="TOC3"/>
            <w:tabs>
              <w:tab w:val="right" w:leader="dot" w:pos="9360"/>
            </w:tabs>
            <w:bidi w:val="0"/>
            <w:rPr>
              <w:rStyle w:val="Hyperlink"/>
            </w:rPr>
          </w:pPr>
          <w:hyperlink w:anchor="_Toc1716359054">
            <w:r w:rsidRPr="13DC9E4D" w:rsidR="13DC9E4D">
              <w:rPr>
                <w:rStyle w:val="Hyperlink"/>
              </w:rPr>
              <w:t>Funding Requirements</w:t>
            </w:r>
            <w:r>
              <w:tab/>
            </w:r>
            <w:r>
              <w:fldChar w:fldCharType="begin"/>
            </w:r>
            <w:r>
              <w:instrText xml:space="preserve">PAGEREF _Toc1716359054 \h</w:instrText>
            </w:r>
            <w:r>
              <w:fldChar w:fldCharType="separate"/>
            </w:r>
            <w:r w:rsidRPr="13DC9E4D" w:rsidR="13DC9E4D">
              <w:rPr>
                <w:rStyle w:val="Hyperlink"/>
              </w:rPr>
              <w:t>4</w:t>
            </w:r>
            <w:r>
              <w:fldChar w:fldCharType="end"/>
            </w:r>
          </w:hyperlink>
        </w:p>
        <w:p w:rsidR="4E507B59" w:rsidP="13DC9E4D" w:rsidRDefault="4E507B59" w14:paraId="04CBEBD0" w14:textId="712145FC">
          <w:pPr>
            <w:pStyle w:val="TOC3"/>
            <w:tabs>
              <w:tab w:val="right" w:leader="dot" w:pos="9360"/>
            </w:tabs>
            <w:bidi w:val="0"/>
            <w:rPr>
              <w:rStyle w:val="Hyperlink"/>
            </w:rPr>
          </w:pPr>
          <w:hyperlink w:anchor="_Toc821607173">
            <w:r w:rsidRPr="13DC9E4D" w:rsidR="13DC9E4D">
              <w:rPr>
                <w:rStyle w:val="Hyperlink"/>
              </w:rPr>
              <w:t>Data Precautions</w:t>
            </w:r>
            <w:r>
              <w:tab/>
            </w:r>
            <w:r>
              <w:fldChar w:fldCharType="begin"/>
            </w:r>
            <w:r>
              <w:instrText xml:space="preserve">PAGEREF _Toc821607173 \h</w:instrText>
            </w:r>
            <w:r>
              <w:fldChar w:fldCharType="separate"/>
            </w:r>
            <w:r w:rsidRPr="13DC9E4D" w:rsidR="13DC9E4D">
              <w:rPr>
                <w:rStyle w:val="Hyperlink"/>
              </w:rPr>
              <w:t>4</w:t>
            </w:r>
            <w:r>
              <w:fldChar w:fldCharType="end"/>
            </w:r>
          </w:hyperlink>
        </w:p>
        <w:p w:rsidR="4E507B59" w:rsidP="13DC9E4D" w:rsidRDefault="4E507B59" w14:paraId="5B216623" w14:textId="25E3FC3E">
          <w:pPr>
            <w:pStyle w:val="TOC3"/>
            <w:tabs>
              <w:tab w:val="right" w:leader="dot" w:pos="9360"/>
            </w:tabs>
            <w:bidi w:val="0"/>
            <w:rPr>
              <w:rStyle w:val="Hyperlink"/>
            </w:rPr>
          </w:pPr>
          <w:hyperlink w:anchor="_Toc742297278">
            <w:r w:rsidRPr="13DC9E4D" w:rsidR="13DC9E4D">
              <w:rPr>
                <w:rStyle w:val="Hyperlink"/>
              </w:rPr>
              <w:t>Developer’s Expertise</w:t>
            </w:r>
            <w:r>
              <w:tab/>
            </w:r>
            <w:r>
              <w:fldChar w:fldCharType="begin"/>
            </w:r>
            <w:r>
              <w:instrText xml:space="preserve">PAGEREF _Toc742297278 \h</w:instrText>
            </w:r>
            <w:r>
              <w:fldChar w:fldCharType="separate"/>
            </w:r>
            <w:r w:rsidRPr="13DC9E4D" w:rsidR="13DC9E4D">
              <w:rPr>
                <w:rStyle w:val="Hyperlink"/>
              </w:rPr>
              <w:t>4</w:t>
            </w:r>
            <w:r>
              <w:fldChar w:fldCharType="end"/>
            </w:r>
          </w:hyperlink>
        </w:p>
        <w:p w:rsidR="4E507B59" w:rsidP="4E507B59" w:rsidRDefault="4E507B59" w14:paraId="715DAD9E" w14:textId="67F81003">
          <w:pPr>
            <w:pStyle w:val="TOC1"/>
            <w:tabs>
              <w:tab w:val="right" w:leader="dot" w:pos="9360"/>
            </w:tabs>
            <w:bidi w:val="0"/>
            <w:rPr>
              <w:rStyle w:val="Hyperlink"/>
            </w:rPr>
          </w:pPr>
          <w:hyperlink w:anchor="_Toc1516064891">
            <w:r w:rsidRPr="13DC9E4D" w:rsidR="13DC9E4D">
              <w:rPr>
                <w:rStyle w:val="Hyperlink"/>
              </w:rPr>
              <w:t>Part B: Project Proposal</w:t>
            </w:r>
            <w:r>
              <w:tab/>
            </w:r>
            <w:r>
              <w:fldChar w:fldCharType="begin"/>
            </w:r>
            <w:r>
              <w:instrText xml:space="preserve">PAGEREF _Toc1516064891 \h</w:instrText>
            </w:r>
            <w:r>
              <w:fldChar w:fldCharType="separate"/>
            </w:r>
            <w:r w:rsidRPr="13DC9E4D" w:rsidR="13DC9E4D">
              <w:rPr>
                <w:rStyle w:val="Hyperlink"/>
              </w:rPr>
              <w:t>4</w:t>
            </w:r>
            <w:r>
              <w:fldChar w:fldCharType="end"/>
            </w:r>
          </w:hyperlink>
        </w:p>
        <w:p w:rsidR="4E507B59" w:rsidP="4E507B59" w:rsidRDefault="4E507B59" w14:paraId="0936D5EE" w14:textId="756C0856">
          <w:pPr>
            <w:pStyle w:val="TOC2"/>
            <w:tabs>
              <w:tab w:val="right" w:leader="dot" w:pos="9360"/>
            </w:tabs>
            <w:bidi w:val="0"/>
            <w:rPr>
              <w:rStyle w:val="Hyperlink"/>
            </w:rPr>
          </w:pPr>
          <w:hyperlink w:anchor="_Toc602847551">
            <w:r w:rsidRPr="13DC9E4D" w:rsidR="13DC9E4D">
              <w:rPr>
                <w:rStyle w:val="Hyperlink"/>
              </w:rPr>
              <w:t>Problem Statement</w:t>
            </w:r>
            <w:r>
              <w:tab/>
            </w:r>
            <w:r>
              <w:fldChar w:fldCharType="begin"/>
            </w:r>
            <w:r>
              <w:instrText xml:space="preserve">PAGEREF _Toc602847551 \h</w:instrText>
            </w:r>
            <w:r>
              <w:fldChar w:fldCharType="separate"/>
            </w:r>
            <w:r w:rsidRPr="13DC9E4D" w:rsidR="13DC9E4D">
              <w:rPr>
                <w:rStyle w:val="Hyperlink"/>
              </w:rPr>
              <w:t>5</w:t>
            </w:r>
            <w:r>
              <w:fldChar w:fldCharType="end"/>
            </w:r>
          </w:hyperlink>
        </w:p>
        <w:p w:rsidR="4E507B59" w:rsidP="4E507B59" w:rsidRDefault="4E507B59" w14:paraId="02AABCE1" w14:textId="1A77DDB3">
          <w:pPr>
            <w:pStyle w:val="TOC2"/>
            <w:tabs>
              <w:tab w:val="right" w:leader="dot" w:pos="9360"/>
            </w:tabs>
            <w:bidi w:val="0"/>
            <w:rPr>
              <w:rStyle w:val="Hyperlink"/>
            </w:rPr>
          </w:pPr>
          <w:hyperlink w:anchor="_Toc411678477">
            <w:r w:rsidRPr="13DC9E4D" w:rsidR="13DC9E4D">
              <w:rPr>
                <w:rStyle w:val="Hyperlink"/>
              </w:rPr>
              <w:t>Customer Summary</w:t>
            </w:r>
            <w:r>
              <w:tab/>
            </w:r>
            <w:r>
              <w:fldChar w:fldCharType="begin"/>
            </w:r>
            <w:r>
              <w:instrText xml:space="preserve">PAGEREF _Toc411678477 \h</w:instrText>
            </w:r>
            <w:r>
              <w:fldChar w:fldCharType="separate"/>
            </w:r>
            <w:r w:rsidRPr="13DC9E4D" w:rsidR="13DC9E4D">
              <w:rPr>
                <w:rStyle w:val="Hyperlink"/>
              </w:rPr>
              <w:t>5</w:t>
            </w:r>
            <w:r>
              <w:fldChar w:fldCharType="end"/>
            </w:r>
          </w:hyperlink>
        </w:p>
        <w:p w:rsidR="4E507B59" w:rsidP="4E507B59" w:rsidRDefault="4E507B59" w14:paraId="55CC4899" w14:textId="797AF4F5">
          <w:pPr>
            <w:pStyle w:val="TOC2"/>
            <w:tabs>
              <w:tab w:val="right" w:leader="dot" w:pos="9360"/>
            </w:tabs>
            <w:bidi w:val="0"/>
            <w:rPr>
              <w:rStyle w:val="Hyperlink"/>
            </w:rPr>
          </w:pPr>
          <w:hyperlink w:anchor="_Toc1668713332">
            <w:r w:rsidRPr="13DC9E4D" w:rsidR="13DC9E4D">
              <w:rPr>
                <w:rStyle w:val="Hyperlink"/>
              </w:rPr>
              <w:t>Existing System Analysis</w:t>
            </w:r>
            <w:r>
              <w:tab/>
            </w:r>
            <w:r>
              <w:fldChar w:fldCharType="begin"/>
            </w:r>
            <w:r>
              <w:instrText xml:space="preserve">PAGEREF _Toc1668713332 \h</w:instrText>
            </w:r>
            <w:r>
              <w:fldChar w:fldCharType="separate"/>
            </w:r>
            <w:r w:rsidRPr="13DC9E4D" w:rsidR="13DC9E4D">
              <w:rPr>
                <w:rStyle w:val="Hyperlink"/>
              </w:rPr>
              <w:t>5</w:t>
            </w:r>
            <w:r>
              <w:fldChar w:fldCharType="end"/>
            </w:r>
          </w:hyperlink>
        </w:p>
        <w:p w:rsidR="4E507B59" w:rsidP="4E507B59" w:rsidRDefault="4E507B59" w14:paraId="2238A965" w14:textId="75AB4306">
          <w:pPr>
            <w:pStyle w:val="TOC2"/>
            <w:tabs>
              <w:tab w:val="right" w:leader="dot" w:pos="9360"/>
            </w:tabs>
            <w:bidi w:val="0"/>
            <w:rPr>
              <w:rStyle w:val="Hyperlink"/>
            </w:rPr>
          </w:pPr>
          <w:hyperlink w:anchor="_Toc1911399030">
            <w:r w:rsidRPr="13DC9E4D" w:rsidR="13DC9E4D">
              <w:rPr>
                <w:rStyle w:val="Hyperlink"/>
              </w:rPr>
              <w:t>Data</w:t>
            </w:r>
            <w:r>
              <w:tab/>
            </w:r>
            <w:r>
              <w:fldChar w:fldCharType="begin"/>
            </w:r>
            <w:r>
              <w:instrText xml:space="preserve">PAGEREF _Toc1911399030 \h</w:instrText>
            </w:r>
            <w:r>
              <w:fldChar w:fldCharType="separate"/>
            </w:r>
            <w:r w:rsidRPr="13DC9E4D" w:rsidR="13DC9E4D">
              <w:rPr>
                <w:rStyle w:val="Hyperlink"/>
              </w:rPr>
              <w:t>5</w:t>
            </w:r>
            <w:r>
              <w:fldChar w:fldCharType="end"/>
            </w:r>
          </w:hyperlink>
        </w:p>
        <w:p w:rsidR="4E507B59" w:rsidP="4E507B59" w:rsidRDefault="4E507B59" w14:paraId="5A4DB00F" w14:textId="61932377">
          <w:pPr>
            <w:pStyle w:val="TOC2"/>
            <w:tabs>
              <w:tab w:val="right" w:leader="dot" w:pos="9360"/>
            </w:tabs>
            <w:bidi w:val="0"/>
            <w:rPr>
              <w:rStyle w:val="Hyperlink"/>
            </w:rPr>
          </w:pPr>
          <w:hyperlink w:anchor="_Toc1307313575">
            <w:r w:rsidRPr="13DC9E4D" w:rsidR="13DC9E4D">
              <w:rPr>
                <w:rStyle w:val="Hyperlink"/>
              </w:rPr>
              <w:t>Project Methodology</w:t>
            </w:r>
            <w:r>
              <w:tab/>
            </w:r>
            <w:r>
              <w:fldChar w:fldCharType="begin"/>
            </w:r>
            <w:r>
              <w:instrText xml:space="preserve">PAGEREF _Toc1307313575 \h</w:instrText>
            </w:r>
            <w:r>
              <w:fldChar w:fldCharType="separate"/>
            </w:r>
            <w:r w:rsidRPr="13DC9E4D" w:rsidR="13DC9E4D">
              <w:rPr>
                <w:rStyle w:val="Hyperlink"/>
              </w:rPr>
              <w:t>5</w:t>
            </w:r>
            <w:r>
              <w:fldChar w:fldCharType="end"/>
            </w:r>
          </w:hyperlink>
        </w:p>
        <w:p w:rsidR="4E507B59" w:rsidP="4E507B59" w:rsidRDefault="4E507B59" w14:paraId="551FAF91" w14:textId="4D661773">
          <w:pPr>
            <w:pStyle w:val="TOC2"/>
            <w:tabs>
              <w:tab w:val="right" w:leader="dot" w:pos="9360"/>
            </w:tabs>
            <w:bidi w:val="0"/>
            <w:rPr>
              <w:rStyle w:val="Hyperlink"/>
            </w:rPr>
          </w:pPr>
          <w:hyperlink w:anchor="_Toc1967172832">
            <w:r w:rsidRPr="13DC9E4D" w:rsidR="13DC9E4D">
              <w:rPr>
                <w:rStyle w:val="Hyperlink"/>
              </w:rPr>
              <w:t>Project Outcomes</w:t>
            </w:r>
            <w:r>
              <w:tab/>
            </w:r>
            <w:r>
              <w:fldChar w:fldCharType="begin"/>
            </w:r>
            <w:r>
              <w:instrText xml:space="preserve">PAGEREF _Toc1967172832 \h</w:instrText>
            </w:r>
            <w:r>
              <w:fldChar w:fldCharType="separate"/>
            </w:r>
            <w:r w:rsidRPr="13DC9E4D" w:rsidR="13DC9E4D">
              <w:rPr>
                <w:rStyle w:val="Hyperlink"/>
              </w:rPr>
              <w:t>5</w:t>
            </w:r>
            <w:r>
              <w:fldChar w:fldCharType="end"/>
            </w:r>
          </w:hyperlink>
        </w:p>
        <w:p w:rsidR="4E507B59" w:rsidP="4E507B59" w:rsidRDefault="4E507B59" w14:paraId="7B3D063C" w14:textId="34CD0160">
          <w:pPr>
            <w:pStyle w:val="TOC2"/>
            <w:tabs>
              <w:tab w:val="right" w:leader="dot" w:pos="9360"/>
            </w:tabs>
            <w:bidi w:val="0"/>
            <w:rPr>
              <w:rStyle w:val="Hyperlink"/>
            </w:rPr>
          </w:pPr>
          <w:hyperlink w:anchor="_Toc306674583">
            <w:r w:rsidRPr="13DC9E4D" w:rsidR="13DC9E4D">
              <w:rPr>
                <w:rStyle w:val="Hyperlink"/>
              </w:rPr>
              <w:t>Implementation Plan</w:t>
            </w:r>
            <w:r>
              <w:tab/>
            </w:r>
            <w:r>
              <w:fldChar w:fldCharType="begin"/>
            </w:r>
            <w:r>
              <w:instrText xml:space="preserve">PAGEREF _Toc306674583 \h</w:instrText>
            </w:r>
            <w:r>
              <w:fldChar w:fldCharType="separate"/>
            </w:r>
            <w:r w:rsidRPr="13DC9E4D" w:rsidR="13DC9E4D">
              <w:rPr>
                <w:rStyle w:val="Hyperlink"/>
              </w:rPr>
              <w:t>5</w:t>
            </w:r>
            <w:r>
              <w:fldChar w:fldCharType="end"/>
            </w:r>
          </w:hyperlink>
        </w:p>
        <w:p w:rsidR="4E507B59" w:rsidP="4E507B59" w:rsidRDefault="4E507B59" w14:paraId="5D89DD0F" w14:textId="09FBC4B5">
          <w:pPr>
            <w:pStyle w:val="TOC2"/>
            <w:tabs>
              <w:tab w:val="right" w:leader="dot" w:pos="9360"/>
            </w:tabs>
            <w:bidi w:val="0"/>
            <w:rPr>
              <w:rStyle w:val="Hyperlink"/>
            </w:rPr>
          </w:pPr>
          <w:hyperlink w:anchor="_Toc849271423">
            <w:r w:rsidRPr="13DC9E4D" w:rsidR="13DC9E4D">
              <w:rPr>
                <w:rStyle w:val="Hyperlink"/>
              </w:rPr>
              <w:t>Evaluation Plan</w:t>
            </w:r>
            <w:r>
              <w:tab/>
            </w:r>
            <w:r>
              <w:fldChar w:fldCharType="begin"/>
            </w:r>
            <w:r>
              <w:instrText xml:space="preserve">PAGEREF _Toc849271423 \h</w:instrText>
            </w:r>
            <w:r>
              <w:fldChar w:fldCharType="separate"/>
            </w:r>
            <w:r w:rsidRPr="13DC9E4D" w:rsidR="13DC9E4D">
              <w:rPr>
                <w:rStyle w:val="Hyperlink"/>
              </w:rPr>
              <w:t>6</w:t>
            </w:r>
            <w:r>
              <w:fldChar w:fldCharType="end"/>
            </w:r>
          </w:hyperlink>
        </w:p>
        <w:p w:rsidR="4E507B59" w:rsidP="4E507B59" w:rsidRDefault="4E507B59" w14:paraId="1D87102D" w14:textId="4D9B05A0">
          <w:pPr>
            <w:pStyle w:val="TOC2"/>
            <w:tabs>
              <w:tab w:val="right" w:leader="dot" w:pos="9360"/>
            </w:tabs>
            <w:bidi w:val="0"/>
            <w:rPr>
              <w:rStyle w:val="Hyperlink"/>
            </w:rPr>
          </w:pPr>
          <w:hyperlink w:anchor="_Toc1695791095">
            <w:r w:rsidRPr="13DC9E4D" w:rsidR="13DC9E4D">
              <w:rPr>
                <w:rStyle w:val="Hyperlink"/>
              </w:rPr>
              <w:t>Resources and Costs</w:t>
            </w:r>
            <w:r>
              <w:tab/>
            </w:r>
            <w:r>
              <w:fldChar w:fldCharType="begin"/>
            </w:r>
            <w:r>
              <w:instrText xml:space="preserve">PAGEREF _Toc1695791095 \h</w:instrText>
            </w:r>
            <w:r>
              <w:fldChar w:fldCharType="separate"/>
            </w:r>
            <w:r w:rsidRPr="13DC9E4D" w:rsidR="13DC9E4D">
              <w:rPr>
                <w:rStyle w:val="Hyperlink"/>
              </w:rPr>
              <w:t>6</w:t>
            </w:r>
            <w:r>
              <w:fldChar w:fldCharType="end"/>
            </w:r>
          </w:hyperlink>
        </w:p>
        <w:p w:rsidR="4E507B59" w:rsidP="4E507B59" w:rsidRDefault="4E507B59" w14:paraId="7FA475B5" w14:textId="39E6CAAD">
          <w:pPr>
            <w:pStyle w:val="TOC2"/>
            <w:tabs>
              <w:tab w:val="right" w:leader="dot" w:pos="9360"/>
            </w:tabs>
            <w:bidi w:val="0"/>
            <w:rPr>
              <w:rStyle w:val="Hyperlink"/>
            </w:rPr>
          </w:pPr>
          <w:hyperlink w:anchor="_Toc787992355">
            <w:r w:rsidRPr="13DC9E4D" w:rsidR="13DC9E4D">
              <w:rPr>
                <w:rStyle w:val="Hyperlink"/>
              </w:rPr>
              <w:t>Timeline and Milestones</w:t>
            </w:r>
            <w:r>
              <w:tab/>
            </w:r>
            <w:r>
              <w:fldChar w:fldCharType="begin"/>
            </w:r>
            <w:r>
              <w:instrText xml:space="preserve">PAGEREF _Toc787992355 \h</w:instrText>
            </w:r>
            <w:r>
              <w:fldChar w:fldCharType="separate"/>
            </w:r>
            <w:r w:rsidRPr="13DC9E4D" w:rsidR="13DC9E4D">
              <w:rPr>
                <w:rStyle w:val="Hyperlink"/>
              </w:rPr>
              <w:t>6</w:t>
            </w:r>
            <w:r>
              <w:fldChar w:fldCharType="end"/>
            </w:r>
          </w:hyperlink>
        </w:p>
        <w:p w:rsidR="4E507B59" w:rsidP="4E507B59" w:rsidRDefault="4E507B59" w14:paraId="3150B628" w14:textId="0277FA4A">
          <w:pPr>
            <w:pStyle w:val="TOC1"/>
            <w:tabs>
              <w:tab w:val="right" w:leader="dot" w:pos="9360"/>
            </w:tabs>
            <w:bidi w:val="0"/>
            <w:rPr>
              <w:rStyle w:val="Hyperlink"/>
            </w:rPr>
          </w:pPr>
          <w:hyperlink w:anchor="_Toc1767968421">
            <w:r w:rsidRPr="13DC9E4D" w:rsidR="13DC9E4D">
              <w:rPr>
                <w:rStyle w:val="Hyperlink"/>
              </w:rPr>
              <w:t>Part C: Application</w:t>
            </w:r>
            <w:r>
              <w:tab/>
            </w:r>
            <w:r>
              <w:fldChar w:fldCharType="begin"/>
            </w:r>
            <w:r>
              <w:instrText xml:space="preserve">PAGEREF _Toc1767968421 \h</w:instrText>
            </w:r>
            <w:r>
              <w:fldChar w:fldCharType="separate"/>
            </w:r>
            <w:r w:rsidRPr="13DC9E4D" w:rsidR="13DC9E4D">
              <w:rPr>
                <w:rStyle w:val="Hyperlink"/>
              </w:rPr>
              <w:t>6</w:t>
            </w:r>
            <w:r>
              <w:fldChar w:fldCharType="end"/>
            </w:r>
          </w:hyperlink>
        </w:p>
        <w:p w:rsidR="4E507B59" w:rsidP="4E507B59" w:rsidRDefault="4E507B59" w14:paraId="2CBDCDB1" w14:textId="21757E4D">
          <w:pPr>
            <w:pStyle w:val="TOC1"/>
            <w:tabs>
              <w:tab w:val="right" w:leader="dot" w:pos="9360"/>
            </w:tabs>
            <w:bidi w:val="0"/>
            <w:rPr>
              <w:rStyle w:val="Hyperlink"/>
            </w:rPr>
          </w:pPr>
          <w:hyperlink w:anchor="_Toc22579049">
            <w:r w:rsidRPr="13DC9E4D" w:rsidR="13DC9E4D">
              <w:rPr>
                <w:rStyle w:val="Hyperlink"/>
              </w:rPr>
              <w:t>Part D: Post-implementation Report</w:t>
            </w:r>
            <w:r>
              <w:tab/>
            </w:r>
            <w:r>
              <w:fldChar w:fldCharType="begin"/>
            </w:r>
            <w:r>
              <w:instrText xml:space="preserve">PAGEREF _Toc22579049 \h</w:instrText>
            </w:r>
            <w:r>
              <w:fldChar w:fldCharType="separate"/>
            </w:r>
            <w:r w:rsidRPr="13DC9E4D" w:rsidR="13DC9E4D">
              <w:rPr>
                <w:rStyle w:val="Hyperlink"/>
              </w:rPr>
              <w:t>7</w:t>
            </w:r>
            <w:r>
              <w:fldChar w:fldCharType="end"/>
            </w:r>
          </w:hyperlink>
        </w:p>
        <w:p w:rsidR="4E507B59" w:rsidP="4E507B59" w:rsidRDefault="4E507B59" w14:paraId="27932D9C" w14:textId="44B2194A">
          <w:pPr>
            <w:pStyle w:val="TOC2"/>
            <w:tabs>
              <w:tab w:val="right" w:leader="dot" w:pos="9360"/>
            </w:tabs>
            <w:bidi w:val="0"/>
            <w:rPr>
              <w:rStyle w:val="Hyperlink"/>
            </w:rPr>
          </w:pPr>
          <w:hyperlink w:anchor="_Toc1496854501">
            <w:r w:rsidRPr="13DC9E4D" w:rsidR="13DC9E4D">
              <w:rPr>
                <w:rStyle w:val="Hyperlink"/>
              </w:rPr>
              <w:t>A Business (or Organization) Vision</w:t>
            </w:r>
            <w:r>
              <w:tab/>
            </w:r>
            <w:r>
              <w:fldChar w:fldCharType="begin"/>
            </w:r>
            <w:r>
              <w:instrText xml:space="preserve">PAGEREF _Toc1496854501 \h</w:instrText>
            </w:r>
            <w:r>
              <w:fldChar w:fldCharType="separate"/>
            </w:r>
            <w:r w:rsidRPr="13DC9E4D" w:rsidR="13DC9E4D">
              <w:rPr>
                <w:rStyle w:val="Hyperlink"/>
              </w:rPr>
              <w:t>8</w:t>
            </w:r>
            <w:r>
              <w:fldChar w:fldCharType="end"/>
            </w:r>
          </w:hyperlink>
        </w:p>
        <w:p w:rsidR="4E507B59" w:rsidP="4E507B59" w:rsidRDefault="4E507B59" w14:paraId="4E6C53DC" w14:textId="683737E0">
          <w:pPr>
            <w:pStyle w:val="TOC2"/>
            <w:tabs>
              <w:tab w:val="right" w:leader="dot" w:pos="9360"/>
            </w:tabs>
            <w:bidi w:val="0"/>
            <w:rPr>
              <w:rStyle w:val="Hyperlink"/>
            </w:rPr>
          </w:pPr>
          <w:hyperlink w:anchor="_Toc645781746">
            <w:r w:rsidRPr="13DC9E4D" w:rsidR="13DC9E4D">
              <w:rPr>
                <w:rStyle w:val="Hyperlink"/>
              </w:rPr>
              <w:t>Datasets</w:t>
            </w:r>
            <w:r>
              <w:tab/>
            </w:r>
            <w:r>
              <w:fldChar w:fldCharType="begin"/>
            </w:r>
            <w:r>
              <w:instrText xml:space="preserve">PAGEREF _Toc645781746 \h</w:instrText>
            </w:r>
            <w:r>
              <w:fldChar w:fldCharType="separate"/>
            </w:r>
            <w:r w:rsidRPr="13DC9E4D" w:rsidR="13DC9E4D">
              <w:rPr>
                <w:rStyle w:val="Hyperlink"/>
              </w:rPr>
              <w:t>8</w:t>
            </w:r>
            <w:r>
              <w:fldChar w:fldCharType="end"/>
            </w:r>
          </w:hyperlink>
        </w:p>
        <w:p w:rsidR="4E507B59" w:rsidP="4E507B59" w:rsidRDefault="4E507B59" w14:paraId="2778E32E" w14:textId="785EA765">
          <w:pPr>
            <w:pStyle w:val="TOC2"/>
            <w:tabs>
              <w:tab w:val="right" w:leader="dot" w:pos="9360"/>
            </w:tabs>
            <w:bidi w:val="0"/>
            <w:rPr>
              <w:rStyle w:val="Hyperlink"/>
            </w:rPr>
          </w:pPr>
          <w:hyperlink w:anchor="_Toc157285634">
            <w:r w:rsidRPr="13DC9E4D" w:rsidR="13DC9E4D">
              <w:rPr>
                <w:rStyle w:val="Hyperlink"/>
              </w:rPr>
              <w:t>Data Product Code</w:t>
            </w:r>
            <w:r>
              <w:tab/>
            </w:r>
            <w:r>
              <w:fldChar w:fldCharType="begin"/>
            </w:r>
            <w:r>
              <w:instrText xml:space="preserve">PAGEREF _Toc157285634 \h</w:instrText>
            </w:r>
            <w:r>
              <w:fldChar w:fldCharType="separate"/>
            </w:r>
            <w:r w:rsidRPr="13DC9E4D" w:rsidR="13DC9E4D">
              <w:rPr>
                <w:rStyle w:val="Hyperlink"/>
              </w:rPr>
              <w:t>8</w:t>
            </w:r>
            <w:r>
              <w:fldChar w:fldCharType="end"/>
            </w:r>
          </w:hyperlink>
        </w:p>
        <w:p w:rsidR="4E507B59" w:rsidP="4E507B59" w:rsidRDefault="4E507B59" w14:paraId="0C279928" w14:textId="298F3DE6">
          <w:pPr>
            <w:pStyle w:val="TOC2"/>
            <w:tabs>
              <w:tab w:val="right" w:leader="dot" w:pos="9360"/>
            </w:tabs>
            <w:bidi w:val="0"/>
            <w:rPr>
              <w:rStyle w:val="Hyperlink"/>
            </w:rPr>
          </w:pPr>
          <w:hyperlink w:anchor="_Toc1315546441">
            <w:r w:rsidRPr="13DC9E4D" w:rsidR="13DC9E4D">
              <w:rPr>
                <w:rStyle w:val="Hyperlink"/>
              </w:rPr>
              <w:t>Objective (or Hypothesis) Verification</w:t>
            </w:r>
            <w:r>
              <w:tab/>
            </w:r>
            <w:r>
              <w:fldChar w:fldCharType="begin"/>
            </w:r>
            <w:r>
              <w:instrText xml:space="preserve">PAGEREF _Toc1315546441 \h</w:instrText>
            </w:r>
            <w:r>
              <w:fldChar w:fldCharType="separate"/>
            </w:r>
            <w:r w:rsidRPr="13DC9E4D" w:rsidR="13DC9E4D">
              <w:rPr>
                <w:rStyle w:val="Hyperlink"/>
              </w:rPr>
              <w:t>8</w:t>
            </w:r>
            <w:r>
              <w:fldChar w:fldCharType="end"/>
            </w:r>
          </w:hyperlink>
        </w:p>
        <w:p w:rsidR="4E507B59" w:rsidP="4E507B59" w:rsidRDefault="4E507B59" w14:paraId="0024924E" w14:textId="3E8F321A">
          <w:pPr>
            <w:pStyle w:val="TOC2"/>
            <w:tabs>
              <w:tab w:val="right" w:leader="dot" w:pos="9360"/>
            </w:tabs>
            <w:bidi w:val="0"/>
            <w:rPr>
              <w:rStyle w:val="Hyperlink"/>
            </w:rPr>
          </w:pPr>
          <w:hyperlink w:anchor="_Toc656892821">
            <w:r w:rsidRPr="13DC9E4D" w:rsidR="13DC9E4D">
              <w:rPr>
                <w:rStyle w:val="Hyperlink"/>
              </w:rPr>
              <w:t>Effective Visualization and Reporting</w:t>
            </w:r>
            <w:r>
              <w:tab/>
            </w:r>
            <w:r>
              <w:fldChar w:fldCharType="begin"/>
            </w:r>
            <w:r>
              <w:instrText xml:space="preserve">PAGEREF _Toc656892821 \h</w:instrText>
            </w:r>
            <w:r>
              <w:fldChar w:fldCharType="separate"/>
            </w:r>
            <w:r w:rsidRPr="13DC9E4D" w:rsidR="13DC9E4D">
              <w:rPr>
                <w:rStyle w:val="Hyperlink"/>
              </w:rPr>
              <w:t>8</w:t>
            </w:r>
            <w:r>
              <w:fldChar w:fldCharType="end"/>
            </w:r>
          </w:hyperlink>
        </w:p>
        <w:p w:rsidR="4E507B59" w:rsidP="4E507B59" w:rsidRDefault="4E507B59" w14:paraId="34FD10B6" w14:textId="742E6406">
          <w:pPr>
            <w:pStyle w:val="TOC2"/>
            <w:tabs>
              <w:tab w:val="right" w:leader="dot" w:pos="9360"/>
            </w:tabs>
            <w:bidi w:val="0"/>
            <w:rPr>
              <w:rStyle w:val="Hyperlink"/>
            </w:rPr>
          </w:pPr>
          <w:hyperlink w:anchor="_Toc1956352798">
            <w:r w:rsidRPr="13DC9E4D" w:rsidR="13DC9E4D">
              <w:rPr>
                <w:rStyle w:val="Hyperlink"/>
              </w:rPr>
              <w:t>Accuracy Analysis</w:t>
            </w:r>
            <w:r>
              <w:tab/>
            </w:r>
            <w:r>
              <w:fldChar w:fldCharType="begin"/>
            </w:r>
            <w:r>
              <w:instrText xml:space="preserve">PAGEREF _Toc1956352798 \h</w:instrText>
            </w:r>
            <w:r>
              <w:fldChar w:fldCharType="separate"/>
            </w:r>
            <w:r w:rsidRPr="13DC9E4D" w:rsidR="13DC9E4D">
              <w:rPr>
                <w:rStyle w:val="Hyperlink"/>
              </w:rPr>
              <w:t>9</w:t>
            </w:r>
            <w:r>
              <w:fldChar w:fldCharType="end"/>
            </w:r>
          </w:hyperlink>
        </w:p>
        <w:p w:rsidR="4E507B59" w:rsidP="4E507B59" w:rsidRDefault="4E507B59" w14:paraId="575A1010" w14:textId="43953FA4">
          <w:pPr>
            <w:pStyle w:val="TOC2"/>
            <w:tabs>
              <w:tab w:val="right" w:leader="dot" w:pos="9360"/>
            </w:tabs>
            <w:bidi w:val="0"/>
            <w:rPr>
              <w:rStyle w:val="Hyperlink"/>
            </w:rPr>
          </w:pPr>
          <w:hyperlink w:anchor="_Toc871280264">
            <w:r w:rsidRPr="13DC9E4D" w:rsidR="13DC9E4D">
              <w:rPr>
                <w:rStyle w:val="Hyperlink"/>
              </w:rPr>
              <w:t>Application Testing</w:t>
            </w:r>
            <w:r>
              <w:tab/>
            </w:r>
            <w:r>
              <w:fldChar w:fldCharType="begin"/>
            </w:r>
            <w:r>
              <w:instrText xml:space="preserve">PAGEREF _Toc871280264 \h</w:instrText>
            </w:r>
            <w:r>
              <w:fldChar w:fldCharType="separate"/>
            </w:r>
            <w:r w:rsidRPr="13DC9E4D" w:rsidR="13DC9E4D">
              <w:rPr>
                <w:rStyle w:val="Hyperlink"/>
              </w:rPr>
              <w:t>9</w:t>
            </w:r>
            <w:r>
              <w:fldChar w:fldCharType="end"/>
            </w:r>
          </w:hyperlink>
        </w:p>
        <w:p w:rsidR="4E507B59" w:rsidP="4E507B59" w:rsidRDefault="4E507B59" w14:paraId="49D2279B" w14:textId="373313F6">
          <w:pPr>
            <w:pStyle w:val="TOC2"/>
            <w:tabs>
              <w:tab w:val="right" w:leader="dot" w:pos="9360"/>
            </w:tabs>
            <w:bidi w:val="0"/>
            <w:rPr>
              <w:rStyle w:val="Hyperlink"/>
            </w:rPr>
          </w:pPr>
          <w:hyperlink w:anchor="_Toc1639588139">
            <w:r w:rsidRPr="13DC9E4D" w:rsidR="13DC9E4D">
              <w:rPr>
                <w:rStyle w:val="Hyperlink"/>
              </w:rPr>
              <w:t>Application Files</w:t>
            </w:r>
            <w:r>
              <w:tab/>
            </w:r>
            <w:r>
              <w:fldChar w:fldCharType="begin"/>
            </w:r>
            <w:r>
              <w:instrText xml:space="preserve">PAGEREF _Toc1639588139 \h</w:instrText>
            </w:r>
            <w:r>
              <w:fldChar w:fldCharType="separate"/>
            </w:r>
            <w:r w:rsidRPr="13DC9E4D" w:rsidR="13DC9E4D">
              <w:rPr>
                <w:rStyle w:val="Hyperlink"/>
              </w:rPr>
              <w:t>9</w:t>
            </w:r>
            <w:r>
              <w:fldChar w:fldCharType="end"/>
            </w:r>
          </w:hyperlink>
        </w:p>
        <w:p w:rsidR="4E507B59" w:rsidP="4E507B59" w:rsidRDefault="4E507B59" w14:paraId="15A3B61E" w14:textId="56074C2D">
          <w:pPr>
            <w:pStyle w:val="TOC2"/>
            <w:tabs>
              <w:tab w:val="right" w:leader="dot" w:pos="9360"/>
            </w:tabs>
            <w:bidi w:val="0"/>
            <w:rPr>
              <w:rStyle w:val="Hyperlink"/>
            </w:rPr>
          </w:pPr>
          <w:hyperlink w:anchor="_Toc1125023771">
            <w:r w:rsidRPr="13DC9E4D" w:rsidR="13DC9E4D">
              <w:rPr>
                <w:rStyle w:val="Hyperlink"/>
              </w:rPr>
              <w:t>User Guide</w:t>
            </w:r>
            <w:r>
              <w:tab/>
            </w:r>
            <w:r>
              <w:fldChar w:fldCharType="begin"/>
            </w:r>
            <w:r>
              <w:instrText xml:space="preserve">PAGEREF _Toc1125023771 \h</w:instrText>
            </w:r>
            <w:r>
              <w:fldChar w:fldCharType="separate"/>
            </w:r>
            <w:r w:rsidRPr="13DC9E4D" w:rsidR="13DC9E4D">
              <w:rPr>
                <w:rStyle w:val="Hyperlink"/>
              </w:rPr>
              <w:t>9</w:t>
            </w:r>
            <w:r>
              <w:fldChar w:fldCharType="end"/>
            </w:r>
          </w:hyperlink>
        </w:p>
        <w:p w:rsidR="4E507B59" w:rsidP="4E507B59" w:rsidRDefault="4E507B59" w14:paraId="58FCA53C" w14:textId="45273C94">
          <w:pPr>
            <w:pStyle w:val="TOC2"/>
            <w:tabs>
              <w:tab w:val="right" w:leader="dot" w:pos="9360"/>
            </w:tabs>
            <w:bidi w:val="0"/>
            <w:rPr>
              <w:rStyle w:val="Hyperlink"/>
            </w:rPr>
          </w:pPr>
          <w:hyperlink w:anchor="_Toc1702287338">
            <w:r w:rsidRPr="13DC9E4D" w:rsidR="13DC9E4D">
              <w:rPr>
                <w:rStyle w:val="Hyperlink"/>
              </w:rPr>
              <w:t>Summation of Learning Experience</w:t>
            </w:r>
            <w:r>
              <w:tab/>
            </w:r>
            <w:r>
              <w:fldChar w:fldCharType="begin"/>
            </w:r>
            <w:r>
              <w:instrText xml:space="preserve">PAGEREF _Toc1702287338 \h</w:instrText>
            </w:r>
            <w:r>
              <w:fldChar w:fldCharType="separate"/>
            </w:r>
            <w:r w:rsidRPr="13DC9E4D" w:rsidR="13DC9E4D">
              <w:rPr>
                <w:rStyle w:val="Hyperlink"/>
              </w:rPr>
              <w:t>9</w:t>
            </w:r>
            <w:r>
              <w:fldChar w:fldCharType="end"/>
            </w:r>
          </w:hyperlink>
          <w:r>
            <w:fldChar w:fldCharType="end"/>
          </w:r>
        </w:p>
      </w:sdtContent>
    </w:sdt>
    <w:p w:rsidR="4E507B59" w:rsidRDefault="4E507B59" w14:paraId="022CE582" w14:textId="3E5D710E">
      <w:r>
        <w:br w:type="page"/>
      </w:r>
    </w:p>
    <w:p w:rsidR="6B192B60" w:rsidP="4E507B59" w:rsidRDefault="6B192B60" w14:paraId="6F2F7BA7" w14:textId="6D103043">
      <w:pPr>
        <w:pStyle w:val="Heading1"/>
        <w:spacing w:line="276" w:lineRule="auto"/>
        <w:rPr>
          <w:rFonts w:ascii="Times New Roman" w:hAnsi="Times New Roman" w:eastAsia="Times New Roman" w:cs="Times New Roman"/>
          <w:b w:val="1"/>
          <w:bCs w:val="1"/>
          <w:noProof w:val="0"/>
          <w:sz w:val="40"/>
          <w:szCs w:val="40"/>
          <w:lang w:val="en"/>
        </w:rPr>
      </w:pPr>
      <w:bookmarkStart w:name="_Toc1515453419" w:id="1112333491"/>
      <w:r w:rsidRPr="13DC9E4D" w:rsidR="6B192B60">
        <w:rPr>
          <w:rFonts w:ascii="Times New Roman" w:hAnsi="Times New Roman" w:eastAsia="Times New Roman" w:cs="Times New Roman"/>
          <w:b w:val="1"/>
          <w:bCs w:val="1"/>
          <w:noProof w:val="0"/>
          <w:sz w:val="40"/>
          <w:szCs w:val="40"/>
          <w:lang w:val="en"/>
        </w:rPr>
        <w:t>Part A: Project Proposal for Business Executives</w:t>
      </w:r>
      <w:bookmarkEnd w:id="1112333491"/>
    </w:p>
    <w:p w:rsidR="4E507B59" w:rsidP="4E507B59" w:rsidRDefault="4E507B59" w14:paraId="387A9EA7" w14:textId="1DD755FB">
      <w:pPr>
        <w:pStyle w:val="Heading1"/>
        <w:spacing w:after="0" w:afterAutospacing="off"/>
        <w:rPr>
          <w:rFonts w:ascii="Times New Roman" w:hAnsi="Times New Roman" w:eastAsia="Times New Roman" w:cs="Times New Roman"/>
          <w:b w:val="1"/>
          <w:bCs w:val="1"/>
          <w:noProof w:val="0"/>
          <w:sz w:val="40"/>
          <w:szCs w:val="40"/>
          <w:lang w:val="en"/>
        </w:rPr>
      </w:pPr>
    </w:p>
    <w:p w:rsidR="6B192B60" w:rsidP="4E507B59" w:rsidRDefault="6B192B60" w14:paraId="5ECC0E64" w14:textId="4A59C6AF">
      <w:pPr>
        <w:pStyle w:val="Heading2"/>
        <w:rPr>
          <w:rFonts w:ascii="Times New Roman" w:hAnsi="Times New Roman" w:eastAsia="Times New Roman" w:cs="Times New Roman"/>
          <w:b w:val="0"/>
          <w:bCs w:val="0"/>
          <w:noProof w:val="0"/>
          <w:sz w:val="32"/>
          <w:szCs w:val="32"/>
          <w:lang w:val="en"/>
        </w:rPr>
      </w:pPr>
      <w:bookmarkStart w:name="_Toc1044087116" w:id="100502772"/>
      <w:r w:rsidRPr="13DC9E4D" w:rsidR="6B192B60">
        <w:rPr>
          <w:rFonts w:ascii="Times New Roman" w:hAnsi="Times New Roman" w:eastAsia="Times New Roman" w:cs="Times New Roman"/>
          <w:b w:val="0"/>
          <w:bCs w:val="0"/>
          <w:noProof w:val="0"/>
          <w:sz w:val="32"/>
          <w:szCs w:val="32"/>
          <w:lang w:val="en"/>
        </w:rPr>
        <w:t>Letter of Transmittal</w:t>
      </w:r>
      <w:bookmarkEnd w:id="100502772"/>
    </w:p>
    <w:p w:rsidR="6B192B60" w:rsidP="4E507B59" w:rsidRDefault="6B192B60" w14:paraId="377FAC57" w14:textId="583F8767">
      <w:pPr>
        <w:spacing w:line="276" w:lineRule="auto"/>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Write a single-page cover letter to the organization’s senior leadership. The letter should be concise and target a non-technical audience. Include the following:</w:t>
      </w:r>
    </w:p>
    <w:p w:rsidR="6B192B60" w:rsidP="4E507B59" w:rsidRDefault="6B192B60" w14:paraId="748945F8" w14:textId="06ADABD0">
      <w:pPr>
        <w:pStyle w:val="ListParagraph"/>
        <w:numPr>
          <w:ilvl w:val="0"/>
          <w:numId w:val="91"/>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Problem summary.</w:t>
      </w:r>
    </w:p>
    <w:p w:rsidR="6B192B60" w:rsidP="4E507B59" w:rsidRDefault="6B192B60" w14:paraId="5CBF1D32" w14:textId="489A34D2">
      <w:pPr>
        <w:pStyle w:val="ListParagraph"/>
        <w:numPr>
          <w:ilvl w:val="0"/>
          <w:numId w:val="91"/>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 xml:space="preserve">Recommendation for a solution centering around your application (called a </w:t>
      </w:r>
      <w:r w:rsidRPr="4E507B59" w:rsidR="6B192B60">
        <w:rPr>
          <w:rFonts w:ascii="Times New Roman" w:hAnsi="Times New Roman" w:eastAsia="Times New Roman" w:cs="Times New Roman"/>
          <w:i w:val="1"/>
          <w:iCs w:val="1"/>
          <w:noProof w:val="0"/>
          <w:sz w:val="22"/>
          <w:szCs w:val="22"/>
          <w:lang w:val="en"/>
        </w:rPr>
        <w:t>data product</w:t>
      </w:r>
      <w:r w:rsidRPr="4E507B59" w:rsidR="6B192B60">
        <w:rPr>
          <w:rFonts w:ascii="Times New Roman" w:hAnsi="Times New Roman" w:eastAsia="Times New Roman" w:cs="Times New Roman"/>
          <w:noProof w:val="0"/>
          <w:sz w:val="22"/>
          <w:szCs w:val="22"/>
          <w:lang w:val="en"/>
        </w:rPr>
        <w:t xml:space="preserve"> in the task directions).</w:t>
      </w:r>
    </w:p>
    <w:p w:rsidR="6B192B60" w:rsidP="4E507B59" w:rsidRDefault="6B192B60" w14:paraId="41870AB2" w14:textId="5D67055A">
      <w:pPr>
        <w:pStyle w:val="ListParagraph"/>
        <w:numPr>
          <w:ilvl w:val="0"/>
          <w:numId w:val="91"/>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Describe how the proposed solution benefits the organization.</w:t>
      </w:r>
    </w:p>
    <w:p w:rsidR="6B192B60" w:rsidP="4E507B59" w:rsidRDefault="6B192B60" w14:paraId="3710E57E" w14:textId="338D5943">
      <w:pPr>
        <w:pStyle w:val="ListParagraph"/>
        <w:numPr>
          <w:ilvl w:val="0"/>
          <w:numId w:val="91"/>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 xml:space="preserve">Provide an estimate of the total cost (this should match the total given in </w:t>
      </w:r>
      <w:r w:rsidRPr="4E507B59" w:rsidR="6B192B60">
        <w:rPr>
          <w:rFonts w:ascii="Times New Roman" w:hAnsi="Times New Roman" w:eastAsia="Times New Roman" w:cs="Times New Roman"/>
          <w:i w:val="1"/>
          <w:iCs w:val="1"/>
          <w:noProof w:val="0"/>
          <w:sz w:val="22"/>
          <w:szCs w:val="22"/>
          <w:lang w:val="en"/>
        </w:rPr>
        <w:t xml:space="preserve">Funding Requirements </w:t>
      </w:r>
      <w:r w:rsidRPr="4E507B59" w:rsidR="6B192B60">
        <w:rPr>
          <w:rFonts w:ascii="Times New Roman" w:hAnsi="Times New Roman" w:eastAsia="Times New Roman" w:cs="Times New Roman"/>
          <w:noProof w:val="0"/>
          <w:sz w:val="22"/>
          <w:szCs w:val="22"/>
          <w:lang w:val="en"/>
        </w:rPr>
        <w:t>of part A).</w:t>
      </w:r>
    </w:p>
    <w:p w:rsidR="6B192B60" w:rsidP="4E507B59" w:rsidRDefault="6B192B60" w14:paraId="061490E3" w14:textId="36ACB592">
      <w:pPr>
        <w:pStyle w:val="ListParagraph"/>
        <w:numPr>
          <w:ilvl w:val="0"/>
          <w:numId w:val="91"/>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 xml:space="preserve">Expertise and experience qualify you to develop the solution. </w:t>
      </w:r>
    </w:p>
    <w:p w:rsidR="6B192B60" w:rsidP="4E507B59" w:rsidRDefault="6B192B60" w14:paraId="19DE77D0" w14:textId="715D178F">
      <w:pPr>
        <w:pStyle w:val="ListParagraph"/>
        <w:numPr>
          <w:ilvl w:val="0"/>
          <w:numId w:val="91"/>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Include all artifacts typical of a professional (business) letter, e.g., subject line, date, greeting, signature, etc.</w:t>
      </w:r>
    </w:p>
    <w:p w:rsidR="6B192B60" w:rsidP="4E507B59" w:rsidRDefault="6B192B60" w14:paraId="46FBA3EC" w14:textId="2E63C733">
      <w:pPr>
        <w:pStyle w:val="Heading2"/>
        <w:rPr>
          <w:rFonts w:ascii="Times New Roman" w:hAnsi="Times New Roman" w:eastAsia="Times New Roman" w:cs="Times New Roman"/>
          <w:b w:val="0"/>
          <w:bCs w:val="0"/>
          <w:noProof w:val="0"/>
          <w:sz w:val="32"/>
          <w:szCs w:val="32"/>
          <w:lang w:val="en"/>
        </w:rPr>
      </w:pPr>
      <w:bookmarkStart w:name="_Toc1721750458" w:id="1637875717"/>
      <w:r w:rsidRPr="13DC9E4D" w:rsidR="6B192B60">
        <w:rPr>
          <w:rFonts w:ascii="Times New Roman" w:hAnsi="Times New Roman" w:eastAsia="Times New Roman" w:cs="Times New Roman"/>
          <w:b w:val="0"/>
          <w:bCs w:val="0"/>
          <w:noProof w:val="0"/>
          <w:sz w:val="32"/>
          <w:szCs w:val="32"/>
          <w:lang w:val="en"/>
        </w:rPr>
        <w:t xml:space="preserve">Project Recommendation </w:t>
      </w:r>
      <w:bookmarkEnd w:id="1637875717"/>
    </w:p>
    <w:p w:rsidR="6B192B60" w:rsidP="4E507B59" w:rsidRDefault="6B192B60" w14:paraId="32A9873D" w14:textId="65EEDA88">
      <w:pPr>
        <w:spacing w:afterAutospacing="on" w:line="276" w:lineRule="auto"/>
        <w:rPr>
          <w:rFonts w:ascii="Times New Roman" w:hAnsi="Times New Roman" w:eastAsia="Times New Roman" w:cs="Times New Roman"/>
          <w:b w:val="1"/>
          <w:bCs w:val="1"/>
          <w:noProof w:val="0"/>
          <w:sz w:val="22"/>
          <w:szCs w:val="22"/>
          <w:lang w:val="en"/>
        </w:rPr>
      </w:pPr>
      <w:r w:rsidRPr="4E507B59" w:rsidR="6B192B60">
        <w:rPr>
          <w:rFonts w:ascii="Times New Roman" w:hAnsi="Times New Roman" w:eastAsia="Times New Roman" w:cs="Times New Roman"/>
          <w:noProof w:val="0"/>
          <w:sz w:val="22"/>
          <w:szCs w:val="22"/>
          <w:lang w:val="en"/>
        </w:rPr>
        <w:t xml:space="preserve">Write a follow-up proposal to the letter of transmittal providing more details on how your project meets their organizational need(s). Again, the target audience is the same non-technical senior leadership from the </w:t>
      </w:r>
      <w:r w:rsidRPr="4E507B59" w:rsidR="6B192B60">
        <w:rPr>
          <w:rFonts w:ascii="Times New Roman" w:hAnsi="Times New Roman" w:eastAsia="Times New Roman" w:cs="Times New Roman"/>
          <w:i w:val="1"/>
          <w:iCs w:val="1"/>
          <w:noProof w:val="0"/>
          <w:sz w:val="22"/>
          <w:szCs w:val="22"/>
          <w:lang w:val="en"/>
        </w:rPr>
        <w:t>Letter of Transmittal</w:t>
      </w:r>
      <w:r w:rsidRPr="4E507B59" w:rsidR="6B192B60">
        <w:rPr>
          <w:rFonts w:ascii="Times New Roman" w:hAnsi="Times New Roman" w:eastAsia="Times New Roman" w:cs="Times New Roman"/>
          <w:noProof w:val="0"/>
          <w:sz w:val="22"/>
          <w:szCs w:val="22"/>
          <w:lang w:val="en"/>
        </w:rPr>
        <w:t xml:space="preserve">. Typically, this section is 2-3 pages; </w:t>
      </w:r>
      <w:r w:rsidRPr="4E507B59" w:rsidR="6B192B60">
        <w:rPr>
          <w:rFonts w:ascii="Times New Roman" w:hAnsi="Times New Roman" w:eastAsia="Times New Roman" w:cs="Times New Roman"/>
          <w:b w:val="1"/>
          <w:bCs w:val="1"/>
          <w:noProof w:val="0"/>
          <w:sz w:val="22"/>
          <w:szCs w:val="22"/>
          <w:lang w:val="en"/>
        </w:rPr>
        <w:t xml:space="preserve">write everything in the future tense. </w:t>
      </w:r>
    </w:p>
    <w:p w:rsidR="4E507B59" w:rsidP="4E507B59" w:rsidRDefault="4E507B59" w14:paraId="7ABF2F5A" w14:textId="3C071516">
      <w:pPr>
        <w:pStyle w:val="Normal"/>
        <w:spacing w:afterAutospacing="on" w:line="276" w:lineRule="auto"/>
        <w:rPr>
          <w:rFonts w:ascii="Times New Roman" w:hAnsi="Times New Roman" w:eastAsia="Times New Roman" w:cs="Times New Roman"/>
          <w:b w:val="1"/>
          <w:bCs w:val="1"/>
          <w:noProof w:val="0"/>
          <w:sz w:val="22"/>
          <w:szCs w:val="22"/>
          <w:lang w:val="en"/>
        </w:rPr>
      </w:pPr>
    </w:p>
    <w:p w:rsidR="6B192B60" w:rsidP="13DC9E4D" w:rsidRDefault="6B192B60" w14:paraId="0B353C59" w14:textId="4415B524">
      <w:pPr>
        <w:pStyle w:val="Heading3"/>
        <w:rPr>
          <w:rFonts w:ascii="Times New Roman" w:hAnsi="Times New Roman" w:eastAsia="Times New Roman" w:cs="Times New Roman"/>
          <w:b w:val="0"/>
          <w:bCs w:val="0"/>
          <w:noProof w:val="0"/>
          <w:sz w:val="32"/>
          <w:szCs w:val="32"/>
          <w:lang w:val="en"/>
        </w:rPr>
      </w:pPr>
      <w:bookmarkStart w:name="_Toc205640471" w:id="1525959278"/>
      <w:r w:rsidRPr="13DC9E4D" w:rsidR="6B192B60">
        <w:rPr>
          <w:noProof w:val="0"/>
          <w:lang w:val="en"/>
        </w:rPr>
        <w:t xml:space="preserve">Problem Summary </w:t>
      </w:r>
      <w:bookmarkEnd w:id="1525959278"/>
    </w:p>
    <w:p w:rsidR="6B192B60" w:rsidP="4E507B59" w:rsidRDefault="6B192B60" w14:paraId="558EC172" w14:textId="1BB409BD">
      <w:pPr>
        <w:pStyle w:val="ListParagraph"/>
        <w:numPr>
          <w:ilvl w:val="0"/>
          <w:numId w:val="92"/>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Summarize the project.</w:t>
      </w:r>
    </w:p>
    <w:p w:rsidR="6B192B60" w:rsidP="4E507B59" w:rsidRDefault="6B192B60" w14:paraId="2EF139C0" w14:textId="47C3A788">
      <w:pPr>
        <w:pStyle w:val="ListParagraph"/>
        <w:numPr>
          <w:ilvl w:val="0"/>
          <w:numId w:val="92"/>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Describe the setting and why the project is needed.</w:t>
      </w:r>
    </w:p>
    <w:p w:rsidR="6B192B60" w:rsidP="4E507B59" w:rsidRDefault="6B192B60" w14:paraId="629C993B" w14:textId="6BFCC66F">
      <w:pPr>
        <w:pStyle w:val="ListParagraph"/>
        <w:numPr>
          <w:ilvl w:val="0"/>
          <w:numId w:val="92"/>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 xml:space="preserve">Briefly describe how the project meets the business’s (or organization’s) needs.  </w:t>
      </w:r>
    </w:p>
    <w:p w:rsidR="6B192B60" w:rsidP="4E507B59" w:rsidRDefault="6B192B60" w14:paraId="29E4AE92" w14:textId="1EE757EA">
      <w:pPr>
        <w:pStyle w:val="ListParagraph"/>
        <w:numPr>
          <w:ilvl w:val="0"/>
          <w:numId w:val="92"/>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Describe what will be delivered and achieved.</w:t>
      </w:r>
    </w:p>
    <w:p w:rsidR="6B192B60" w:rsidP="13DC9E4D" w:rsidRDefault="6B192B60" w14:paraId="5662B5A3" w14:textId="29A4AD6D">
      <w:pPr>
        <w:pStyle w:val="Heading3"/>
        <w:rPr>
          <w:rFonts w:ascii="Times New Roman" w:hAnsi="Times New Roman" w:eastAsia="Times New Roman" w:cs="Times New Roman"/>
          <w:b w:val="0"/>
          <w:bCs w:val="0"/>
          <w:noProof w:val="0"/>
          <w:sz w:val="32"/>
          <w:szCs w:val="32"/>
          <w:lang w:val="en"/>
        </w:rPr>
      </w:pPr>
      <w:bookmarkStart w:name="_Toc739883765" w:id="1598513747"/>
      <w:r w:rsidRPr="13DC9E4D" w:rsidR="6B192B60">
        <w:rPr>
          <w:noProof w:val="0"/>
          <w:lang w:val="en"/>
        </w:rPr>
        <w:t>Application Benefits</w:t>
      </w:r>
      <w:bookmarkEnd w:id="1598513747"/>
    </w:p>
    <w:p w:rsidR="6B192B60" w:rsidP="4E507B59" w:rsidRDefault="6B192B60" w14:paraId="7EAD7FF5" w14:textId="2F963A6D">
      <w:pPr>
        <w:pStyle w:val="ListParagraph"/>
        <w:numPr>
          <w:ilvl w:val="0"/>
          <w:numId w:val="93"/>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 xml:space="preserve">Describe (in more detail than above) how the project meets the business’s (or organization’s) needs.  </w:t>
      </w:r>
    </w:p>
    <w:p w:rsidR="6B192B60" w:rsidP="4E507B59" w:rsidRDefault="6B192B60" w14:paraId="4EBE3E8D" w14:textId="00076BC0">
      <w:pPr>
        <w:pStyle w:val="ListParagraph"/>
        <w:numPr>
          <w:ilvl w:val="0"/>
          <w:numId w:val="93"/>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 xml:space="preserve">Describe how the business (or organization) will benefit from implementing the proposed solution. </w:t>
      </w:r>
    </w:p>
    <w:p w:rsidR="6B192B60" w:rsidP="13DC9E4D" w:rsidRDefault="6B192B60" w14:paraId="0B5ABFC9" w14:textId="46A89152">
      <w:pPr>
        <w:pStyle w:val="Heading3"/>
        <w:rPr>
          <w:rFonts w:ascii="Times New Roman" w:hAnsi="Times New Roman" w:eastAsia="Times New Roman" w:cs="Times New Roman"/>
          <w:b w:val="0"/>
          <w:bCs w:val="0"/>
          <w:noProof w:val="0"/>
          <w:sz w:val="32"/>
          <w:szCs w:val="32"/>
          <w:lang w:val="en"/>
        </w:rPr>
      </w:pPr>
      <w:bookmarkStart w:name="_Toc1967641075" w:id="1984812013"/>
      <w:r w:rsidRPr="13DC9E4D" w:rsidR="6B192B60">
        <w:rPr>
          <w:noProof w:val="0"/>
          <w:lang w:val="en"/>
        </w:rPr>
        <w:t>Application Description</w:t>
      </w:r>
      <w:bookmarkEnd w:id="1984812013"/>
    </w:p>
    <w:p w:rsidR="6B192B60" w:rsidP="4E507B59" w:rsidRDefault="6B192B60" w14:paraId="22E35FF2" w14:textId="566F0E6A">
      <w:pPr>
        <w:pStyle w:val="ListParagraph"/>
        <w:numPr>
          <w:ilvl w:val="0"/>
          <w:numId w:val="65"/>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Provide technical details on how the application will solve the problem.</w:t>
      </w:r>
    </w:p>
    <w:p w:rsidR="6B192B60" w:rsidP="13DC9E4D" w:rsidRDefault="6B192B60" w14:paraId="09C8EF50" w14:textId="41EAC0A6">
      <w:pPr>
        <w:pStyle w:val="Heading3"/>
        <w:rPr>
          <w:rFonts w:ascii="Times New Roman" w:hAnsi="Times New Roman" w:eastAsia="Times New Roman" w:cs="Times New Roman"/>
          <w:b w:val="0"/>
          <w:bCs w:val="0"/>
          <w:noProof w:val="0"/>
          <w:sz w:val="32"/>
          <w:szCs w:val="32"/>
          <w:lang w:val="en"/>
        </w:rPr>
      </w:pPr>
      <w:bookmarkStart w:name="_Toc1580263866" w:id="1861601165"/>
      <w:r w:rsidRPr="13DC9E4D" w:rsidR="6B192B60">
        <w:rPr>
          <w:noProof w:val="0"/>
          <w:lang w:val="en"/>
        </w:rPr>
        <w:t>Data Description</w:t>
      </w:r>
      <w:bookmarkEnd w:id="1861601165"/>
    </w:p>
    <w:p w:rsidR="6B192B60" w:rsidP="4E507B59" w:rsidRDefault="6B192B60" w14:paraId="762FECE2" w14:textId="49BD40C0">
      <w:pPr>
        <w:pStyle w:val="ListParagraph"/>
        <w:numPr>
          <w:ilvl w:val="0"/>
          <w:numId w:val="94"/>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Identify the origin of the raw data.</w:t>
      </w:r>
    </w:p>
    <w:p w:rsidR="6B192B60" w:rsidP="4E507B59" w:rsidRDefault="6B192B60" w14:paraId="1E0A5735" w14:textId="57434806">
      <w:pPr>
        <w:pStyle w:val="ListParagraph"/>
        <w:numPr>
          <w:ilvl w:val="0"/>
          <w:numId w:val="94"/>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Describe the type (nominal, quantitative, etc.) and data structure.</w:t>
      </w:r>
    </w:p>
    <w:p w:rsidR="6B192B60" w:rsidP="4E507B59" w:rsidRDefault="6B192B60" w14:paraId="3746DA5E" w14:textId="7A918567">
      <w:pPr>
        <w:pStyle w:val="ListParagraph"/>
        <w:numPr>
          <w:ilvl w:val="0"/>
          <w:numId w:val="94"/>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 xml:space="preserve">Identify dependent and independent variables. </w:t>
      </w:r>
    </w:p>
    <w:p w:rsidR="6B192B60" w:rsidP="4E507B59" w:rsidRDefault="6B192B60" w14:paraId="139ED29D" w14:textId="5D2112EB">
      <w:pPr>
        <w:pStyle w:val="ListParagraph"/>
        <w:numPr>
          <w:ilvl w:val="0"/>
          <w:numId w:val="94"/>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 xml:space="preserve">Describe any anomalies (e.g., outliers) and limitations. </w:t>
      </w:r>
    </w:p>
    <w:p w:rsidR="6B192B60" w:rsidP="13DC9E4D" w:rsidRDefault="6B192B60" w14:paraId="6142D914" w14:textId="4AA7B420">
      <w:pPr>
        <w:pStyle w:val="Heading3"/>
        <w:rPr>
          <w:rFonts w:ascii="Times New Roman" w:hAnsi="Times New Roman" w:eastAsia="Times New Roman" w:cs="Times New Roman"/>
          <w:b w:val="0"/>
          <w:bCs w:val="0"/>
          <w:noProof w:val="0"/>
          <w:sz w:val="32"/>
          <w:szCs w:val="32"/>
          <w:lang w:val="en"/>
        </w:rPr>
      </w:pPr>
      <w:bookmarkStart w:name="_Toc1084915425" w:id="29693024"/>
      <w:r w:rsidRPr="13DC9E4D" w:rsidR="6B192B60">
        <w:rPr>
          <w:noProof w:val="0"/>
          <w:lang w:val="en"/>
        </w:rPr>
        <w:t>Objectives and Hypothesis</w:t>
      </w:r>
      <w:bookmarkEnd w:id="29693024"/>
    </w:p>
    <w:p w:rsidR="6B192B60" w:rsidP="4E507B59" w:rsidRDefault="6B192B60" w14:paraId="14976B3B" w14:textId="0E664FB3">
      <w:pPr>
        <w:pStyle w:val="ListParagraph"/>
        <w:numPr>
          <w:ilvl w:val="0"/>
          <w:numId w:val="95"/>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Identify and describe desired outcomes of the project.</w:t>
      </w:r>
    </w:p>
    <w:p w:rsidR="6B192B60" w:rsidP="4E507B59" w:rsidRDefault="6B192B60" w14:paraId="61D8547D" w14:textId="4A19CA3B">
      <w:pPr>
        <w:pStyle w:val="ListParagraph"/>
        <w:numPr>
          <w:ilvl w:val="0"/>
          <w:numId w:val="95"/>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If applicable, state a hypothesis.</w:t>
      </w:r>
    </w:p>
    <w:p w:rsidR="6B192B60" w:rsidP="4E507B59" w:rsidRDefault="6B192B60" w14:paraId="05F641C1" w14:textId="78C1AA77">
      <w:pPr>
        <w:pStyle w:val="ListParagraph"/>
        <w:numPr>
          <w:ilvl w:val="0"/>
          <w:numId w:val="95"/>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 xml:space="preserve">If applicable, state the desired prediction accuracy. </w:t>
      </w:r>
    </w:p>
    <w:p w:rsidR="6B192B60" w:rsidP="13DC9E4D" w:rsidRDefault="6B192B60" w14:paraId="45F56DFD" w14:textId="68CA5392">
      <w:pPr>
        <w:pStyle w:val="Heading3"/>
        <w:rPr>
          <w:rFonts w:ascii="Times New Roman" w:hAnsi="Times New Roman" w:eastAsia="Times New Roman" w:cs="Times New Roman"/>
          <w:b w:val="0"/>
          <w:bCs w:val="0"/>
          <w:noProof w:val="0"/>
          <w:sz w:val="32"/>
          <w:szCs w:val="32"/>
          <w:lang w:val="en"/>
        </w:rPr>
      </w:pPr>
      <w:bookmarkStart w:name="_Toc1455093807" w:id="2009925185"/>
      <w:r w:rsidRPr="13DC9E4D" w:rsidR="6B192B60">
        <w:rPr>
          <w:noProof w:val="0"/>
          <w:lang w:val="en"/>
        </w:rPr>
        <w:t>Methodology</w:t>
      </w:r>
      <w:bookmarkEnd w:id="2009925185"/>
    </w:p>
    <w:p w:rsidR="6B192B60" w:rsidP="4E507B59" w:rsidRDefault="6B192B60" w14:paraId="7B79C893" w14:textId="21089C8D">
      <w:pPr>
        <w:pStyle w:val="ListParagraph"/>
        <w:numPr>
          <w:ilvl w:val="0"/>
          <w:numId w:val="96"/>
        </w:numPr>
        <w:rPr>
          <w:rFonts w:ascii="Times New Roman" w:hAnsi="Times New Roman" w:eastAsia="Times New Roman" w:cs="Times New Roman"/>
          <w:noProof w:val="0"/>
          <w:sz w:val="22"/>
          <w:szCs w:val="22"/>
          <w:lang w:val="en"/>
        </w:rPr>
      </w:pPr>
      <w:r w:rsidRPr="1B05BCAD" w:rsidR="6B192B60">
        <w:rPr>
          <w:rFonts w:ascii="Times New Roman" w:hAnsi="Times New Roman" w:eastAsia="Times New Roman" w:cs="Times New Roman"/>
          <w:noProof w:val="0"/>
          <w:sz w:val="22"/>
          <w:szCs w:val="22"/>
          <w:lang w:val="en"/>
        </w:rPr>
        <w:t>Identify the methodology</w:t>
      </w:r>
      <w:r w:rsidRPr="1B05BCAD" w:rsidR="22F7A635">
        <w:rPr>
          <w:rFonts w:ascii="Times New Roman" w:hAnsi="Times New Roman" w:eastAsia="Times New Roman" w:cs="Times New Roman"/>
          <w:noProof w:val="0"/>
          <w:sz w:val="22"/>
          <w:szCs w:val="22"/>
          <w:lang w:val="en"/>
        </w:rPr>
        <w:t>, e.g., waterfall, agile, etc.,</w:t>
      </w:r>
      <w:r w:rsidRPr="1B05BCAD" w:rsidR="6B192B60">
        <w:rPr>
          <w:rFonts w:ascii="Times New Roman" w:hAnsi="Times New Roman" w:eastAsia="Times New Roman" w:cs="Times New Roman"/>
          <w:noProof w:val="0"/>
          <w:sz w:val="22"/>
          <w:szCs w:val="22"/>
          <w:lang w:val="en"/>
        </w:rPr>
        <w:t xml:space="preserve"> used to develop and implement the project. </w:t>
      </w:r>
    </w:p>
    <w:p w:rsidR="6B192B60" w:rsidP="4E507B59" w:rsidRDefault="6B192B60" w14:paraId="1CF98AD7" w14:textId="4C91BF58">
      <w:pPr>
        <w:pStyle w:val="ListParagraph"/>
        <w:numPr>
          <w:ilvl w:val="0"/>
          <w:numId w:val="96"/>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Describe why the chosen methodology is appropriate for the project.</w:t>
      </w:r>
    </w:p>
    <w:p w:rsidR="6B192B60" w:rsidP="4E507B59" w:rsidRDefault="6B192B60" w14:paraId="22039682" w14:textId="672C280D">
      <w:pPr>
        <w:pStyle w:val="ListParagraph"/>
        <w:numPr>
          <w:ilvl w:val="0"/>
          <w:numId w:val="96"/>
        </w:numPr>
        <w:rPr>
          <w:rFonts w:ascii="Times New Roman" w:hAnsi="Times New Roman" w:eastAsia="Times New Roman" w:cs="Times New Roman"/>
          <w:noProof w:val="0"/>
          <w:sz w:val="22"/>
          <w:szCs w:val="22"/>
          <w:lang w:val="en"/>
        </w:rPr>
      </w:pPr>
      <w:r w:rsidRPr="1B05BCAD" w:rsidR="6B192B60">
        <w:rPr>
          <w:rFonts w:ascii="Times New Roman" w:hAnsi="Times New Roman" w:eastAsia="Times New Roman" w:cs="Times New Roman"/>
          <w:noProof w:val="0"/>
          <w:sz w:val="22"/>
          <w:szCs w:val="22"/>
          <w:lang w:val="en"/>
        </w:rPr>
        <w:t>Provide an outline of the project methodology describing each phase</w:t>
      </w:r>
      <w:r w:rsidRPr="1B05BCAD" w:rsidR="249D868E">
        <w:rPr>
          <w:rFonts w:ascii="Times New Roman" w:hAnsi="Times New Roman" w:eastAsia="Times New Roman" w:cs="Times New Roman"/>
          <w:noProof w:val="0"/>
          <w:sz w:val="22"/>
          <w:szCs w:val="22"/>
          <w:lang w:val="en"/>
        </w:rPr>
        <w:t>, e.g., Design, Implementaion, etc</w:t>
      </w:r>
      <w:r w:rsidRPr="1B05BCAD" w:rsidR="6B192B60">
        <w:rPr>
          <w:rFonts w:ascii="Times New Roman" w:hAnsi="Times New Roman" w:eastAsia="Times New Roman" w:cs="Times New Roman"/>
          <w:noProof w:val="0"/>
          <w:sz w:val="22"/>
          <w:szCs w:val="22"/>
          <w:lang w:val="en"/>
        </w:rPr>
        <w:t>.</w:t>
      </w:r>
    </w:p>
    <w:p w:rsidR="6B192B60" w:rsidP="13DC9E4D" w:rsidRDefault="6B192B60" w14:paraId="0FEE9B67" w14:textId="3A5A6464">
      <w:pPr>
        <w:pStyle w:val="Heading3"/>
        <w:rPr>
          <w:rFonts w:ascii="Times New Roman" w:hAnsi="Times New Roman" w:eastAsia="Times New Roman" w:cs="Times New Roman"/>
          <w:b w:val="0"/>
          <w:bCs w:val="0"/>
          <w:noProof w:val="0"/>
          <w:sz w:val="32"/>
          <w:szCs w:val="32"/>
          <w:lang w:val="en"/>
        </w:rPr>
      </w:pPr>
      <w:bookmarkStart w:name="_Toc1716359054" w:id="1423431051"/>
      <w:r w:rsidRPr="13DC9E4D" w:rsidR="6B192B60">
        <w:rPr>
          <w:noProof w:val="0"/>
          <w:lang w:val="en"/>
        </w:rPr>
        <w:t>Funding Requirements</w:t>
      </w:r>
      <w:bookmarkEnd w:id="1423431051"/>
    </w:p>
    <w:p w:rsidR="6B192B60" w:rsidP="4E507B59" w:rsidRDefault="6B192B60" w14:paraId="1366834C" w14:textId="2975CE94">
      <w:pPr>
        <w:pStyle w:val="ListParagraph"/>
        <w:numPr>
          <w:ilvl w:val="0"/>
          <w:numId w:val="97"/>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 xml:space="preserve">Describe the project’s funding requirements, including environment, personnel, licensing, and tools.  </w:t>
      </w:r>
    </w:p>
    <w:p w:rsidR="6B192B60" w:rsidP="4E507B59" w:rsidRDefault="6B192B60" w14:paraId="7DFE1DF3" w14:textId="5A2FA42D">
      <w:pPr>
        <w:pStyle w:val="ListParagraph"/>
        <w:numPr>
          <w:ilvl w:val="0"/>
          <w:numId w:val="97"/>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 xml:space="preserve">The funding amount should match the letter of transmittal. </w:t>
      </w:r>
    </w:p>
    <w:p w:rsidR="6B192B60" w:rsidP="13DC9E4D" w:rsidRDefault="6B192B60" w14:paraId="332B99AC" w14:textId="5E60F2E5">
      <w:pPr>
        <w:pStyle w:val="Heading3"/>
        <w:rPr>
          <w:rFonts w:ascii="Times New Roman" w:hAnsi="Times New Roman" w:eastAsia="Times New Roman" w:cs="Times New Roman"/>
          <w:b w:val="0"/>
          <w:bCs w:val="0"/>
          <w:noProof w:val="0"/>
          <w:sz w:val="32"/>
          <w:szCs w:val="32"/>
          <w:lang w:val="en"/>
        </w:rPr>
      </w:pPr>
      <w:bookmarkStart w:name="_Toc821607173" w:id="1137361488"/>
      <w:r w:rsidRPr="13DC9E4D" w:rsidR="6B192B60">
        <w:rPr>
          <w:noProof w:val="0"/>
          <w:lang w:val="en"/>
        </w:rPr>
        <w:t>Data Precautions</w:t>
      </w:r>
      <w:bookmarkEnd w:id="1137361488"/>
    </w:p>
    <w:p w:rsidR="6B192B60" w:rsidP="4E507B59" w:rsidRDefault="6B192B60" w14:paraId="37E41D9E" w14:textId="0071B770">
      <w:pPr>
        <w:pStyle w:val="ListParagraph"/>
        <w:numPr>
          <w:ilvl w:val="0"/>
          <w:numId w:val="98"/>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Identify any sensitive or protected data.</w:t>
      </w:r>
    </w:p>
    <w:p w:rsidR="6B192B60" w:rsidP="4E507B59" w:rsidRDefault="6B192B60" w14:paraId="31D5ABE4" w14:textId="5D2D0F4D">
      <w:pPr>
        <w:pStyle w:val="ListParagraph"/>
        <w:numPr>
          <w:ilvl w:val="0"/>
          <w:numId w:val="98"/>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If applicable, review the general guidelines for working with that data.</w:t>
      </w:r>
    </w:p>
    <w:p w:rsidR="6B192B60" w:rsidP="4E507B59" w:rsidRDefault="6B192B60" w14:paraId="6FE96264" w14:textId="1EB2C787">
      <w:pPr>
        <w:pStyle w:val="ListParagraph"/>
        <w:numPr>
          <w:ilvl w:val="0"/>
          <w:numId w:val="98"/>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If applicable, describe necessary precautions which will be taken.</w:t>
      </w:r>
    </w:p>
    <w:p w:rsidR="6B192B60" w:rsidP="4E507B59" w:rsidRDefault="6B192B60" w14:paraId="7D134FF6" w14:textId="7C4B6826">
      <w:pPr>
        <w:pStyle w:val="ListParagraph"/>
        <w:numPr>
          <w:ilvl w:val="0"/>
          <w:numId w:val="98"/>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 xml:space="preserve">If either of the above is not applicable, explain why (public datasets, such as those from Kaggle.com, have no such restrictions). </w:t>
      </w:r>
    </w:p>
    <w:p w:rsidR="6B192B60" w:rsidP="13DC9E4D" w:rsidRDefault="6B192B60" w14:paraId="3A49CEFB" w14:textId="1B42B0F0">
      <w:pPr>
        <w:pStyle w:val="Heading3"/>
        <w:rPr>
          <w:rFonts w:ascii="Times New Roman" w:hAnsi="Times New Roman" w:eastAsia="Times New Roman" w:cs="Times New Roman"/>
          <w:b w:val="0"/>
          <w:bCs w:val="0"/>
          <w:noProof w:val="0"/>
          <w:sz w:val="32"/>
          <w:szCs w:val="32"/>
          <w:lang w:val="en"/>
        </w:rPr>
      </w:pPr>
      <w:bookmarkStart w:name="_Toc742297278" w:id="1259289162"/>
      <w:r w:rsidRPr="13DC9E4D" w:rsidR="6B192B60">
        <w:rPr>
          <w:noProof w:val="0"/>
          <w:lang w:val="en"/>
        </w:rPr>
        <w:t>Developer’s Expertise</w:t>
      </w:r>
      <w:bookmarkEnd w:id="1259289162"/>
    </w:p>
    <w:p w:rsidR="6B192B60" w:rsidP="4E507B59" w:rsidRDefault="6B192B60" w14:paraId="519EEAA2" w14:textId="46459048">
      <w:pPr>
        <w:pStyle w:val="ListParagraph"/>
        <w:numPr>
          <w:ilvl w:val="0"/>
          <w:numId w:val="99"/>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 xml:space="preserve">Describe the developer’s (you) qualifications, e.g., academic training, professional expertise, experience, etc. Using future qualifications, such as your </w:t>
      </w:r>
      <w:bookmarkStart w:name="_Int_dFiFnpFa" w:id="1263426542"/>
      <w:r w:rsidRPr="4E507B59" w:rsidR="6B192B60">
        <w:rPr>
          <w:rFonts w:ascii="Times New Roman" w:hAnsi="Times New Roman" w:eastAsia="Times New Roman" w:cs="Times New Roman"/>
          <w:noProof w:val="0"/>
          <w:sz w:val="22"/>
          <w:szCs w:val="22"/>
          <w:lang w:val="en"/>
        </w:rPr>
        <w:t>WGU</w:t>
      </w:r>
      <w:bookmarkEnd w:id="1263426542"/>
      <w:r w:rsidRPr="4E507B59" w:rsidR="6B192B60">
        <w:rPr>
          <w:rFonts w:ascii="Times New Roman" w:hAnsi="Times New Roman" w:eastAsia="Times New Roman" w:cs="Times New Roman"/>
          <w:noProof w:val="0"/>
          <w:sz w:val="22"/>
          <w:szCs w:val="22"/>
          <w:lang w:val="en"/>
        </w:rPr>
        <w:t xml:space="preserve"> degree in Computer Science, is acceptable. </w:t>
      </w:r>
    </w:p>
    <w:p w:rsidR="6B192B60" w:rsidP="4E507B59" w:rsidRDefault="6B192B60" w14:paraId="1D3D55F4" w14:textId="24002309">
      <w:pPr>
        <w:pStyle w:val="ListParagraph"/>
        <w:numPr>
          <w:ilvl w:val="0"/>
          <w:numId w:val="99"/>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Relate the listed qualifications to the needs of the project.</w:t>
      </w:r>
    </w:p>
    <w:p w:rsidR="4E507B59" w:rsidRDefault="4E507B59" w14:paraId="753B3669" w14:textId="36E543C0">
      <w:r>
        <w:br w:type="page"/>
      </w:r>
    </w:p>
    <w:p w:rsidR="6B192B60" w:rsidP="4E507B59" w:rsidRDefault="6B192B60" w14:paraId="0DD75870" w14:textId="3718CFD3">
      <w:pPr>
        <w:pStyle w:val="Heading1"/>
        <w:rPr>
          <w:rFonts w:ascii="Times New Roman" w:hAnsi="Times New Roman" w:eastAsia="Times New Roman" w:cs="Times New Roman"/>
          <w:b w:val="1"/>
          <w:bCs w:val="1"/>
          <w:noProof w:val="0"/>
          <w:sz w:val="40"/>
          <w:szCs w:val="40"/>
          <w:lang w:val="en"/>
        </w:rPr>
      </w:pPr>
      <w:bookmarkStart w:name="_Toc1516064891" w:id="1720507887"/>
      <w:r w:rsidRPr="13DC9E4D" w:rsidR="6B192B60">
        <w:rPr>
          <w:rFonts w:ascii="Times New Roman" w:hAnsi="Times New Roman" w:eastAsia="Times New Roman" w:cs="Times New Roman"/>
          <w:b w:val="1"/>
          <w:bCs w:val="1"/>
          <w:noProof w:val="0"/>
          <w:sz w:val="40"/>
          <w:szCs w:val="40"/>
          <w:lang w:val="en"/>
        </w:rPr>
        <w:t>Part B: Project Proposal</w:t>
      </w:r>
      <w:bookmarkEnd w:id="1720507887"/>
    </w:p>
    <w:p w:rsidR="6B192B60" w:rsidP="4E507B59" w:rsidRDefault="6B192B60" w14:paraId="412BD0FB" w14:textId="243FE866">
      <w:pPr>
        <w:pStyle w:val="Normal"/>
        <w:rPr>
          <w:rFonts w:ascii="Times New Roman" w:hAnsi="Times New Roman" w:eastAsia="Times New Roman" w:cs="Times New Roman"/>
          <w:b w:val="1"/>
          <w:bCs w:val="1"/>
          <w:noProof w:val="0"/>
          <w:sz w:val="22"/>
          <w:szCs w:val="22"/>
          <w:lang w:val="en"/>
        </w:rPr>
      </w:pPr>
      <w:r w:rsidRPr="4E507B59" w:rsidR="6B192B60">
        <w:rPr>
          <w:rFonts w:ascii="Times New Roman" w:hAnsi="Times New Roman" w:eastAsia="Times New Roman" w:cs="Times New Roman"/>
          <w:noProof w:val="0"/>
          <w:sz w:val="22"/>
          <w:szCs w:val="22"/>
          <w:lang w:val="en"/>
        </w:rPr>
        <w:t xml:space="preserve">The project proposal should target your client’s technically savvy </w:t>
      </w:r>
      <w:r w:rsidRPr="4E507B59" w:rsidR="28DB33D0">
        <w:rPr>
          <w:rFonts w:ascii="Times New Roman" w:hAnsi="Times New Roman" w:eastAsia="Times New Roman" w:cs="Times New Roman"/>
          <w:noProof w:val="0"/>
          <w:sz w:val="22"/>
          <w:szCs w:val="22"/>
          <w:lang w:val="en"/>
        </w:rPr>
        <w:t>IT (Information Technology)</w:t>
      </w:r>
      <w:r w:rsidRPr="4E507B59" w:rsidR="6B192B60">
        <w:rPr>
          <w:rFonts w:ascii="Times New Roman" w:hAnsi="Times New Roman" w:eastAsia="Times New Roman" w:cs="Times New Roman"/>
          <w:noProof w:val="0"/>
          <w:sz w:val="22"/>
          <w:szCs w:val="22"/>
          <w:lang w:val="en"/>
        </w:rPr>
        <w:t xml:space="preserve"> professional leadership. Use appropriate industry jargon and sufficient technical details to describe the proposed project and its application. Remember, you’re establishing the technical context for your project and what it will accomplish for the client. Typically, this section is 8 – 10 pages. </w:t>
      </w:r>
      <w:r w:rsidRPr="4E507B59" w:rsidR="6B192B60">
        <w:rPr>
          <w:rFonts w:ascii="Times New Roman" w:hAnsi="Times New Roman" w:eastAsia="Times New Roman" w:cs="Times New Roman"/>
          <w:b w:val="1"/>
          <w:bCs w:val="1"/>
          <w:noProof w:val="0"/>
          <w:sz w:val="22"/>
          <w:szCs w:val="22"/>
          <w:lang w:val="en"/>
        </w:rPr>
        <w:t xml:space="preserve">Write everything in the future tense.  </w:t>
      </w:r>
    </w:p>
    <w:p w:rsidR="6B192B60" w:rsidP="4E507B59" w:rsidRDefault="6B192B60" w14:paraId="10E2CF67" w14:textId="47DDC9B9">
      <w:pPr>
        <w:pStyle w:val="Heading2"/>
        <w:rPr>
          <w:rFonts w:ascii="Times New Roman" w:hAnsi="Times New Roman" w:eastAsia="Times New Roman" w:cs="Times New Roman"/>
          <w:b w:val="0"/>
          <w:bCs w:val="0"/>
          <w:noProof w:val="0"/>
          <w:sz w:val="32"/>
          <w:szCs w:val="32"/>
          <w:lang w:val="en"/>
        </w:rPr>
      </w:pPr>
      <w:bookmarkStart w:name="_Toc602847551" w:id="1029463793"/>
      <w:r w:rsidRPr="13DC9E4D" w:rsidR="6B192B60">
        <w:rPr>
          <w:rFonts w:ascii="Times New Roman" w:hAnsi="Times New Roman" w:eastAsia="Times New Roman" w:cs="Times New Roman"/>
          <w:b w:val="0"/>
          <w:bCs w:val="0"/>
          <w:noProof w:val="0"/>
          <w:sz w:val="32"/>
          <w:szCs w:val="32"/>
          <w:lang w:val="en"/>
        </w:rPr>
        <w:t>Problem Statement</w:t>
      </w:r>
      <w:bookmarkEnd w:id="1029463793"/>
    </w:p>
    <w:p w:rsidR="6B192B60" w:rsidP="4E507B59" w:rsidRDefault="6B192B60" w14:paraId="636D3032" w14:textId="3E5A370D">
      <w:pPr>
        <w:pStyle w:val="ListParagraph"/>
        <w:numPr>
          <w:ilvl w:val="0"/>
          <w:numId w:val="72"/>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 xml:space="preserve">Describe the problem. </w:t>
      </w:r>
    </w:p>
    <w:p w:rsidR="6B192B60" w:rsidP="4E507B59" w:rsidRDefault="6B192B60" w14:paraId="67BF5DBE" w14:textId="1B2930FC">
      <w:pPr>
        <w:pStyle w:val="Heading2"/>
        <w:rPr>
          <w:rFonts w:ascii="Times New Roman" w:hAnsi="Times New Roman" w:eastAsia="Times New Roman" w:cs="Times New Roman"/>
          <w:b w:val="0"/>
          <w:bCs w:val="0"/>
          <w:noProof w:val="0"/>
          <w:sz w:val="32"/>
          <w:szCs w:val="32"/>
          <w:lang w:val="en"/>
        </w:rPr>
      </w:pPr>
      <w:bookmarkStart w:name="_Toc411678477" w:id="1103974088"/>
      <w:r w:rsidRPr="13DC9E4D" w:rsidR="6B192B60">
        <w:rPr>
          <w:rFonts w:ascii="Times New Roman" w:hAnsi="Times New Roman" w:eastAsia="Times New Roman" w:cs="Times New Roman"/>
          <w:b w:val="0"/>
          <w:bCs w:val="0"/>
          <w:noProof w:val="0"/>
          <w:sz w:val="32"/>
          <w:szCs w:val="32"/>
          <w:lang w:val="en"/>
        </w:rPr>
        <w:t>Customer Summary</w:t>
      </w:r>
      <w:bookmarkEnd w:id="1103974088"/>
    </w:p>
    <w:p w:rsidR="6B192B60" w:rsidP="4E507B59" w:rsidRDefault="6B192B60" w14:paraId="7813FC77" w14:textId="43013412">
      <w:pPr>
        <w:pStyle w:val="ListParagraph"/>
        <w:numPr>
          <w:ilvl w:val="0"/>
          <w:numId w:val="73"/>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Describe the client (or customers).</w:t>
      </w:r>
    </w:p>
    <w:p w:rsidR="6B192B60" w:rsidP="4E507B59" w:rsidRDefault="6B192B60" w14:paraId="2BEB6E3B" w14:textId="26742693">
      <w:pPr>
        <w:pStyle w:val="ListParagraph"/>
        <w:numPr>
          <w:ilvl w:val="0"/>
          <w:numId w:val="73"/>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 xml:space="preserve">Describe why your proposed </w:t>
      </w:r>
      <w:r w:rsidRPr="4E507B59" w:rsidR="6B192B60">
        <w:rPr>
          <w:rFonts w:ascii="Times New Roman" w:hAnsi="Times New Roman" w:eastAsia="Times New Roman" w:cs="Times New Roman"/>
          <w:i w:val="1"/>
          <w:iCs w:val="1"/>
          <w:noProof w:val="0"/>
          <w:sz w:val="22"/>
          <w:szCs w:val="22"/>
          <w:lang w:val="en"/>
        </w:rPr>
        <w:t>application</w:t>
      </w:r>
      <w:r w:rsidRPr="4E507B59" w:rsidR="6B192B60">
        <w:rPr>
          <w:rFonts w:ascii="Times New Roman" w:hAnsi="Times New Roman" w:eastAsia="Times New Roman" w:cs="Times New Roman"/>
          <w:noProof w:val="0"/>
          <w:sz w:val="22"/>
          <w:szCs w:val="22"/>
          <w:lang w:val="en"/>
        </w:rPr>
        <w:t xml:space="preserve"> (a </w:t>
      </w:r>
      <w:r w:rsidRPr="4E507B59" w:rsidR="6B192B60">
        <w:rPr>
          <w:rFonts w:ascii="Times New Roman" w:hAnsi="Times New Roman" w:eastAsia="Times New Roman" w:cs="Times New Roman"/>
          <w:i w:val="1"/>
          <w:iCs w:val="1"/>
          <w:noProof w:val="0"/>
          <w:sz w:val="22"/>
          <w:szCs w:val="22"/>
          <w:lang w:val="en"/>
        </w:rPr>
        <w:t xml:space="preserve">data product </w:t>
      </w:r>
      <w:r w:rsidRPr="4E507B59" w:rsidR="6B192B60">
        <w:rPr>
          <w:rFonts w:ascii="Times New Roman" w:hAnsi="Times New Roman" w:eastAsia="Times New Roman" w:cs="Times New Roman"/>
          <w:noProof w:val="0"/>
          <w:sz w:val="22"/>
          <w:szCs w:val="22"/>
          <w:lang w:val="en"/>
        </w:rPr>
        <w:t xml:space="preserve">in the task directions) will resolve the problem successfully. </w:t>
      </w:r>
    </w:p>
    <w:p w:rsidR="6B192B60" w:rsidP="4E507B59" w:rsidRDefault="6B192B60" w14:paraId="146F772F" w14:textId="07F74873">
      <w:pPr>
        <w:pStyle w:val="Heading2"/>
        <w:rPr>
          <w:rFonts w:ascii="Times New Roman" w:hAnsi="Times New Roman" w:eastAsia="Times New Roman" w:cs="Times New Roman"/>
          <w:b w:val="0"/>
          <w:bCs w:val="0"/>
          <w:noProof w:val="0"/>
          <w:sz w:val="32"/>
          <w:szCs w:val="32"/>
          <w:lang w:val="en"/>
        </w:rPr>
      </w:pPr>
      <w:bookmarkStart w:name="_Toc1668713332" w:id="677572630"/>
      <w:r w:rsidRPr="13DC9E4D" w:rsidR="6B192B60">
        <w:rPr>
          <w:rFonts w:ascii="Times New Roman" w:hAnsi="Times New Roman" w:eastAsia="Times New Roman" w:cs="Times New Roman"/>
          <w:b w:val="0"/>
          <w:bCs w:val="0"/>
          <w:noProof w:val="0"/>
          <w:sz w:val="32"/>
          <w:szCs w:val="32"/>
          <w:lang w:val="en"/>
        </w:rPr>
        <w:t>Existing System Analysis</w:t>
      </w:r>
      <w:bookmarkEnd w:id="677572630"/>
    </w:p>
    <w:p w:rsidR="6B192B60" w:rsidP="4E507B59" w:rsidRDefault="6B192B60" w14:paraId="5AEE340E" w14:textId="4CF11FDB">
      <w:pPr>
        <w:pStyle w:val="ListParagraph"/>
        <w:numPr>
          <w:ilvl w:val="0"/>
          <w:numId w:val="74"/>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Describe (if any) what application(s) or tool(s) the client currently uses.</w:t>
      </w:r>
    </w:p>
    <w:p w:rsidR="6B192B60" w:rsidP="4E507B59" w:rsidRDefault="6B192B60" w14:paraId="2B2CF431" w14:textId="58A5E947">
      <w:pPr>
        <w:pStyle w:val="ListParagraph"/>
        <w:numPr>
          <w:ilvl w:val="0"/>
          <w:numId w:val="74"/>
        </w:numPr>
        <w:rPr>
          <w:rFonts w:ascii="Times New Roman" w:hAnsi="Times New Roman" w:eastAsia="Times New Roman" w:cs="Times New Roman"/>
          <w:noProof w:val="0"/>
          <w:sz w:val="22"/>
          <w:szCs w:val="22"/>
          <w:lang w:val="en"/>
        </w:rPr>
      </w:pPr>
      <w:r w:rsidRPr="47554CFD" w:rsidR="6B192B60">
        <w:rPr>
          <w:rFonts w:ascii="Times New Roman" w:hAnsi="Times New Roman" w:eastAsia="Times New Roman" w:cs="Times New Roman"/>
          <w:noProof w:val="0"/>
          <w:sz w:val="22"/>
          <w:szCs w:val="22"/>
          <w:lang w:val="en"/>
        </w:rPr>
        <w:t xml:space="preserve">Describe the shortcomings of this current technological environment, i.e., </w:t>
      </w:r>
      <w:r w:rsidRPr="47554CFD" w:rsidR="6B192B60">
        <w:rPr>
          <w:rFonts w:ascii="Times New Roman" w:hAnsi="Times New Roman" w:eastAsia="Times New Roman" w:cs="Times New Roman"/>
          <w:noProof w:val="0"/>
          <w:sz w:val="22"/>
          <w:szCs w:val="22"/>
          <w:lang w:val="en"/>
        </w:rPr>
        <w:t>wh</w:t>
      </w:r>
      <w:r w:rsidRPr="47554CFD" w:rsidR="7AE996BD">
        <w:rPr>
          <w:rFonts w:ascii="Times New Roman" w:hAnsi="Times New Roman" w:eastAsia="Times New Roman" w:cs="Times New Roman"/>
          <w:noProof w:val="0"/>
          <w:sz w:val="22"/>
          <w:szCs w:val="22"/>
          <w:lang w:val="en"/>
        </w:rPr>
        <w:t>y</w:t>
      </w:r>
      <w:r w:rsidRPr="47554CFD" w:rsidR="6B192B60">
        <w:rPr>
          <w:rFonts w:ascii="Times New Roman" w:hAnsi="Times New Roman" w:eastAsia="Times New Roman" w:cs="Times New Roman"/>
          <w:noProof w:val="0"/>
          <w:sz w:val="22"/>
          <w:szCs w:val="22"/>
          <w:lang w:val="en"/>
        </w:rPr>
        <w:t xml:space="preserve"> your</w:t>
      </w:r>
      <w:r w:rsidRPr="47554CFD" w:rsidR="6B192B60">
        <w:rPr>
          <w:rFonts w:ascii="Times New Roman" w:hAnsi="Times New Roman" w:eastAsia="Times New Roman" w:cs="Times New Roman"/>
          <w:noProof w:val="0"/>
          <w:sz w:val="22"/>
          <w:szCs w:val="22"/>
          <w:lang w:val="en"/>
        </w:rPr>
        <w:t xml:space="preserve"> solution is needed. </w:t>
      </w:r>
    </w:p>
    <w:p w:rsidR="6B192B60" w:rsidP="4E507B59" w:rsidRDefault="6B192B60" w14:paraId="08C45C3F" w14:textId="31851D63">
      <w:pPr>
        <w:pStyle w:val="Heading2"/>
        <w:rPr>
          <w:rFonts w:ascii="Times New Roman" w:hAnsi="Times New Roman" w:eastAsia="Times New Roman" w:cs="Times New Roman"/>
          <w:b w:val="0"/>
          <w:bCs w:val="0"/>
          <w:noProof w:val="0"/>
          <w:sz w:val="32"/>
          <w:szCs w:val="32"/>
          <w:lang w:val="en"/>
        </w:rPr>
      </w:pPr>
      <w:bookmarkStart w:name="_Toc1911399030" w:id="1875082348"/>
      <w:r w:rsidRPr="13DC9E4D" w:rsidR="6B192B60">
        <w:rPr>
          <w:rFonts w:ascii="Times New Roman" w:hAnsi="Times New Roman" w:eastAsia="Times New Roman" w:cs="Times New Roman"/>
          <w:b w:val="0"/>
          <w:bCs w:val="0"/>
          <w:noProof w:val="0"/>
          <w:sz w:val="32"/>
          <w:szCs w:val="32"/>
          <w:lang w:val="en"/>
        </w:rPr>
        <w:t xml:space="preserve">Data </w:t>
      </w:r>
      <w:bookmarkEnd w:id="1875082348"/>
    </w:p>
    <w:p w:rsidR="6B192B60" w:rsidP="4E507B59" w:rsidRDefault="6B192B60" w14:paraId="3A8275EB" w14:textId="62978EF2">
      <w:pPr>
        <w:pStyle w:val="ListParagraph"/>
        <w:numPr>
          <w:ilvl w:val="0"/>
          <w:numId w:val="113"/>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This section should include (where applicable) descriptions of:</w:t>
      </w:r>
    </w:p>
    <w:p w:rsidR="6B192B60" w:rsidP="4E507B59" w:rsidRDefault="6B192B60" w14:paraId="2186CE86" w14:textId="299EA7C3">
      <w:pPr>
        <w:pStyle w:val="ListParagraph"/>
        <w:numPr>
          <w:ilvl w:val="1"/>
          <w:numId w:val="113"/>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 xml:space="preserve">The raw data set. </w:t>
      </w:r>
    </w:p>
    <w:p w:rsidR="6B192B60" w:rsidP="4E507B59" w:rsidRDefault="6B192B60" w14:paraId="28B49C37" w14:textId="23D71F68">
      <w:pPr>
        <w:pStyle w:val="ListParagraph"/>
        <w:numPr>
          <w:ilvl w:val="1"/>
          <w:numId w:val="113"/>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 xml:space="preserve">How data will be collected, processed, and managed throughout the application development life cycle: design, development, maintenance, or others. </w:t>
      </w:r>
    </w:p>
    <w:p w:rsidR="6B192B60" w:rsidP="4E507B59" w:rsidRDefault="6B192B60" w14:paraId="3ED903B5" w14:textId="70A8EF0B">
      <w:pPr>
        <w:pStyle w:val="ListParagraph"/>
        <w:numPr>
          <w:ilvl w:val="1"/>
          <w:numId w:val="113"/>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 xml:space="preserve">How data anomalies, e.g., outliers, incomplete data, etc., will be handled. </w:t>
      </w:r>
    </w:p>
    <w:p w:rsidR="6B192B60" w:rsidP="4E507B59" w:rsidRDefault="6B192B60" w14:paraId="5171B317" w14:textId="475C98C4">
      <w:pPr>
        <w:pStyle w:val="Heading2"/>
        <w:rPr>
          <w:rFonts w:ascii="Times New Roman" w:hAnsi="Times New Roman" w:eastAsia="Times New Roman" w:cs="Times New Roman"/>
          <w:b w:val="0"/>
          <w:bCs w:val="0"/>
          <w:noProof w:val="0"/>
          <w:sz w:val="32"/>
          <w:szCs w:val="32"/>
          <w:lang w:val="en"/>
        </w:rPr>
      </w:pPr>
      <w:bookmarkStart w:name="_Toc1307313575" w:id="1465044459"/>
      <w:r w:rsidRPr="13DC9E4D" w:rsidR="6B192B60">
        <w:rPr>
          <w:rFonts w:ascii="Times New Roman" w:hAnsi="Times New Roman" w:eastAsia="Times New Roman" w:cs="Times New Roman"/>
          <w:b w:val="0"/>
          <w:bCs w:val="0"/>
          <w:noProof w:val="0"/>
          <w:sz w:val="32"/>
          <w:szCs w:val="32"/>
          <w:lang w:val="en"/>
        </w:rPr>
        <w:t>Project Methodology</w:t>
      </w:r>
      <w:bookmarkEnd w:id="1465044459"/>
    </w:p>
    <w:p w:rsidR="6B192B60" w:rsidP="4E507B59" w:rsidRDefault="6B192B60" w14:paraId="2C74640F" w14:textId="48A2DD3B">
      <w:pPr>
        <w:pStyle w:val="ListParagraph"/>
        <w:numPr>
          <w:ilvl w:val="0"/>
          <w:numId w:val="76"/>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Describe an industry-standard methodology to be used to develop and (if applicable) deploy your application.</w:t>
      </w:r>
    </w:p>
    <w:p w:rsidR="6B192B60" w:rsidP="4E507B59" w:rsidRDefault="6B192B60" w14:paraId="2D61DA98" w14:textId="09E384F2">
      <w:pPr>
        <w:pStyle w:val="ListParagraph"/>
        <w:numPr>
          <w:ilvl w:val="0"/>
          <w:numId w:val="76"/>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 xml:space="preserve">Describe the planned development of your application in each phase of the methodology, e.g., analysis, design, etc. </w:t>
      </w:r>
    </w:p>
    <w:p w:rsidR="6B192B60" w:rsidP="4E507B59" w:rsidRDefault="6B192B60" w14:paraId="71235B20" w14:textId="1D5D6B95">
      <w:pPr>
        <w:pStyle w:val="Heading2"/>
        <w:rPr>
          <w:rFonts w:ascii="Times New Roman" w:hAnsi="Times New Roman" w:eastAsia="Times New Roman" w:cs="Times New Roman"/>
          <w:b w:val="0"/>
          <w:bCs w:val="0"/>
          <w:noProof w:val="0"/>
          <w:sz w:val="32"/>
          <w:szCs w:val="32"/>
          <w:lang w:val="en"/>
        </w:rPr>
      </w:pPr>
      <w:bookmarkStart w:name="_Toc1967172832" w:id="740352285"/>
      <w:r w:rsidRPr="13DC9E4D" w:rsidR="6B192B60">
        <w:rPr>
          <w:rFonts w:ascii="Times New Roman" w:hAnsi="Times New Roman" w:eastAsia="Times New Roman" w:cs="Times New Roman"/>
          <w:b w:val="0"/>
          <w:bCs w:val="0"/>
          <w:noProof w:val="0"/>
          <w:sz w:val="32"/>
          <w:szCs w:val="32"/>
          <w:lang w:val="en"/>
        </w:rPr>
        <w:t xml:space="preserve">Project Outcomes </w:t>
      </w:r>
      <w:bookmarkEnd w:id="740352285"/>
    </w:p>
    <w:p w:rsidR="6B192B60" w:rsidP="4E507B59" w:rsidRDefault="6B192B60" w14:paraId="7D4CBFF8" w14:textId="6CE3F495">
      <w:pPr>
        <w:pStyle w:val="ListParagraph"/>
        <w:numPr>
          <w:ilvl w:val="0"/>
          <w:numId w:val="77"/>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 xml:space="preserve">Provide descriptions of all deliverables. For example: </w:t>
      </w:r>
    </w:p>
    <w:p w:rsidR="6B192B60" w:rsidP="4E507B59" w:rsidRDefault="6B192B60" w14:paraId="29383B96" w14:textId="68817CA9">
      <w:pPr>
        <w:pStyle w:val="ListParagraph"/>
        <w:numPr>
          <w:ilvl w:val="1"/>
          <w:numId w:val="77"/>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The finished application.</w:t>
      </w:r>
    </w:p>
    <w:p w:rsidR="6B192B60" w:rsidP="4E507B59" w:rsidRDefault="6B192B60" w14:paraId="35FCCA43" w14:textId="54D55E4A">
      <w:pPr>
        <w:pStyle w:val="ListParagraph"/>
        <w:numPr>
          <w:ilvl w:val="1"/>
          <w:numId w:val="77"/>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A user guide.</w:t>
      </w:r>
    </w:p>
    <w:p w:rsidR="6B192B60" w:rsidP="4E507B59" w:rsidRDefault="6B192B60" w14:paraId="5CCDB846" w14:textId="3E920889">
      <w:pPr>
        <w:pStyle w:val="Heading2"/>
        <w:rPr>
          <w:rFonts w:ascii="Times New Roman" w:hAnsi="Times New Roman" w:eastAsia="Times New Roman" w:cs="Times New Roman"/>
          <w:b w:val="0"/>
          <w:bCs w:val="0"/>
          <w:noProof w:val="0"/>
          <w:sz w:val="32"/>
          <w:szCs w:val="32"/>
          <w:lang w:val="en"/>
        </w:rPr>
      </w:pPr>
      <w:bookmarkStart w:name="_Toc306674583" w:id="525299267"/>
      <w:r w:rsidRPr="13DC9E4D" w:rsidR="6B192B60">
        <w:rPr>
          <w:rFonts w:ascii="Times New Roman" w:hAnsi="Times New Roman" w:eastAsia="Times New Roman" w:cs="Times New Roman"/>
          <w:b w:val="0"/>
          <w:bCs w:val="0"/>
          <w:noProof w:val="0"/>
          <w:sz w:val="32"/>
          <w:szCs w:val="32"/>
          <w:lang w:val="en"/>
        </w:rPr>
        <w:t>Implementation Plan</w:t>
      </w:r>
      <w:bookmarkEnd w:id="525299267"/>
    </w:p>
    <w:p w:rsidR="6B192B60" w:rsidP="4E507B59" w:rsidRDefault="6B192B60" w14:paraId="55F5F0A7" w14:textId="41B44952">
      <w:pPr>
        <w:pStyle w:val="ListParagraph"/>
        <w:numPr>
          <w:ilvl w:val="0"/>
          <w:numId w:val="114"/>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Provide an outline of how the project will be implemented. This description might include the following:</w:t>
      </w:r>
    </w:p>
    <w:p w:rsidR="6B192B60" w:rsidP="4E507B59" w:rsidRDefault="6B192B60" w14:paraId="11B12489" w14:textId="2BCC4E4D">
      <w:pPr>
        <w:pStyle w:val="ListParagraph"/>
        <w:numPr>
          <w:ilvl w:val="1"/>
          <w:numId w:val="114"/>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General strategy.</w:t>
      </w:r>
    </w:p>
    <w:p w:rsidR="6B192B60" w:rsidP="4E507B59" w:rsidRDefault="6B192B60" w14:paraId="63241E75" w14:textId="4537927F">
      <w:pPr>
        <w:pStyle w:val="ListParagraph"/>
        <w:numPr>
          <w:ilvl w:val="1"/>
          <w:numId w:val="114"/>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Phases of the rollout.</w:t>
      </w:r>
    </w:p>
    <w:p w:rsidR="6B192B60" w:rsidP="4E507B59" w:rsidRDefault="6B192B60" w14:paraId="304F9D61" w14:textId="717BF3E3">
      <w:pPr>
        <w:pStyle w:val="ListParagraph"/>
        <w:numPr>
          <w:ilvl w:val="1"/>
          <w:numId w:val="114"/>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Dependencies.</w:t>
      </w:r>
    </w:p>
    <w:p w:rsidR="6B192B60" w:rsidP="4E507B59" w:rsidRDefault="6B192B60" w14:paraId="4A3E79AE" w14:textId="2087434E">
      <w:pPr>
        <w:pStyle w:val="ListParagraph"/>
        <w:numPr>
          <w:ilvl w:val="1"/>
          <w:numId w:val="114"/>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 xml:space="preserve">Details for testing and distribution. </w:t>
      </w:r>
    </w:p>
    <w:p w:rsidR="6B192B60" w:rsidP="4E507B59" w:rsidRDefault="6B192B60" w14:paraId="725E343D" w14:textId="4BECBCB6">
      <w:pPr>
        <w:pStyle w:val="Heading2"/>
        <w:rPr>
          <w:rFonts w:ascii="Times New Roman" w:hAnsi="Times New Roman" w:eastAsia="Times New Roman" w:cs="Times New Roman"/>
          <w:b w:val="0"/>
          <w:bCs w:val="0"/>
          <w:noProof w:val="0"/>
          <w:sz w:val="32"/>
          <w:szCs w:val="32"/>
          <w:lang w:val="en"/>
        </w:rPr>
      </w:pPr>
      <w:bookmarkStart w:name="_Toc849271423" w:id="739585284"/>
      <w:r w:rsidRPr="13DC9E4D" w:rsidR="6B192B60">
        <w:rPr>
          <w:rFonts w:ascii="Times New Roman" w:hAnsi="Times New Roman" w:eastAsia="Times New Roman" w:cs="Times New Roman"/>
          <w:b w:val="0"/>
          <w:bCs w:val="0"/>
          <w:noProof w:val="0"/>
          <w:sz w:val="32"/>
          <w:szCs w:val="32"/>
          <w:lang w:val="en"/>
        </w:rPr>
        <w:t>Evaluation Plan</w:t>
      </w:r>
      <w:bookmarkEnd w:id="739585284"/>
    </w:p>
    <w:p w:rsidR="6B192B60" w:rsidP="4E507B59" w:rsidRDefault="6B192B60" w14:paraId="27AC107F" w14:textId="4DFBC2A2">
      <w:pPr>
        <w:pStyle w:val="ListParagraph"/>
        <w:numPr>
          <w:ilvl w:val="0"/>
          <w:numId w:val="79"/>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Describe the verification method(s) to be used at each stage of development.</w:t>
      </w:r>
    </w:p>
    <w:p w:rsidR="6B192B60" w:rsidP="4E507B59" w:rsidRDefault="6B192B60" w14:paraId="258847F6" w14:textId="561883A3">
      <w:pPr>
        <w:pStyle w:val="ListParagraph"/>
        <w:numPr>
          <w:ilvl w:val="0"/>
          <w:numId w:val="79"/>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 xml:space="preserve">Describe the validation method to be used upon completion of the project. </w:t>
      </w:r>
    </w:p>
    <w:p w:rsidR="6B192B60" w:rsidP="4E507B59" w:rsidRDefault="6B192B60" w14:paraId="4691B9E4" w14:textId="254DCC57">
      <w:pPr>
        <w:pStyle w:val="Heading2"/>
        <w:rPr>
          <w:rFonts w:ascii="Times New Roman" w:hAnsi="Times New Roman" w:eastAsia="Times New Roman" w:cs="Times New Roman"/>
          <w:b w:val="0"/>
          <w:bCs w:val="0"/>
          <w:noProof w:val="0"/>
          <w:sz w:val="32"/>
          <w:szCs w:val="32"/>
          <w:lang w:val="en"/>
        </w:rPr>
      </w:pPr>
      <w:bookmarkStart w:name="_Toc1695791095" w:id="1519956775"/>
      <w:r w:rsidRPr="13DC9E4D" w:rsidR="6B192B60">
        <w:rPr>
          <w:rFonts w:ascii="Times New Roman" w:hAnsi="Times New Roman" w:eastAsia="Times New Roman" w:cs="Times New Roman"/>
          <w:b w:val="0"/>
          <w:bCs w:val="0"/>
          <w:noProof w:val="0"/>
          <w:sz w:val="32"/>
          <w:szCs w:val="32"/>
          <w:lang w:val="en"/>
        </w:rPr>
        <w:t xml:space="preserve">Resources and Costs </w:t>
      </w:r>
      <w:bookmarkEnd w:id="1519956775"/>
    </w:p>
    <w:p w:rsidR="6B192B60" w:rsidP="4E507B59" w:rsidRDefault="6B192B60" w14:paraId="6B52FB76" w14:textId="5E8A027E">
      <w:pPr>
        <w:pStyle w:val="ListParagraph"/>
        <w:numPr>
          <w:ilvl w:val="0"/>
          <w:numId w:val="80"/>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Itemize hardware and software costs.</w:t>
      </w:r>
    </w:p>
    <w:p w:rsidR="6B192B60" w:rsidP="4E507B59" w:rsidRDefault="6B192B60" w14:paraId="1859DC47" w14:textId="20571FAD">
      <w:pPr>
        <w:pStyle w:val="ListParagraph"/>
        <w:numPr>
          <w:ilvl w:val="0"/>
          <w:numId w:val="80"/>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Itemize estimated labor time and costs.</w:t>
      </w:r>
    </w:p>
    <w:p w:rsidR="6B192B60" w:rsidP="4E507B59" w:rsidRDefault="6B192B60" w14:paraId="72163435" w14:textId="0874C3CA">
      <w:pPr>
        <w:pStyle w:val="ListParagraph"/>
        <w:numPr>
          <w:ilvl w:val="0"/>
          <w:numId w:val="80"/>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Itemize estimated environment costs of the application, e.g., deployment, hosting, maintenance, etc.</w:t>
      </w:r>
    </w:p>
    <w:p w:rsidR="6B192B60" w:rsidP="4E507B59" w:rsidRDefault="6B192B60" w14:paraId="17DC12DF" w14:textId="1F33BCAB">
      <w:pPr>
        <w:pStyle w:val="Heading2"/>
        <w:rPr>
          <w:rFonts w:ascii="Times New Roman" w:hAnsi="Times New Roman" w:eastAsia="Times New Roman" w:cs="Times New Roman"/>
          <w:b w:val="0"/>
          <w:bCs w:val="0"/>
          <w:noProof w:val="0"/>
          <w:sz w:val="32"/>
          <w:szCs w:val="32"/>
          <w:lang w:val="en"/>
        </w:rPr>
      </w:pPr>
      <w:bookmarkStart w:name="_Toc787992355" w:id="367438019"/>
      <w:r w:rsidRPr="13DC9E4D" w:rsidR="6B192B60">
        <w:rPr>
          <w:rFonts w:ascii="Times New Roman" w:hAnsi="Times New Roman" w:eastAsia="Times New Roman" w:cs="Times New Roman"/>
          <w:b w:val="0"/>
          <w:bCs w:val="0"/>
          <w:noProof w:val="0"/>
          <w:sz w:val="32"/>
          <w:szCs w:val="32"/>
          <w:lang w:val="en"/>
        </w:rPr>
        <w:t>Timeline and Milestones</w:t>
      </w:r>
      <w:bookmarkEnd w:id="367438019"/>
    </w:p>
    <w:p w:rsidR="6B192B60" w:rsidP="4E507B59" w:rsidRDefault="6B192B60" w14:paraId="496F9579" w14:textId="3D274566">
      <w:pPr>
        <w:pStyle w:val="ListParagraph"/>
        <w:numPr>
          <w:ilvl w:val="0"/>
          <w:numId w:val="81"/>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 xml:space="preserve">Provide a projected timeline, including start dates and end dates for each milestone (a table is acceptable). </w:t>
      </w:r>
    </w:p>
    <w:p w:rsidR="4E507B59" w:rsidRDefault="4E507B59" w14:paraId="61065B93" w14:textId="344C4EAD">
      <w:r>
        <w:br w:type="page"/>
      </w:r>
    </w:p>
    <w:p w:rsidR="6B192B60" w:rsidP="4E507B59" w:rsidRDefault="6B192B60" w14:paraId="7464EDFC" w14:textId="6198C204">
      <w:pPr>
        <w:pStyle w:val="Heading1"/>
        <w:rPr>
          <w:rFonts w:ascii="Times New Roman" w:hAnsi="Times New Roman" w:eastAsia="Times New Roman" w:cs="Times New Roman"/>
          <w:b w:val="1"/>
          <w:bCs w:val="1"/>
          <w:noProof w:val="0"/>
          <w:sz w:val="40"/>
          <w:szCs w:val="40"/>
          <w:lang w:val="en"/>
        </w:rPr>
      </w:pPr>
      <w:bookmarkStart w:name="_Toc1767968421" w:id="1544842305"/>
      <w:r w:rsidRPr="13DC9E4D" w:rsidR="6B192B60">
        <w:rPr>
          <w:rFonts w:ascii="Times New Roman" w:hAnsi="Times New Roman" w:eastAsia="Times New Roman" w:cs="Times New Roman"/>
          <w:b w:val="1"/>
          <w:bCs w:val="1"/>
          <w:noProof w:val="0"/>
          <w:sz w:val="40"/>
          <w:szCs w:val="40"/>
          <w:lang w:val="en"/>
        </w:rPr>
        <w:t xml:space="preserve">Part C: Application </w:t>
      </w:r>
      <w:bookmarkEnd w:id="1544842305"/>
    </w:p>
    <w:p w:rsidR="6B192B60" w:rsidP="4E507B59" w:rsidRDefault="6B192B60" w14:paraId="697F86A3" w14:textId="5496C84A">
      <w:pPr>
        <w:spacing w:line="276" w:lineRule="auto"/>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 xml:space="preserve">Part C is your submitted application. The document only needs to include a list of any submitted files or links. </w:t>
      </w:r>
    </w:p>
    <w:p w:rsidR="6B192B60" w:rsidP="4E507B59" w:rsidRDefault="6B192B60" w14:paraId="0600B4A1" w14:textId="41BA8836">
      <w:pPr>
        <w:spacing w:line="276" w:lineRule="auto"/>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 xml:space="preserve">Your submitted </w:t>
      </w:r>
      <w:r w:rsidRPr="4E507B59" w:rsidR="6B192B60">
        <w:rPr>
          <w:rFonts w:ascii="Times New Roman" w:hAnsi="Times New Roman" w:eastAsia="Times New Roman" w:cs="Times New Roman"/>
          <w:i w:val="1"/>
          <w:iCs w:val="1"/>
          <w:noProof w:val="0"/>
          <w:sz w:val="22"/>
          <w:szCs w:val="22"/>
          <w:lang w:val="en"/>
        </w:rPr>
        <w:t xml:space="preserve">application </w:t>
      </w:r>
      <w:r w:rsidRPr="4E507B59" w:rsidR="6B192B60">
        <w:rPr>
          <w:rFonts w:ascii="Times New Roman" w:hAnsi="Times New Roman" w:eastAsia="Times New Roman" w:cs="Times New Roman"/>
          <w:noProof w:val="0"/>
          <w:sz w:val="22"/>
          <w:szCs w:val="22"/>
          <w:lang w:val="en"/>
        </w:rPr>
        <w:t>(called a data product in the task directions) must include the following features:</w:t>
      </w:r>
    </w:p>
    <w:p w:rsidR="6B192B60" w:rsidP="4E507B59" w:rsidRDefault="6B192B60" w14:paraId="5CF1CB7C" w14:textId="044ABD68">
      <w:pPr>
        <w:pStyle w:val="ListParagraph"/>
        <w:numPr>
          <w:ilvl w:val="0"/>
          <w:numId w:val="102"/>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 xml:space="preserve">Three visualizations (images). Static images are permissible. </w:t>
      </w:r>
    </w:p>
    <w:p w:rsidR="6B192B60" w:rsidP="4E507B59" w:rsidRDefault="6B192B60" w14:paraId="01DECD6F" w14:textId="451EC0C7">
      <w:pPr>
        <w:pStyle w:val="ListParagraph"/>
        <w:numPr>
          <w:ilvl w:val="0"/>
          <w:numId w:val="102"/>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 xml:space="preserve">A </w:t>
      </w:r>
      <w:r w:rsidRPr="4E507B59" w:rsidR="6B192B60">
        <w:rPr>
          <w:rFonts w:ascii="Times New Roman" w:hAnsi="Times New Roman" w:eastAsia="Times New Roman" w:cs="Times New Roman"/>
          <w:i w:val="1"/>
          <w:iCs w:val="1"/>
          <w:noProof w:val="0"/>
          <w:sz w:val="22"/>
          <w:szCs w:val="22"/>
          <w:lang w:val="en"/>
        </w:rPr>
        <w:t>Descriptive method</w:t>
      </w:r>
      <w:r w:rsidRPr="4E507B59" w:rsidR="6B192B60">
        <w:rPr>
          <w:rFonts w:ascii="Times New Roman" w:hAnsi="Times New Roman" w:eastAsia="Times New Roman" w:cs="Times New Roman"/>
          <w:noProof w:val="0"/>
          <w:sz w:val="22"/>
          <w:szCs w:val="22"/>
          <w:lang w:val="en"/>
        </w:rPr>
        <w:t xml:space="preserve"> = anything that describes the data. </w:t>
      </w:r>
    </w:p>
    <w:p w:rsidR="6B192B60" w:rsidP="4E507B59" w:rsidRDefault="6B192B60" w14:paraId="6784FF24" w14:textId="68EDD0FC">
      <w:pPr>
        <w:pStyle w:val="ListParagraph"/>
        <w:numPr>
          <w:ilvl w:val="1"/>
          <w:numId w:val="102"/>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Images can double count as your visualization and descriptive method.</w:t>
      </w:r>
    </w:p>
    <w:p w:rsidR="6B192B60" w:rsidP="4E507B59" w:rsidRDefault="6B192B60" w14:paraId="38332672" w14:textId="71F0F46B">
      <w:pPr>
        <w:pStyle w:val="ListParagraph"/>
        <w:numPr>
          <w:ilvl w:val="1"/>
          <w:numId w:val="102"/>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 xml:space="preserve">Ex. mean, median, bar plot, scatterplot, k-means clustering, etc. </w:t>
      </w:r>
    </w:p>
    <w:p w:rsidR="6B192B60" w:rsidP="4E507B59" w:rsidRDefault="6B192B60" w14:paraId="2E81DA49" w14:textId="4F158DCD">
      <w:pPr>
        <w:pStyle w:val="ListParagraph"/>
        <w:numPr>
          <w:ilvl w:val="0"/>
          <w:numId w:val="102"/>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 xml:space="preserve">A </w:t>
      </w:r>
      <w:r w:rsidRPr="4E507B59" w:rsidR="6B192B60">
        <w:rPr>
          <w:rFonts w:ascii="Times New Roman" w:hAnsi="Times New Roman" w:eastAsia="Times New Roman" w:cs="Times New Roman"/>
          <w:i w:val="1"/>
          <w:iCs w:val="1"/>
          <w:noProof w:val="0"/>
          <w:sz w:val="22"/>
          <w:szCs w:val="22"/>
          <w:lang w:val="en"/>
        </w:rPr>
        <w:t>Non-descriptive method</w:t>
      </w:r>
      <w:r w:rsidRPr="4E507B59" w:rsidR="6B192B60">
        <w:rPr>
          <w:rFonts w:ascii="Times New Roman" w:hAnsi="Times New Roman" w:eastAsia="Times New Roman" w:cs="Times New Roman"/>
          <w:noProof w:val="0"/>
          <w:sz w:val="22"/>
          <w:szCs w:val="22"/>
          <w:lang w:val="en"/>
        </w:rPr>
        <w:t xml:space="preserve"> = anything that infers from the data, i.e., makes predictions or prescriptions. </w:t>
      </w:r>
    </w:p>
    <w:p w:rsidR="6B192B60" w:rsidP="4E507B59" w:rsidRDefault="6B192B60" w14:paraId="551DB8BA" w14:textId="22A39CF9">
      <w:pPr>
        <w:pStyle w:val="ListParagraph"/>
        <w:numPr>
          <w:ilvl w:val="1"/>
          <w:numId w:val="102"/>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 xml:space="preserve">Ex. classification models, regression, image recognition, etc. </w:t>
      </w:r>
    </w:p>
    <w:p w:rsidR="6B192B60" w:rsidP="4E507B59" w:rsidRDefault="6B192B60" w14:paraId="155227C1" w14:textId="0941AFCE">
      <w:pPr>
        <w:pStyle w:val="ListParagraph"/>
        <w:numPr>
          <w:ilvl w:val="0"/>
          <w:numId w:val="102"/>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An application of “machine learning” in the non-descriptive OR descriptive method (most data analysis algorithms are acceptable -including regression).</w:t>
      </w:r>
    </w:p>
    <w:p w:rsidR="6B192B60" w:rsidP="4E507B59" w:rsidRDefault="6B192B60" w14:paraId="0FA565E3" w14:textId="43830F80">
      <w:pPr>
        <w:pStyle w:val="ListParagraph"/>
        <w:numPr>
          <w:ilvl w:val="0"/>
          <w:numId w:val="102"/>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 xml:space="preserve">An interactive “dashboard.” </w:t>
      </w:r>
    </w:p>
    <w:p w:rsidR="6B192B60" w:rsidP="4E507B59" w:rsidRDefault="6B192B60" w14:paraId="0819B8FC" w14:textId="56FF7169">
      <w:pPr>
        <w:pStyle w:val="ListParagraph"/>
        <w:numPr>
          <w:ilvl w:val="1"/>
          <w:numId w:val="102"/>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 xml:space="preserve">The application must be usable for solving the proposed problem. Any method enabling the user to interact is acceptable, including the command line. A GUI is </w:t>
      </w:r>
      <w:r w:rsidRPr="4E507B59" w:rsidR="6B192B60">
        <w:rPr>
          <w:rFonts w:ascii="Times New Roman" w:hAnsi="Times New Roman" w:eastAsia="Times New Roman" w:cs="Times New Roman"/>
          <w:i w:val="1"/>
          <w:iCs w:val="1"/>
          <w:noProof w:val="0"/>
          <w:sz w:val="22"/>
          <w:szCs w:val="22"/>
          <w:lang w:val="en"/>
        </w:rPr>
        <w:t xml:space="preserve">not </w:t>
      </w:r>
      <w:r w:rsidRPr="4E507B59" w:rsidR="6B192B60">
        <w:rPr>
          <w:rFonts w:ascii="Times New Roman" w:hAnsi="Times New Roman" w:eastAsia="Times New Roman" w:cs="Times New Roman"/>
          <w:noProof w:val="0"/>
          <w:sz w:val="22"/>
          <w:szCs w:val="22"/>
          <w:lang w:val="en"/>
        </w:rPr>
        <w:t>required.</w:t>
      </w:r>
    </w:p>
    <w:p w:rsidR="6B192B60" w:rsidP="4E507B59" w:rsidRDefault="6B192B60" w14:paraId="01618CB7" w14:textId="2EF40A5F">
      <w:pPr>
        <w:pStyle w:val="ListParagraph"/>
        <w:numPr>
          <w:ilvl w:val="0"/>
          <w:numId w:val="102"/>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 xml:space="preserve">A “user-friendly” interface. </w:t>
      </w:r>
    </w:p>
    <w:p w:rsidR="6B192B60" w:rsidP="4E507B59" w:rsidRDefault="6B192B60" w14:paraId="6D747C8B" w14:textId="15F0D51D">
      <w:pPr>
        <w:pStyle w:val="ListParagraph"/>
        <w:numPr>
          <w:ilvl w:val="1"/>
          <w:numId w:val="102"/>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Following the “user guide” of part D, the evaluator can successfully run your application as described on their machine.</w:t>
      </w:r>
    </w:p>
    <w:p w:rsidR="6B192B60" w:rsidP="4E507B59" w:rsidRDefault="6B192B60" w14:paraId="146E1411" w14:textId="14C380AA">
      <w:pPr>
        <w:pStyle w:val="ListParagraph"/>
        <w:numPr>
          <w:ilvl w:val="0"/>
          <w:numId w:val="102"/>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 xml:space="preserve">Security appropriate to your application’s needs. </w:t>
      </w:r>
    </w:p>
    <w:p w:rsidR="4E507B59" w:rsidRDefault="4E507B59" w14:paraId="0936EECD" w14:textId="601C84E1">
      <w:r>
        <w:br w:type="page"/>
      </w:r>
    </w:p>
    <w:p w:rsidR="6B192B60" w:rsidP="4E507B59" w:rsidRDefault="6B192B60" w14:paraId="57F077A5" w14:textId="46708216">
      <w:pPr>
        <w:pStyle w:val="Heading1"/>
        <w:rPr>
          <w:rFonts w:ascii="Times New Roman" w:hAnsi="Times New Roman" w:eastAsia="Times New Roman" w:cs="Times New Roman"/>
          <w:b w:val="1"/>
          <w:bCs w:val="1"/>
          <w:noProof w:val="0"/>
          <w:sz w:val="40"/>
          <w:szCs w:val="40"/>
          <w:lang w:val="en"/>
        </w:rPr>
      </w:pPr>
      <w:bookmarkStart w:name="_Toc22579049" w:id="717340143"/>
      <w:r w:rsidRPr="13DC9E4D" w:rsidR="6B192B60">
        <w:rPr>
          <w:rFonts w:ascii="Times New Roman" w:hAnsi="Times New Roman" w:eastAsia="Times New Roman" w:cs="Times New Roman"/>
          <w:b w:val="1"/>
          <w:bCs w:val="1"/>
          <w:noProof w:val="0"/>
          <w:sz w:val="40"/>
          <w:szCs w:val="40"/>
          <w:lang w:val="en"/>
        </w:rPr>
        <w:t>Part D: Post-implementation Report</w:t>
      </w:r>
      <w:bookmarkEnd w:id="717340143"/>
    </w:p>
    <w:p w:rsidR="6B192B60" w:rsidP="4E507B59" w:rsidRDefault="6B192B60" w14:paraId="25884637" w14:textId="24DD3986">
      <w:pPr>
        <w:spacing w:line="276" w:lineRule="auto"/>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 xml:space="preserve">Create a post-implementation as outlined below. Provide sufficient detail so that a reader knowledgeable in computer science but unfamiliar with your project can understand what you have accomplished. Using examples and visualizations (including screenshots) beyond the three required is highly recommended. </w:t>
      </w:r>
      <w:r w:rsidRPr="4E507B59" w:rsidR="6B192B60">
        <w:rPr>
          <w:rFonts w:ascii="Times New Roman" w:hAnsi="Times New Roman" w:eastAsia="Times New Roman" w:cs="Times New Roman"/>
          <w:b w:val="1"/>
          <w:bCs w:val="1"/>
          <w:noProof w:val="0"/>
          <w:sz w:val="22"/>
          <w:szCs w:val="22"/>
          <w:lang w:val="en"/>
        </w:rPr>
        <w:t>Write everything in the past tense.</w:t>
      </w:r>
      <w:r w:rsidRPr="4E507B59" w:rsidR="6B192B60">
        <w:rPr>
          <w:rFonts w:ascii="Times New Roman" w:hAnsi="Times New Roman" w:eastAsia="Times New Roman" w:cs="Times New Roman"/>
          <w:noProof w:val="0"/>
          <w:sz w:val="22"/>
          <w:szCs w:val="22"/>
          <w:lang w:val="en"/>
        </w:rPr>
        <w:t xml:space="preserve"> </w:t>
      </w:r>
    </w:p>
    <w:p w:rsidR="6B192B60" w:rsidP="4E507B59" w:rsidRDefault="6B192B60" w14:paraId="4F1C0CEC" w14:textId="2D2DBBFC">
      <w:pPr>
        <w:pStyle w:val="Heading2"/>
        <w:rPr>
          <w:rFonts w:ascii="Times New Roman" w:hAnsi="Times New Roman" w:eastAsia="Times New Roman" w:cs="Times New Roman"/>
          <w:b w:val="0"/>
          <w:bCs w:val="0"/>
          <w:noProof w:val="0"/>
          <w:sz w:val="32"/>
          <w:szCs w:val="32"/>
          <w:lang w:val="en"/>
        </w:rPr>
      </w:pPr>
      <w:bookmarkStart w:name="_Toc1496854501" w:id="127282921"/>
      <w:r w:rsidRPr="13DC9E4D" w:rsidR="6B192B60">
        <w:rPr>
          <w:rFonts w:ascii="Times New Roman" w:hAnsi="Times New Roman" w:eastAsia="Times New Roman" w:cs="Times New Roman"/>
          <w:b w:val="0"/>
          <w:bCs w:val="0"/>
          <w:noProof w:val="0"/>
          <w:sz w:val="32"/>
          <w:szCs w:val="32"/>
          <w:lang w:val="en"/>
        </w:rPr>
        <w:t>A Business (or Organization) Vision</w:t>
      </w:r>
      <w:bookmarkEnd w:id="127282921"/>
    </w:p>
    <w:p w:rsidR="6B192B60" w:rsidP="4E507B59" w:rsidRDefault="6B192B60" w14:paraId="3189D07E" w14:textId="68319429">
      <w:pPr>
        <w:pStyle w:val="ListParagraph"/>
        <w:numPr>
          <w:ilvl w:val="0"/>
          <w:numId w:val="103"/>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Describe the problem.</w:t>
      </w:r>
    </w:p>
    <w:p w:rsidR="6B192B60" w:rsidP="4E507B59" w:rsidRDefault="6B192B60" w14:paraId="0A19DF6C" w14:textId="37034C01">
      <w:pPr>
        <w:pStyle w:val="ListParagraph"/>
        <w:numPr>
          <w:ilvl w:val="0"/>
          <w:numId w:val="103"/>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 xml:space="preserve">Describe how your application solves the problem.  </w:t>
      </w:r>
    </w:p>
    <w:p w:rsidR="6B192B60" w:rsidP="4E507B59" w:rsidRDefault="6B192B60" w14:paraId="733F9892" w14:textId="5F4E3DD2">
      <w:pPr>
        <w:pStyle w:val="ListParagraph"/>
        <w:numPr>
          <w:ilvl w:val="0"/>
          <w:numId w:val="103"/>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Describe how the user can use your application to solve the problem.</w:t>
      </w:r>
      <w:r>
        <w:br/>
      </w:r>
      <w:r>
        <w:br/>
      </w:r>
      <w:r w:rsidRPr="4E507B59" w:rsidR="6B192B60">
        <w:rPr>
          <w:rFonts w:ascii="Times New Roman" w:hAnsi="Times New Roman" w:eastAsia="Times New Roman" w:cs="Times New Roman"/>
          <w:noProof w:val="0"/>
          <w:sz w:val="22"/>
          <w:szCs w:val="22"/>
          <w:lang w:val="en"/>
        </w:rPr>
        <w:t>An example can be helpful.</w:t>
      </w:r>
    </w:p>
    <w:p w:rsidR="6B192B60" w:rsidP="4E507B59" w:rsidRDefault="6B192B60" w14:paraId="141A547E" w14:textId="4362BBC6">
      <w:pPr>
        <w:pStyle w:val="Heading2"/>
        <w:rPr>
          <w:rFonts w:ascii="Times New Roman" w:hAnsi="Times New Roman" w:eastAsia="Times New Roman" w:cs="Times New Roman"/>
          <w:b w:val="0"/>
          <w:bCs w:val="0"/>
          <w:noProof w:val="0"/>
          <w:sz w:val="32"/>
          <w:szCs w:val="32"/>
          <w:lang w:val="en"/>
        </w:rPr>
      </w:pPr>
      <w:bookmarkStart w:name="_Toc645781746" w:id="797816605"/>
      <w:r w:rsidRPr="13DC9E4D" w:rsidR="6B192B60">
        <w:rPr>
          <w:rFonts w:ascii="Times New Roman" w:hAnsi="Times New Roman" w:eastAsia="Times New Roman" w:cs="Times New Roman"/>
          <w:b w:val="0"/>
          <w:bCs w:val="0"/>
          <w:noProof w:val="0"/>
          <w:sz w:val="32"/>
          <w:szCs w:val="32"/>
          <w:lang w:val="en"/>
        </w:rPr>
        <w:t>Datasets</w:t>
      </w:r>
      <w:bookmarkEnd w:id="797816605"/>
    </w:p>
    <w:p w:rsidR="6B192B60" w:rsidP="4E507B59" w:rsidRDefault="6B192B60" w14:paraId="25EE1E12" w14:textId="2900000D">
      <w:pPr>
        <w:pStyle w:val="ListParagraph"/>
        <w:numPr>
          <w:ilvl w:val="0"/>
          <w:numId w:val="104"/>
        </w:numPr>
        <w:rPr>
          <w:rFonts w:ascii="Times New Roman" w:hAnsi="Times New Roman" w:eastAsia="Times New Roman" w:cs="Times New Roman"/>
          <w:noProof w:val="0"/>
          <w:sz w:val="22"/>
          <w:szCs w:val="22"/>
          <w:lang w:val="en"/>
        </w:rPr>
      </w:pPr>
      <w:r w:rsidRPr="44430C35" w:rsidR="6B192B60">
        <w:rPr>
          <w:rFonts w:ascii="Times New Roman" w:hAnsi="Times New Roman" w:eastAsia="Times New Roman" w:cs="Times New Roman"/>
          <w:noProof w:val="0"/>
          <w:sz w:val="22"/>
          <w:szCs w:val="22"/>
          <w:lang w:val="en"/>
        </w:rPr>
        <w:t xml:space="preserve">Describe the raw and processed data. </w:t>
      </w:r>
    </w:p>
    <w:p w:rsidR="7D25AE01" w:rsidP="44430C35" w:rsidRDefault="7D25AE01" w14:paraId="2A882F6A" w14:textId="56EDB2FC">
      <w:pPr>
        <w:pStyle w:val="ListParagraph"/>
        <w:numPr>
          <w:ilvl w:val="0"/>
          <w:numId w:val="104"/>
        </w:numPr>
        <w:rPr>
          <w:rFonts w:ascii="Times New Roman" w:hAnsi="Times New Roman" w:eastAsia="Times New Roman" w:cs="Times New Roman"/>
          <w:noProof w:val="0"/>
          <w:sz w:val="22"/>
          <w:szCs w:val="22"/>
          <w:lang w:val="en"/>
        </w:rPr>
      </w:pPr>
      <w:r w:rsidRPr="44430C35" w:rsidR="7D25AE01">
        <w:rPr>
          <w:rFonts w:ascii="Times New Roman" w:hAnsi="Times New Roman" w:eastAsia="Times New Roman" w:cs="Times New Roman"/>
          <w:noProof w:val="0"/>
          <w:sz w:val="22"/>
          <w:szCs w:val="22"/>
          <w:lang w:val="en"/>
        </w:rPr>
        <w:t xml:space="preserve">Describe how the </w:t>
      </w:r>
      <w:r w:rsidRPr="44430C35" w:rsidR="127D3B8F">
        <w:rPr>
          <w:rFonts w:ascii="Times New Roman" w:hAnsi="Times New Roman" w:eastAsia="Times New Roman" w:cs="Times New Roman"/>
          <w:noProof w:val="0"/>
          <w:sz w:val="22"/>
          <w:szCs w:val="22"/>
          <w:lang w:val="en"/>
        </w:rPr>
        <w:t xml:space="preserve">raw </w:t>
      </w:r>
      <w:r w:rsidRPr="44430C35" w:rsidR="7D25AE01">
        <w:rPr>
          <w:rFonts w:ascii="Times New Roman" w:hAnsi="Times New Roman" w:eastAsia="Times New Roman" w:cs="Times New Roman"/>
          <w:noProof w:val="0"/>
          <w:sz w:val="22"/>
          <w:szCs w:val="22"/>
          <w:lang w:val="en"/>
        </w:rPr>
        <w:t xml:space="preserve">data was processed. </w:t>
      </w:r>
      <w:r w:rsidRPr="44430C35" w:rsidR="4ABB8A5C">
        <w:rPr>
          <w:rFonts w:ascii="Times New Roman" w:hAnsi="Times New Roman" w:eastAsia="Times New Roman" w:cs="Times New Roman"/>
          <w:noProof w:val="0"/>
          <w:sz w:val="22"/>
          <w:szCs w:val="22"/>
          <w:lang w:val="en"/>
        </w:rPr>
        <w:t>Explain if little processing was needed, but a</w:t>
      </w:r>
      <w:r w:rsidRPr="44430C35" w:rsidR="7D25AE01">
        <w:rPr>
          <w:rFonts w:ascii="Times New Roman" w:hAnsi="Times New Roman" w:eastAsia="Times New Roman" w:cs="Times New Roman"/>
          <w:noProof w:val="0"/>
          <w:sz w:val="22"/>
          <w:szCs w:val="22"/>
          <w:lang w:val="en"/>
        </w:rPr>
        <w:t xml:space="preserve">t </w:t>
      </w:r>
      <w:r w:rsidRPr="44430C35" w:rsidR="0C16A52B">
        <w:rPr>
          <w:rFonts w:ascii="Times New Roman" w:hAnsi="Times New Roman" w:eastAsia="Times New Roman" w:cs="Times New Roman"/>
          <w:noProof w:val="0"/>
          <w:sz w:val="22"/>
          <w:szCs w:val="22"/>
          <w:lang w:val="en"/>
        </w:rPr>
        <w:t xml:space="preserve">a </w:t>
      </w:r>
      <w:r w:rsidRPr="44430C35" w:rsidR="7D25AE01">
        <w:rPr>
          <w:rFonts w:ascii="Times New Roman" w:hAnsi="Times New Roman" w:eastAsia="Times New Roman" w:cs="Times New Roman"/>
          <w:noProof w:val="0"/>
          <w:sz w:val="22"/>
          <w:szCs w:val="22"/>
          <w:lang w:val="en"/>
        </w:rPr>
        <w:t>minimum, this will include a description of how the data was made ac</w:t>
      </w:r>
      <w:r w:rsidRPr="44430C35" w:rsidR="262FD8C4">
        <w:rPr>
          <w:rFonts w:ascii="Times New Roman" w:hAnsi="Times New Roman" w:eastAsia="Times New Roman" w:cs="Times New Roman"/>
          <w:noProof w:val="0"/>
          <w:sz w:val="22"/>
          <w:szCs w:val="22"/>
          <w:lang w:val="en"/>
        </w:rPr>
        <w:t>c</w:t>
      </w:r>
      <w:r w:rsidRPr="44430C35" w:rsidR="7D25AE01">
        <w:rPr>
          <w:rFonts w:ascii="Times New Roman" w:hAnsi="Times New Roman" w:eastAsia="Times New Roman" w:cs="Times New Roman"/>
          <w:noProof w:val="0"/>
          <w:sz w:val="22"/>
          <w:szCs w:val="22"/>
          <w:lang w:val="en"/>
        </w:rPr>
        <w:t xml:space="preserve">essible to your </w:t>
      </w:r>
      <w:r w:rsidRPr="44430C35" w:rsidR="15C482F5">
        <w:rPr>
          <w:rFonts w:ascii="Times New Roman" w:hAnsi="Times New Roman" w:eastAsia="Times New Roman" w:cs="Times New Roman"/>
          <w:noProof w:val="0"/>
          <w:sz w:val="22"/>
          <w:szCs w:val="22"/>
          <w:lang w:val="en"/>
        </w:rPr>
        <w:t>algorithm</w:t>
      </w:r>
      <w:r w:rsidRPr="44430C35" w:rsidR="6A9D1C82">
        <w:rPr>
          <w:rFonts w:ascii="Times New Roman" w:hAnsi="Times New Roman" w:eastAsia="Times New Roman" w:cs="Times New Roman"/>
          <w:noProof w:val="0"/>
          <w:sz w:val="22"/>
          <w:szCs w:val="22"/>
          <w:lang w:val="en"/>
        </w:rPr>
        <w:t xml:space="preserve">. </w:t>
      </w:r>
    </w:p>
    <w:p w:rsidR="6B192B60" w:rsidP="4E507B59" w:rsidRDefault="6B192B60" w14:paraId="052AE9EC" w14:textId="455436EF">
      <w:pPr>
        <w:pStyle w:val="ListParagraph"/>
        <w:numPr>
          <w:ilvl w:val="0"/>
          <w:numId w:val="104"/>
        </w:numPr>
        <w:rPr>
          <w:rFonts w:ascii="Times New Roman" w:hAnsi="Times New Roman" w:eastAsia="Times New Roman" w:cs="Times New Roman"/>
          <w:noProof w:val="0"/>
          <w:sz w:val="22"/>
          <w:szCs w:val="22"/>
          <w:lang w:val="en"/>
        </w:rPr>
      </w:pPr>
      <w:r w:rsidRPr="44430C35" w:rsidR="6B192B60">
        <w:rPr>
          <w:rFonts w:ascii="Times New Roman" w:hAnsi="Times New Roman" w:eastAsia="Times New Roman" w:cs="Times New Roman"/>
          <w:noProof w:val="0"/>
          <w:sz w:val="22"/>
          <w:szCs w:val="22"/>
          <w:lang w:val="en"/>
        </w:rPr>
        <w:t>Provide an example (or examples) of the raw and processed data (if applicable).</w:t>
      </w:r>
    </w:p>
    <w:p w:rsidR="6B192B60" w:rsidP="4E507B59" w:rsidRDefault="6B192B60" w14:paraId="50089D61" w14:textId="600479A6">
      <w:pPr>
        <w:pStyle w:val="ListParagraph"/>
        <w:numPr>
          <w:ilvl w:val="0"/>
          <w:numId w:val="104"/>
        </w:numPr>
        <w:rPr>
          <w:rFonts w:ascii="Times New Roman" w:hAnsi="Times New Roman" w:eastAsia="Times New Roman" w:cs="Times New Roman"/>
          <w:noProof w:val="0"/>
          <w:sz w:val="22"/>
          <w:szCs w:val="22"/>
          <w:lang w:val="en"/>
        </w:rPr>
      </w:pPr>
      <w:r w:rsidRPr="44430C35" w:rsidR="6B192B60">
        <w:rPr>
          <w:rFonts w:ascii="Times New Roman" w:hAnsi="Times New Roman" w:eastAsia="Times New Roman" w:cs="Times New Roman"/>
          <w:noProof w:val="0"/>
          <w:sz w:val="22"/>
          <w:szCs w:val="22"/>
          <w:lang w:val="en"/>
        </w:rPr>
        <w:t xml:space="preserve">Provide access to any datasets used. </w:t>
      </w:r>
    </w:p>
    <w:p w:rsidR="6B192B60" w:rsidP="4E507B59" w:rsidRDefault="6B192B60" w14:paraId="62006DEE" w14:textId="3A677FA4">
      <w:pPr>
        <w:pStyle w:val="Heading2"/>
        <w:rPr>
          <w:rFonts w:ascii="Times New Roman" w:hAnsi="Times New Roman" w:eastAsia="Times New Roman" w:cs="Times New Roman"/>
          <w:b w:val="0"/>
          <w:bCs w:val="0"/>
          <w:noProof w:val="0"/>
          <w:sz w:val="32"/>
          <w:szCs w:val="32"/>
          <w:lang w:val="en"/>
        </w:rPr>
      </w:pPr>
      <w:bookmarkStart w:name="_Toc157285634" w:id="1672993931"/>
      <w:r w:rsidRPr="13DC9E4D" w:rsidR="6B192B60">
        <w:rPr>
          <w:rFonts w:ascii="Times New Roman" w:hAnsi="Times New Roman" w:eastAsia="Times New Roman" w:cs="Times New Roman"/>
          <w:b w:val="0"/>
          <w:bCs w:val="0"/>
          <w:noProof w:val="0"/>
          <w:sz w:val="32"/>
          <w:szCs w:val="32"/>
          <w:lang w:val="en"/>
        </w:rPr>
        <w:t>Data Product Code</w:t>
      </w:r>
      <w:bookmarkEnd w:id="1672993931"/>
    </w:p>
    <w:p w:rsidR="6B192B60" w:rsidP="4E507B59" w:rsidRDefault="6B192B60" w14:paraId="10C57581" w14:textId="0C0BC16B">
      <w:pPr>
        <w:pStyle w:val="ListParagraph"/>
        <w:numPr>
          <w:ilvl w:val="0"/>
          <w:numId w:val="105"/>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Review the code’s functionality used to perform the analysis and develop your application.</w:t>
      </w:r>
    </w:p>
    <w:p w:rsidR="6B192B60" w:rsidP="4E507B59" w:rsidRDefault="6B192B60" w14:paraId="1CE7244E" w14:textId="32C28773">
      <w:pPr>
        <w:pStyle w:val="ListParagraph"/>
        <w:numPr>
          <w:ilvl w:val="1"/>
          <w:numId w:val="105"/>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Processing raw data (if not applicable, explain why).</w:t>
      </w:r>
    </w:p>
    <w:p w:rsidR="6B192B60" w:rsidP="4E507B59" w:rsidRDefault="6B192B60" w14:paraId="31E382AB" w14:textId="3B50755E">
      <w:pPr>
        <w:pStyle w:val="ListParagraph"/>
        <w:numPr>
          <w:ilvl w:val="1"/>
          <w:numId w:val="105"/>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Descriptive methods(s) and visualizations.</w:t>
      </w:r>
    </w:p>
    <w:p w:rsidR="6B192B60" w:rsidP="4E507B59" w:rsidRDefault="6B192B60" w14:paraId="1B43EBF9" w14:textId="13BA0230">
      <w:pPr>
        <w:pStyle w:val="ListParagraph"/>
        <w:numPr>
          <w:ilvl w:val="1"/>
          <w:numId w:val="105"/>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Non-descriptive method(s)</w:t>
      </w:r>
    </w:p>
    <w:p w:rsidR="6B192B60" w:rsidP="4E507B59" w:rsidRDefault="6B192B60" w14:paraId="643F2DD6" w14:textId="533FBC09">
      <w:pPr>
        <w:pStyle w:val="ListParagraph"/>
        <w:numPr>
          <w:ilvl w:val="0"/>
          <w:numId w:val="105"/>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For the non-descriptive portion, describe:</w:t>
      </w:r>
    </w:p>
    <w:p w:rsidR="6B192B60" w:rsidP="4E507B59" w:rsidRDefault="6B192B60" w14:paraId="13A337DE" w14:textId="2B2F1357">
      <w:pPr>
        <w:pStyle w:val="ListParagraph"/>
        <w:numPr>
          <w:ilvl w:val="1"/>
          <w:numId w:val="105"/>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What analytic methods were applied?</w:t>
      </w:r>
    </w:p>
    <w:p w:rsidR="6B192B60" w:rsidP="4E507B59" w:rsidRDefault="6B192B60" w14:paraId="184B64BC" w14:textId="4134BA4E">
      <w:pPr>
        <w:pStyle w:val="ListParagraph"/>
        <w:numPr>
          <w:ilvl w:val="1"/>
          <w:numId w:val="105"/>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Why these methods are appropriate for the project</w:t>
      </w:r>
    </w:p>
    <w:p w:rsidR="6B192B60" w:rsidP="4E507B59" w:rsidRDefault="6B192B60" w14:paraId="422F632C" w14:textId="7DC00104">
      <w:pPr>
        <w:pStyle w:val="ListParagraph"/>
        <w:numPr>
          <w:ilvl w:val="1"/>
          <w:numId w:val="105"/>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How they were trained and tested.</w:t>
      </w:r>
    </w:p>
    <w:p w:rsidR="6B192B60" w:rsidP="4E507B59" w:rsidRDefault="6B192B60" w14:paraId="6F8A962D" w14:textId="474A41F3">
      <w:pPr>
        <w:pStyle w:val="ListParagraph"/>
        <w:numPr>
          <w:ilvl w:val="0"/>
          <w:numId w:val="105"/>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Where applicable, discuss how the data analysis supported the choosing and improving of your descriptive and non-descriptive methods.</w:t>
      </w:r>
    </w:p>
    <w:p w:rsidR="6B192B60" w:rsidP="4E507B59" w:rsidRDefault="6B192B60" w14:paraId="0FAFEB58" w14:textId="63277449">
      <w:pPr>
        <w:pStyle w:val="ListParagraph"/>
        <w:numPr>
          <w:ilvl w:val="0"/>
          <w:numId w:val="105"/>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Through direct submission or shared links, evaluators should be given access to all sources necessary for developing your project.</w:t>
      </w:r>
    </w:p>
    <w:p w:rsidR="6B192B60" w:rsidP="4E507B59" w:rsidRDefault="6B192B60" w14:paraId="0C03D988" w14:textId="16C4A10E">
      <w:pPr>
        <w:pStyle w:val="Heading2"/>
        <w:rPr>
          <w:rFonts w:ascii="Times New Roman" w:hAnsi="Times New Roman" w:eastAsia="Times New Roman" w:cs="Times New Roman"/>
          <w:b w:val="0"/>
          <w:bCs w:val="0"/>
          <w:noProof w:val="0"/>
          <w:sz w:val="32"/>
          <w:szCs w:val="32"/>
          <w:lang w:val="en"/>
        </w:rPr>
      </w:pPr>
      <w:bookmarkStart w:name="_Toc1315546441" w:id="593936414"/>
      <w:r w:rsidRPr="13DC9E4D" w:rsidR="6B192B60">
        <w:rPr>
          <w:rFonts w:ascii="Times New Roman" w:hAnsi="Times New Roman" w:eastAsia="Times New Roman" w:cs="Times New Roman"/>
          <w:b w:val="0"/>
          <w:bCs w:val="0"/>
          <w:noProof w:val="0"/>
          <w:sz w:val="32"/>
          <w:szCs w:val="32"/>
          <w:lang w:val="en"/>
        </w:rPr>
        <w:t>Objective (or Hypothesis) Verification</w:t>
      </w:r>
      <w:bookmarkEnd w:id="593936414"/>
    </w:p>
    <w:p w:rsidR="6B192B60" w:rsidP="4E507B59" w:rsidRDefault="6B192B60" w14:paraId="4204212B" w14:textId="584ED525">
      <w:pPr>
        <w:pStyle w:val="ListParagraph"/>
        <w:numPr>
          <w:ilvl w:val="0"/>
          <w:numId w:val="106"/>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Describe the project’s objective (or hypothesis).</w:t>
      </w:r>
    </w:p>
    <w:p w:rsidR="6B192B60" w:rsidP="4E507B59" w:rsidRDefault="6B192B60" w14:paraId="2798E6A7" w14:textId="59429C99">
      <w:pPr>
        <w:pStyle w:val="ListParagraph"/>
        <w:numPr>
          <w:ilvl w:val="0"/>
          <w:numId w:val="106"/>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 xml:space="preserve">Discuss if and why the objective (or hypothesis) was met (or not met). </w:t>
      </w:r>
    </w:p>
    <w:p w:rsidR="6B192B60" w:rsidP="4E507B59" w:rsidRDefault="6B192B60" w14:paraId="23199D19" w14:textId="7E51E992">
      <w:pPr>
        <w:pStyle w:val="Heading2"/>
        <w:rPr>
          <w:rFonts w:ascii="Times New Roman" w:hAnsi="Times New Roman" w:eastAsia="Times New Roman" w:cs="Times New Roman"/>
          <w:b w:val="0"/>
          <w:bCs w:val="0"/>
          <w:noProof w:val="0"/>
          <w:sz w:val="32"/>
          <w:szCs w:val="32"/>
          <w:lang w:val="en"/>
        </w:rPr>
      </w:pPr>
      <w:bookmarkStart w:name="_Toc656892821" w:id="1555897010"/>
      <w:r w:rsidRPr="13DC9E4D" w:rsidR="6B192B60">
        <w:rPr>
          <w:rFonts w:ascii="Times New Roman" w:hAnsi="Times New Roman" w:eastAsia="Times New Roman" w:cs="Times New Roman"/>
          <w:b w:val="0"/>
          <w:bCs w:val="0"/>
          <w:noProof w:val="0"/>
          <w:sz w:val="32"/>
          <w:szCs w:val="32"/>
          <w:lang w:val="en"/>
        </w:rPr>
        <w:t>Effective Visualization and Reporting</w:t>
      </w:r>
      <w:bookmarkEnd w:id="1555897010"/>
    </w:p>
    <w:p w:rsidR="6B192B60" w:rsidP="4E507B59" w:rsidRDefault="6B192B60" w14:paraId="21E9D670" w14:textId="6E898139">
      <w:pPr>
        <w:pStyle w:val="ListParagraph"/>
        <w:numPr>
          <w:ilvl w:val="0"/>
          <w:numId w:val="107"/>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Describe how the descriptive method(s) and visualizations supported your non-descriptive method(s) development process. Items discussed should include:</w:t>
      </w:r>
    </w:p>
    <w:p w:rsidR="6B192B60" w:rsidP="4E507B59" w:rsidRDefault="6B192B60" w14:paraId="4D145C51" w14:textId="1CE0145D">
      <w:pPr>
        <w:pStyle w:val="ListParagraph"/>
        <w:numPr>
          <w:ilvl w:val="1"/>
          <w:numId w:val="107"/>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Data exploration.</w:t>
      </w:r>
    </w:p>
    <w:p w:rsidR="6B192B60" w:rsidP="4E507B59" w:rsidRDefault="6B192B60" w14:paraId="69008854" w14:textId="080A136C">
      <w:pPr>
        <w:pStyle w:val="ListParagraph"/>
        <w:numPr>
          <w:ilvl w:val="1"/>
          <w:numId w:val="107"/>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Data analysis.</w:t>
      </w:r>
    </w:p>
    <w:p w:rsidR="6B192B60" w:rsidP="4E507B59" w:rsidRDefault="6B192B60" w14:paraId="23A48983" w14:textId="5C88ED82">
      <w:pPr>
        <w:pStyle w:val="ListParagraph"/>
        <w:numPr>
          <w:ilvl w:val="1"/>
          <w:numId w:val="107"/>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Data summary.</w:t>
      </w:r>
    </w:p>
    <w:p w:rsidR="6B192B60" w:rsidP="4E507B59" w:rsidRDefault="6B192B60" w14:paraId="06BCC43E" w14:textId="48A3DFBB">
      <w:pPr>
        <w:pStyle w:val="ListParagraph"/>
        <w:numPr>
          <w:ilvl w:val="1"/>
          <w:numId w:val="107"/>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 xml:space="preserve">Analysis application of three visualizations (include examples of all three). </w:t>
      </w:r>
    </w:p>
    <w:p w:rsidR="6B192B60" w:rsidP="4E507B59" w:rsidRDefault="6B192B60" w14:paraId="4BE61B94" w14:textId="67CAC340">
      <w:pPr>
        <w:pStyle w:val="Heading2"/>
        <w:rPr>
          <w:rFonts w:ascii="Times New Roman" w:hAnsi="Times New Roman" w:eastAsia="Times New Roman" w:cs="Times New Roman"/>
          <w:b w:val="0"/>
          <w:bCs w:val="0"/>
          <w:noProof w:val="0"/>
          <w:sz w:val="32"/>
          <w:szCs w:val="32"/>
          <w:lang w:val="en"/>
        </w:rPr>
      </w:pPr>
      <w:bookmarkStart w:name="_Toc1956352798" w:id="56691543"/>
      <w:r w:rsidRPr="13DC9E4D" w:rsidR="6B192B60">
        <w:rPr>
          <w:rFonts w:ascii="Times New Roman" w:hAnsi="Times New Roman" w:eastAsia="Times New Roman" w:cs="Times New Roman"/>
          <w:b w:val="0"/>
          <w:bCs w:val="0"/>
          <w:noProof w:val="0"/>
          <w:sz w:val="32"/>
          <w:szCs w:val="32"/>
          <w:lang w:val="en"/>
        </w:rPr>
        <w:t xml:space="preserve">Accuracy Analysis </w:t>
      </w:r>
      <w:bookmarkEnd w:id="56691543"/>
    </w:p>
    <w:p w:rsidR="6B192B60" w:rsidP="4E507B59" w:rsidRDefault="6B192B60" w14:paraId="70B6AE76" w14:textId="3C1ABC89">
      <w:pPr>
        <w:pStyle w:val="ListParagraph"/>
        <w:numPr>
          <w:ilvl w:val="0"/>
          <w:numId w:val="108"/>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Describe the metric used to assess your model.</w:t>
      </w:r>
    </w:p>
    <w:p w:rsidR="6B192B60" w:rsidP="4E507B59" w:rsidRDefault="6B192B60" w14:paraId="18237434" w14:textId="66AFB79F">
      <w:pPr>
        <w:pStyle w:val="ListParagraph"/>
        <w:numPr>
          <w:ilvl w:val="1"/>
          <w:numId w:val="108"/>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If not applicable, describe how future project developments could measure accuracy.</w:t>
      </w:r>
    </w:p>
    <w:p w:rsidR="6B192B60" w:rsidP="4E507B59" w:rsidRDefault="6B192B60" w14:paraId="54E9BD5E" w14:textId="7111BB27">
      <w:pPr>
        <w:pStyle w:val="ListParagraph"/>
        <w:numPr>
          <w:ilvl w:val="0"/>
          <w:numId w:val="108"/>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 xml:space="preserve">Provide a description assessing the accuracy of your non-descriptive method. </w:t>
      </w:r>
    </w:p>
    <w:p w:rsidR="6B192B60" w:rsidP="4E507B59" w:rsidRDefault="6B192B60" w14:paraId="70E28332" w14:textId="4A9E6541">
      <w:pPr>
        <w:pStyle w:val="ListParagraph"/>
        <w:numPr>
          <w:ilvl w:val="0"/>
          <w:numId w:val="108"/>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 xml:space="preserve">Include an example demonstrating the non-descriptive method and discuss the accuracy. </w:t>
      </w:r>
    </w:p>
    <w:p w:rsidR="6B192B60" w:rsidP="4E507B59" w:rsidRDefault="6B192B60" w14:paraId="08ED75ED" w14:textId="2205B3C4">
      <w:pPr>
        <w:pStyle w:val="Heading2"/>
        <w:rPr>
          <w:rFonts w:ascii="Times New Roman" w:hAnsi="Times New Roman" w:eastAsia="Times New Roman" w:cs="Times New Roman"/>
          <w:b w:val="0"/>
          <w:bCs w:val="0"/>
          <w:noProof w:val="0"/>
          <w:sz w:val="32"/>
          <w:szCs w:val="32"/>
          <w:lang w:val="en"/>
        </w:rPr>
      </w:pPr>
      <w:bookmarkStart w:name="_Toc871280264" w:id="1201583854"/>
      <w:r w:rsidRPr="13DC9E4D" w:rsidR="6B192B60">
        <w:rPr>
          <w:rFonts w:ascii="Times New Roman" w:hAnsi="Times New Roman" w:eastAsia="Times New Roman" w:cs="Times New Roman"/>
          <w:b w:val="0"/>
          <w:bCs w:val="0"/>
          <w:noProof w:val="0"/>
          <w:sz w:val="32"/>
          <w:szCs w:val="32"/>
          <w:lang w:val="en"/>
        </w:rPr>
        <w:t xml:space="preserve">Application Testing </w:t>
      </w:r>
      <w:bookmarkEnd w:id="1201583854"/>
    </w:p>
    <w:p w:rsidR="6B192B60" w:rsidP="4E507B59" w:rsidRDefault="6B192B60" w14:paraId="38BDAF80" w14:textId="6FA6F6F9">
      <w:pPr>
        <w:pStyle w:val="ListParagraph"/>
        <w:numPr>
          <w:ilvl w:val="0"/>
          <w:numId w:val="109"/>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 xml:space="preserve">Describe how the application was tested. </w:t>
      </w:r>
    </w:p>
    <w:p w:rsidR="6B192B60" w:rsidP="4E507B59" w:rsidRDefault="6B192B60" w14:paraId="193950C2" w14:textId="2D0AD1C4">
      <w:pPr>
        <w:pStyle w:val="ListParagraph"/>
        <w:numPr>
          <w:ilvl w:val="0"/>
          <w:numId w:val="109"/>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 xml:space="preserve">Explain how the testing results were used to improve the application. If no modification was necessary, explain why. </w:t>
      </w:r>
    </w:p>
    <w:p w:rsidR="6B192B60" w:rsidP="4E507B59" w:rsidRDefault="6B192B60" w14:paraId="39BADC97" w14:textId="1762A3FB">
      <w:pPr>
        <w:pStyle w:val="Heading2"/>
        <w:rPr>
          <w:rFonts w:ascii="Times New Roman" w:hAnsi="Times New Roman" w:eastAsia="Times New Roman" w:cs="Times New Roman"/>
          <w:b w:val="0"/>
          <w:bCs w:val="0"/>
          <w:noProof w:val="0"/>
          <w:sz w:val="32"/>
          <w:szCs w:val="32"/>
          <w:lang w:val="en"/>
        </w:rPr>
      </w:pPr>
      <w:bookmarkStart w:name="_Toc1639588139" w:id="803945236"/>
      <w:r w:rsidRPr="13DC9E4D" w:rsidR="6B192B60">
        <w:rPr>
          <w:rFonts w:ascii="Times New Roman" w:hAnsi="Times New Roman" w:eastAsia="Times New Roman" w:cs="Times New Roman"/>
          <w:b w:val="0"/>
          <w:bCs w:val="0"/>
          <w:noProof w:val="0"/>
          <w:sz w:val="32"/>
          <w:szCs w:val="32"/>
          <w:lang w:val="en"/>
        </w:rPr>
        <w:t>Application Files</w:t>
      </w:r>
      <w:bookmarkEnd w:id="803945236"/>
    </w:p>
    <w:p w:rsidR="6B192B60" w:rsidP="4E507B59" w:rsidRDefault="6B192B60" w14:paraId="4D44945B" w14:textId="65641876">
      <w:pPr>
        <w:pStyle w:val="ListParagraph"/>
        <w:numPr>
          <w:ilvl w:val="0"/>
          <w:numId w:val="110"/>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 xml:space="preserve">Provide a hierarchical list of files and libraries required to execute (or access) your application through a Windows 10 machine. </w:t>
      </w:r>
    </w:p>
    <w:p w:rsidR="6B192B60" w:rsidP="4E507B59" w:rsidRDefault="6B192B60" w14:paraId="5C00F8DD" w14:textId="36076E86">
      <w:pPr>
        <w:pStyle w:val="ListParagraph"/>
        <w:numPr>
          <w:ilvl w:val="0"/>
          <w:numId w:val="110"/>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Describe how the files are organized in the submission.</w:t>
      </w:r>
    </w:p>
    <w:p w:rsidR="6B192B60" w:rsidP="4E507B59" w:rsidRDefault="6B192B60" w14:paraId="6008E65D" w14:textId="4DB133E0">
      <w:pPr>
        <w:pStyle w:val="Heading2"/>
        <w:rPr>
          <w:rFonts w:ascii="Times New Roman" w:hAnsi="Times New Roman" w:eastAsia="Times New Roman" w:cs="Times New Roman"/>
          <w:b w:val="0"/>
          <w:bCs w:val="0"/>
          <w:noProof w:val="0"/>
          <w:sz w:val="32"/>
          <w:szCs w:val="32"/>
          <w:lang w:val="en"/>
        </w:rPr>
      </w:pPr>
      <w:bookmarkStart w:name="_Toc1125023771" w:id="1385432445"/>
      <w:r w:rsidRPr="13DC9E4D" w:rsidR="6B192B60">
        <w:rPr>
          <w:rFonts w:ascii="Times New Roman" w:hAnsi="Times New Roman" w:eastAsia="Times New Roman" w:cs="Times New Roman"/>
          <w:b w:val="0"/>
          <w:bCs w:val="0"/>
          <w:noProof w:val="0"/>
          <w:sz w:val="32"/>
          <w:szCs w:val="32"/>
          <w:lang w:val="en"/>
        </w:rPr>
        <w:t>User Guide</w:t>
      </w:r>
      <w:bookmarkEnd w:id="1385432445"/>
    </w:p>
    <w:p w:rsidR="6B192B60" w:rsidP="4E507B59" w:rsidRDefault="6B192B60" w14:paraId="1F4F9497" w14:textId="642C1A78">
      <w:pPr>
        <w:pStyle w:val="ListParagraph"/>
        <w:numPr>
          <w:ilvl w:val="0"/>
          <w:numId w:val="111"/>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 xml:space="preserve">Include an enumerated (steps 1, 2, 3, etc.) guide to execute and use your application. </w:t>
      </w:r>
    </w:p>
    <w:p w:rsidR="6B192B60" w:rsidP="4E507B59" w:rsidRDefault="6B192B60" w14:paraId="1FB81A37" w14:textId="2AA8CBE2">
      <w:pPr>
        <w:pStyle w:val="ListParagraph"/>
        <w:numPr>
          <w:ilvl w:val="1"/>
          <w:numId w:val="111"/>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 xml:space="preserve">Include instructions for downloading and installing any necessary software or libraries. </w:t>
      </w:r>
    </w:p>
    <w:p w:rsidR="6B192B60" w:rsidP="4E507B59" w:rsidRDefault="6B192B60" w14:paraId="266B6D56" w14:textId="7A4B5992">
      <w:pPr>
        <w:pStyle w:val="ListParagraph"/>
        <w:numPr>
          <w:ilvl w:val="1"/>
          <w:numId w:val="111"/>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Your application will be considered “user-friendly” if the evaluator successfully executes and uses your application on a Windows 10 machine following your instructions.</w:t>
      </w:r>
    </w:p>
    <w:p w:rsidR="6B192B60" w:rsidP="4E507B59" w:rsidRDefault="6B192B60" w14:paraId="710A4D35" w14:textId="2E290711">
      <w:pPr>
        <w:pStyle w:val="Heading2"/>
        <w:rPr>
          <w:rFonts w:ascii="Times New Roman" w:hAnsi="Times New Roman" w:eastAsia="Times New Roman" w:cs="Times New Roman"/>
          <w:b w:val="0"/>
          <w:bCs w:val="0"/>
          <w:noProof w:val="0"/>
          <w:sz w:val="32"/>
          <w:szCs w:val="32"/>
          <w:lang w:val="en"/>
        </w:rPr>
      </w:pPr>
      <w:bookmarkStart w:name="_Toc1702287338" w:id="2004582017"/>
      <w:r w:rsidRPr="13DC9E4D" w:rsidR="6B192B60">
        <w:rPr>
          <w:rFonts w:ascii="Times New Roman" w:hAnsi="Times New Roman" w:eastAsia="Times New Roman" w:cs="Times New Roman"/>
          <w:b w:val="0"/>
          <w:bCs w:val="0"/>
          <w:noProof w:val="0"/>
          <w:sz w:val="32"/>
          <w:szCs w:val="32"/>
          <w:lang w:val="en"/>
        </w:rPr>
        <w:t>Summation of Learning Experience</w:t>
      </w:r>
      <w:bookmarkEnd w:id="2004582017"/>
    </w:p>
    <w:p w:rsidR="6B192B60" w:rsidP="4E507B59" w:rsidRDefault="6B192B60" w14:paraId="459106D1" w14:textId="417561D1">
      <w:pPr>
        <w:pStyle w:val="ListParagraph"/>
        <w:numPr>
          <w:ilvl w:val="0"/>
          <w:numId w:val="112"/>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 xml:space="preserve">Describe how your previous experience (academic or professional) readied you for this project. </w:t>
      </w:r>
    </w:p>
    <w:p w:rsidR="6B192B60" w:rsidP="4E507B59" w:rsidRDefault="6B192B60" w14:paraId="586123A5" w14:textId="1DEF2B56">
      <w:pPr>
        <w:pStyle w:val="ListParagraph"/>
        <w:numPr>
          <w:ilvl w:val="0"/>
          <w:numId w:val="112"/>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 xml:space="preserve">Describe any additional learning or resources needed to complete this project. </w:t>
      </w:r>
    </w:p>
    <w:p w:rsidR="6B192B60" w:rsidP="4E507B59" w:rsidRDefault="6B192B60" w14:paraId="60B44150" w14:textId="0F0585BF">
      <w:pPr>
        <w:pStyle w:val="ListParagraph"/>
        <w:numPr>
          <w:ilvl w:val="0"/>
          <w:numId w:val="112"/>
        </w:numPr>
        <w:rPr>
          <w:rFonts w:ascii="Times New Roman" w:hAnsi="Times New Roman" w:eastAsia="Times New Roman" w:cs="Times New Roman"/>
          <w:noProof w:val="0"/>
          <w:sz w:val="22"/>
          <w:szCs w:val="22"/>
          <w:lang w:val="en"/>
        </w:rPr>
      </w:pPr>
      <w:r w:rsidRPr="4E507B59" w:rsidR="6B192B60">
        <w:rPr>
          <w:rFonts w:ascii="Times New Roman" w:hAnsi="Times New Roman" w:eastAsia="Times New Roman" w:cs="Times New Roman"/>
          <w:noProof w:val="0"/>
          <w:sz w:val="22"/>
          <w:szCs w:val="22"/>
          <w:lang w:val="en"/>
        </w:rPr>
        <w:t>Describe how this experience contributed to your concept of lifelong learning.</w:t>
      </w:r>
    </w:p>
    <w:p w:rsidR="4E507B59" w:rsidP="4E507B59" w:rsidRDefault="4E507B59" w14:paraId="35E23655" w14:textId="017DEA9D">
      <w:pPr>
        <w:pStyle w:val="Normal"/>
        <w:rPr>
          <w:rFonts w:ascii="Times New Roman" w:hAnsi="Times New Roman" w:eastAsia="Times New Roman" w:cs="Times New Roman"/>
        </w:rPr>
      </w:pPr>
    </w:p>
    <w:sectPr w:rsidR="006127D9">
      <w:pgSz w:w="12240" w:h="15840" w:orient="portrait"/>
      <w:pgMar w:top="1440" w:right="1440" w:bottom="1440" w:left="1440" w:header="720" w:footer="720" w:gutter="0"/>
      <w:cols w:space="720"/>
      <w:docGrid w:linePitch="360"/>
      <w:headerReference w:type="default" r:id="R19cd9552983c4341"/>
      <w:footerReference w:type="default" r:id="R31aa9e2222e0413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120"/>
      <w:gridCol w:w="3120"/>
      <w:gridCol w:w="3120"/>
    </w:tblGrid>
    <w:tr w:rsidR="4E507B59" w:rsidTr="4E507B59" w14:paraId="26242255">
      <w:tc>
        <w:tcPr>
          <w:tcW w:w="3120" w:type="dxa"/>
          <w:tcMar/>
        </w:tcPr>
        <w:p w:rsidR="4E507B59" w:rsidP="4E507B59" w:rsidRDefault="4E507B59" w14:paraId="28E861C6" w14:textId="16E9F231">
          <w:pPr>
            <w:pStyle w:val="Header"/>
            <w:bidi w:val="0"/>
            <w:ind w:left="-115"/>
            <w:jc w:val="left"/>
          </w:pPr>
        </w:p>
      </w:tc>
      <w:tc>
        <w:tcPr>
          <w:tcW w:w="3120" w:type="dxa"/>
          <w:tcMar/>
        </w:tcPr>
        <w:p w:rsidR="4E507B59" w:rsidP="4E507B59" w:rsidRDefault="4E507B59" w14:paraId="6B5420AC" w14:textId="65EE52BB">
          <w:pPr>
            <w:pStyle w:val="Header"/>
            <w:bidi w:val="0"/>
            <w:jc w:val="center"/>
          </w:pPr>
        </w:p>
        <w:p w:rsidR="4E507B59" w:rsidP="4E507B59" w:rsidRDefault="4E507B59" w14:paraId="2AEB2C83" w14:textId="1F68BCE4">
          <w:pPr>
            <w:pStyle w:val="Header"/>
            <w:bidi w:val="0"/>
            <w:jc w:val="center"/>
          </w:pPr>
          <w:r>
            <w:fldChar w:fldCharType="begin"/>
          </w:r>
          <w:r>
            <w:instrText xml:space="preserve">PAGE</w:instrText>
          </w:r>
          <w:r>
            <w:fldChar w:fldCharType="separate"/>
          </w:r>
          <w:r>
            <w:fldChar w:fldCharType="end"/>
          </w:r>
        </w:p>
      </w:tc>
      <w:tc>
        <w:tcPr>
          <w:tcW w:w="3120" w:type="dxa"/>
          <w:tcMar/>
        </w:tcPr>
        <w:p w:rsidR="4E507B59" w:rsidP="4E507B59" w:rsidRDefault="4E507B59" w14:paraId="3222EB6F" w14:textId="4A54F513">
          <w:pPr>
            <w:pStyle w:val="Header"/>
            <w:bidi w:val="0"/>
            <w:ind w:right="-115"/>
            <w:jc w:val="right"/>
          </w:pPr>
        </w:p>
      </w:tc>
    </w:tr>
  </w:tbl>
  <w:p w:rsidR="4E507B59" w:rsidP="4E507B59" w:rsidRDefault="4E507B59" w14:paraId="33E6EDEC" w14:textId="30D9E11F">
    <w:pPr>
      <w:pStyle w:val="Footer"/>
      <w:bidi w:val="0"/>
    </w:pPr>
  </w:p>
</w:ftr>
</file>

<file path=word/header.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120"/>
      <w:gridCol w:w="3120"/>
      <w:gridCol w:w="3120"/>
    </w:tblGrid>
    <w:tr w:rsidR="4E507B59" w:rsidTr="4E507B59" w14:paraId="65780BC6">
      <w:tc>
        <w:tcPr>
          <w:tcW w:w="3120" w:type="dxa"/>
          <w:tcMar/>
        </w:tcPr>
        <w:p w:rsidR="4E507B59" w:rsidP="4E507B59" w:rsidRDefault="4E507B59" w14:paraId="6438109B" w14:textId="63689CC4">
          <w:pPr>
            <w:pStyle w:val="Header"/>
            <w:bidi w:val="0"/>
            <w:ind w:left="-115"/>
            <w:jc w:val="left"/>
          </w:pPr>
        </w:p>
      </w:tc>
      <w:tc>
        <w:tcPr>
          <w:tcW w:w="3120" w:type="dxa"/>
          <w:tcMar/>
        </w:tcPr>
        <w:p w:rsidR="4E507B59" w:rsidP="4E507B59" w:rsidRDefault="4E507B59" w14:paraId="3E14AEF7" w14:textId="39E1A942">
          <w:pPr>
            <w:pStyle w:val="Header"/>
            <w:bidi w:val="0"/>
            <w:jc w:val="center"/>
          </w:pPr>
        </w:p>
      </w:tc>
      <w:tc>
        <w:tcPr>
          <w:tcW w:w="3120" w:type="dxa"/>
          <w:tcMar/>
        </w:tcPr>
        <w:p w:rsidR="4E507B59" w:rsidP="4E507B59" w:rsidRDefault="4E507B59" w14:paraId="0F524F50" w14:textId="482E52AD">
          <w:pPr>
            <w:pStyle w:val="Header"/>
            <w:bidi w:val="0"/>
            <w:ind w:right="-115"/>
            <w:jc w:val="right"/>
          </w:pPr>
        </w:p>
      </w:tc>
    </w:tr>
  </w:tbl>
  <w:p w:rsidR="4E507B59" w:rsidP="4E507B59" w:rsidRDefault="4E507B59" w14:paraId="2389AE12" w14:textId="61B94743">
    <w:pPr>
      <w:pStyle w:val="Header"/>
      <w:bidi w:val="0"/>
    </w:pPr>
  </w:p>
</w:hdr>
</file>

<file path=word/intelligence2.xml><?xml version="1.0" encoding="utf-8"?>
<int2:intelligence xmlns:int2="http://schemas.microsoft.com/office/intelligence/2020/intelligence">
  <int2:observations>
    <int2:bookmark int2:bookmarkName="_Int_dFiFnpFa" int2:invalidationBookmarkName="" int2:hashCode="qd1BnUaRjTnPkL" int2:id="HeEIZhn6">
      <int2:state int2:type="AugLoop_Acronyms_AcronymsCritiqu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113">
    <w:nsid w:val="3868dc3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2">
    <w:nsid w:val="28e720e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1">
    <w:nsid w:val="5436ae8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0">
    <w:nsid w:val="3ddfcce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9">
    <w:nsid w:val="513918f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8">
    <w:nsid w:val="422277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7">
    <w:nsid w:val="3a40e07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6">
    <w:nsid w:val="4bf0228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5">
    <w:nsid w:val="620083d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4">
    <w:nsid w:val="2c65e9f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3">
    <w:nsid w:val="7cb9193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2">
    <w:nsid w:val="b7034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1">
    <w:nsid w:val="43043e2b"/>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0">
    <w:nsid w:val="40531d23"/>
    <w:multiLevelType xmlns:w="http://schemas.openxmlformats.org/wordprocessingml/2006/main" w:val="hybridMultilevel"/>
    <w:lvl xmlns:w="http://schemas.openxmlformats.org/wordprocessingml/2006/main" w:ilvl="0">
      <w:start w:val="1"/>
      <w:numFmt w:val="bullet"/>
      <w:lvlText w:val=""/>
      <w:lvlJc w:val="left"/>
      <w:pPr>
        <w:ind w:left="1080" w:hanging="360"/>
      </w:pPr>
      <w:rPr>
        <w:rFonts w:hint="default" w:ascii="Symbol" w:hAnsi="Symbol"/>
      </w:rPr>
    </w:lvl>
    <w:lvl xmlns:w="http://schemas.openxmlformats.org/wordprocessingml/2006/main" w:ilvl="1">
      <w:start w:val="1"/>
      <w:numFmt w:val="bullet"/>
      <w:lvlText w:val=""/>
      <w:lvlJc w:val="left"/>
      <w:pPr>
        <w:ind w:left="1800" w:hanging="360"/>
      </w:pPr>
      <w:rPr>
        <w:rFonts w:hint="default" w:ascii="Symbol" w:hAnsi="Symbol"/>
      </w:rPr>
    </w:lvl>
    <w:lvl xmlns:w="http://schemas.openxmlformats.org/wordprocessingml/2006/main" w:ilvl="2">
      <w:start w:val="1"/>
      <w:numFmt w:val="bullet"/>
      <w:lvlText w:val=""/>
      <w:lvlJc w:val="left"/>
      <w:pPr>
        <w:ind w:left="2520" w:hanging="360"/>
      </w:pPr>
      <w:rPr>
        <w:rFonts w:hint="default" w:ascii="Wingdings" w:hAnsi="Wingdings"/>
      </w:rPr>
    </w:lvl>
    <w:lvl xmlns:w="http://schemas.openxmlformats.org/wordprocessingml/2006/main" w:ilvl="3">
      <w:start w:val="1"/>
      <w:numFmt w:val="bullet"/>
      <w:lvlText w:val=""/>
      <w:lvlJc w:val="left"/>
      <w:pPr>
        <w:ind w:left="3240" w:hanging="360"/>
      </w:pPr>
      <w:rPr>
        <w:rFonts w:hint="default" w:ascii="Symbol" w:hAnsi="Symbol"/>
      </w:rPr>
    </w:lvl>
    <w:lvl xmlns:w="http://schemas.openxmlformats.org/wordprocessingml/2006/main" w:ilvl="4">
      <w:start w:val="1"/>
      <w:numFmt w:val="bullet"/>
      <w:lvlText w:val="o"/>
      <w:lvlJc w:val="left"/>
      <w:pPr>
        <w:ind w:left="3960" w:hanging="360"/>
      </w:pPr>
      <w:rPr>
        <w:rFonts w:hint="default" w:ascii="Courier New" w:hAnsi="Courier New"/>
      </w:rPr>
    </w:lvl>
    <w:lvl xmlns:w="http://schemas.openxmlformats.org/wordprocessingml/2006/main" w:ilvl="5">
      <w:start w:val="1"/>
      <w:numFmt w:val="bullet"/>
      <w:lvlText w:val=""/>
      <w:lvlJc w:val="left"/>
      <w:pPr>
        <w:ind w:left="4680" w:hanging="360"/>
      </w:pPr>
      <w:rPr>
        <w:rFonts w:hint="default" w:ascii="Wingdings" w:hAnsi="Wingdings"/>
      </w:rPr>
    </w:lvl>
    <w:lvl xmlns:w="http://schemas.openxmlformats.org/wordprocessingml/2006/main" w:ilvl="6">
      <w:start w:val="1"/>
      <w:numFmt w:val="bullet"/>
      <w:lvlText w:val=""/>
      <w:lvlJc w:val="left"/>
      <w:pPr>
        <w:ind w:left="5400" w:hanging="360"/>
      </w:pPr>
      <w:rPr>
        <w:rFonts w:hint="default" w:ascii="Symbol" w:hAnsi="Symbol"/>
      </w:rPr>
    </w:lvl>
    <w:lvl xmlns:w="http://schemas.openxmlformats.org/wordprocessingml/2006/main" w:ilvl="7">
      <w:start w:val="1"/>
      <w:numFmt w:val="bullet"/>
      <w:lvlText w:val="o"/>
      <w:lvlJc w:val="left"/>
      <w:pPr>
        <w:ind w:left="6120" w:hanging="360"/>
      </w:pPr>
      <w:rPr>
        <w:rFonts w:hint="default" w:ascii="Courier New" w:hAnsi="Courier New"/>
      </w:rPr>
    </w:lvl>
    <w:lvl xmlns:w="http://schemas.openxmlformats.org/wordprocessingml/2006/main" w:ilvl="8">
      <w:start w:val="1"/>
      <w:numFmt w:val="bullet"/>
      <w:lvlText w:val=""/>
      <w:lvlJc w:val="left"/>
      <w:pPr>
        <w:ind w:left="6840" w:hanging="360"/>
      </w:pPr>
      <w:rPr>
        <w:rFonts w:hint="default" w:ascii="Wingdings" w:hAnsi="Wingdings"/>
      </w:rPr>
    </w:lvl>
  </w:abstractNum>
  <w:abstractNum xmlns:w="http://schemas.openxmlformats.org/wordprocessingml/2006/main" w:abstractNumId="99">
    <w:nsid w:val="4808bd3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8">
    <w:nsid w:val="21b3513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7">
    <w:nsid w:val="63e5bf3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6">
    <w:nsid w:val="120c058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5">
    <w:nsid w:val="6024e1a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4">
    <w:nsid w:val="5e1e2a1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3">
    <w:nsid w:val="6fe4a6e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2">
    <w:nsid w:val="717bd77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1">
    <w:nsid w:val="2ad4ff98"/>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0">
    <w:nsid w:val="3d838f1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9">
    <w:nsid w:val="4b7d91d7"/>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88">
    <w:nsid w:val="60b4b2fe"/>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decimal"/>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87">
    <w:nsid w:val="25c501e9"/>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86">
    <w:nsid w:val="166175ae"/>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85">
    <w:nsid w:val="3dc79e40"/>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decimal"/>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84">
    <w:nsid w:val="37f76274"/>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decimal"/>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83">
    <w:nsid w:val="598725cb"/>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82">
    <w:nsid w:val="57e474b7"/>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81">
    <w:nsid w:val="32dc2698"/>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decimal"/>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80">
    <w:nsid w:val="377e725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79">
    <w:nsid w:val="65af2b3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78">
    <w:nsid w:val="12afa26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77">
    <w:nsid w:val="1471ca4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decimal"/>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76">
    <w:nsid w:val="f1701f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75">
    <w:nsid w:val="2e7cb6b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74">
    <w:nsid w:val="1ddd17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73">
    <w:nsid w:val="7f4db5d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72">
    <w:nsid w:val="759c894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71">
    <w:nsid w:val="6ae33c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70">
    <w:nsid w:val="22ab715f"/>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69">
    <w:nsid w:val="43bc262b"/>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68">
    <w:nsid w:val="4488c128"/>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67">
    <w:nsid w:val="3d1fc3ca"/>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66">
    <w:nsid w:val="51c4d089"/>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65">
    <w:nsid w:val="4dd9d4dc"/>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64">
    <w:nsid w:val="110756a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63">
    <w:nsid w:val="3e41f7a0"/>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62">
    <w:nsid w:val="6ab7eb02"/>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61">
    <w:nsid w:val="43185229"/>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60">
    <w:nsid w:val="127f32ee"/>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9">
    <w:nsid w:val="1dfc4f4a"/>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decimal"/>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8">
    <w:nsid w:val="6f6546dc"/>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7">
    <w:nsid w:val="67e2e36f"/>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6">
    <w:nsid w:val="6f468748"/>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decimal"/>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5">
    <w:nsid w:val="78a220fb"/>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decimal"/>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4">
    <w:nsid w:val="3e9fe231"/>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3">
    <w:nsid w:val="6289ce48"/>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2">
    <w:nsid w:val="628846fb"/>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decimal"/>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1">
    <w:nsid w:val="1d0f00ac"/>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50">
    <w:nsid w:val="3df9bb48"/>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9">
    <w:nsid w:val="6d3ac68f"/>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8">
    <w:nsid w:val="7ef0f493"/>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decimal"/>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7">
    <w:nsid w:val="a3c2ee3"/>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decimal"/>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6">
    <w:nsid w:val="474c5cfd"/>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5">
    <w:nsid w:val="ee357db"/>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decimal"/>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4">
    <w:nsid w:val="17f406d2"/>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3">
    <w:nsid w:val="8b09187"/>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2">
    <w:nsid w:val="2d277a21"/>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1">
    <w:nsid w:val="7f42a9e9"/>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40">
    <w:nsid w:val="4476ea67"/>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9">
    <w:nsid w:val="1b5b9916"/>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8">
    <w:nsid w:val="3e292377"/>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7">
    <w:nsid w:val="75107ce5"/>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6">
    <w:nsid w:val="60b7affa"/>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5">
    <w:nsid w:val="2995a4a0"/>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4">
    <w:nsid w:val="4098c81"/>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3">
    <w:nsid w:val="2c4c47bb"/>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32">
    <w:nsid w:val="53a2c9fa"/>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046F3F45"/>
    <w:multiLevelType w:val="multilevel"/>
    <w:tmpl w:val="FAC29254"/>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 w15:restartNumberingAfterBreak="0">
    <w:nsid w:val="08AD10CF"/>
    <w:multiLevelType w:val="multilevel"/>
    <w:tmpl w:val="27A2D80E"/>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 w15:restartNumberingAfterBreak="0">
    <w:nsid w:val="08D44EE3"/>
    <w:multiLevelType w:val="multilevel"/>
    <w:tmpl w:val="30A2069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 w15:restartNumberingAfterBreak="0">
    <w:nsid w:val="0D7C0985"/>
    <w:multiLevelType w:val="multilevel"/>
    <w:tmpl w:val="E774036C"/>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 w15:restartNumberingAfterBreak="0">
    <w:nsid w:val="0DAB0A89"/>
    <w:multiLevelType w:val="multilevel"/>
    <w:tmpl w:val="B4CEFAD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5" w15:restartNumberingAfterBreak="0">
    <w:nsid w:val="1E8640F9"/>
    <w:multiLevelType w:val="multilevel"/>
    <w:tmpl w:val="AEACA57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6" w15:restartNumberingAfterBreak="0">
    <w:nsid w:val="20B61F47"/>
    <w:multiLevelType w:val="multilevel"/>
    <w:tmpl w:val="1D72FF96"/>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7" w15:restartNumberingAfterBreak="0">
    <w:nsid w:val="28E757D4"/>
    <w:multiLevelType w:val="multilevel"/>
    <w:tmpl w:val="4BB84DFA"/>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8" w15:restartNumberingAfterBreak="0">
    <w:nsid w:val="28F73C5A"/>
    <w:multiLevelType w:val="multilevel"/>
    <w:tmpl w:val="F02434D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9" w15:restartNumberingAfterBreak="0">
    <w:nsid w:val="2A6C30BE"/>
    <w:multiLevelType w:val="multilevel"/>
    <w:tmpl w:val="41C226FC"/>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0" w15:restartNumberingAfterBreak="0">
    <w:nsid w:val="2BD30381"/>
    <w:multiLevelType w:val="multilevel"/>
    <w:tmpl w:val="2598C282"/>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1" w15:restartNumberingAfterBreak="0">
    <w:nsid w:val="2E2E4A50"/>
    <w:multiLevelType w:val="multilevel"/>
    <w:tmpl w:val="2E52804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2" w15:restartNumberingAfterBreak="0">
    <w:nsid w:val="31EF5E74"/>
    <w:multiLevelType w:val="multilevel"/>
    <w:tmpl w:val="C1288D2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3" w15:restartNumberingAfterBreak="0">
    <w:nsid w:val="342B1ACF"/>
    <w:multiLevelType w:val="multilevel"/>
    <w:tmpl w:val="5B5410C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4" w15:restartNumberingAfterBreak="0">
    <w:nsid w:val="3C9731A9"/>
    <w:multiLevelType w:val="multilevel"/>
    <w:tmpl w:val="D828FA2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5" w15:restartNumberingAfterBreak="0">
    <w:nsid w:val="3CFB3417"/>
    <w:multiLevelType w:val="multilevel"/>
    <w:tmpl w:val="3E3A948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6" w15:restartNumberingAfterBreak="0">
    <w:nsid w:val="41882E74"/>
    <w:multiLevelType w:val="multilevel"/>
    <w:tmpl w:val="A10CF51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7" w15:restartNumberingAfterBreak="0">
    <w:nsid w:val="43375AC9"/>
    <w:multiLevelType w:val="multilevel"/>
    <w:tmpl w:val="407897D6"/>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8" w15:restartNumberingAfterBreak="0">
    <w:nsid w:val="4E084941"/>
    <w:multiLevelType w:val="multilevel"/>
    <w:tmpl w:val="217E45B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9" w15:restartNumberingAfterBreak="0">
    <w:nsid w:val="4EDC0417"/>
    <w:multiLevelType w:val="multilevel"/>
    <w:tmpl w:val="4CD4C18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0" w15:restartNumberingAfterBreak="0">
    <w:nsid w:val="53A8155F"/>
    <w:multiLevelType w:val="multilevel"/>
    <w:tmpl w:val="15247D1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1" w15:restartNumberingAfterBreak="0">
    <w:nsid w:val="555721A0"/>
    <w:multiLevelType w:val="multilevel"/>
    <w:tmpl w:val="53A44AA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2" w15:restartNumberingAfterBreak="0">
    <w:nsid w:val="566119B6"/>
    <w:multiLevelType w:val="multilevel"/>
    <w:tmpl w:val="FC6C7DA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3" w15:restartNumberingAfterBreak="0">
    <w:nsid w:val="5B226506"/>
    <w:multiLevelType w:val="multilevel"/>
    <w:tmpl w:val="AB406AD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4" w15:restartNumberingAfterBreak="0">
    <w:nsid w:val="62FD4AB8"/>
    <w:multiLevelType w:val="multilevel"/>
    <w:tmpl w:val="97C27ED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5" w15:restartNumberingAfterBreak="0">
    <w:nsid w:val="651D524A"/>
    <w:multiLevelType w:val="multilevel"/>
    <w:tmpl w:val="5146737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6" w15:restartNumberingAfterBreak="0">
    <w:nsid w:val="6F0E40F5"/>
    <w:multiLevelType w:val="multilevel"/>
    <w:tmpl w:val="7864102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7" w15:restartNumberingAfterBreak="0">
    <w:nsid w:val="76F577F6"/>
    <w:multiLevelType w:val="multilevel"/>
    <w:tmpl w:val="BEEAA432"/>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8" w15:restartNumberingAfterBreak="0">
    <w:nsid w:val="7758376B"/>
    <w:multiLevelType w:val="multilevel"/>
    <w:tmpl w:val="62584B4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9" w15:restartNumberingAfterBreak="0">
    <w:nsid w:val="7D6437FD"/>
    <w:multiLevelType w:val="multilevel"/>
    <w:tmpl w:val="3CC60C0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0" w15:restartNumberingAfterBreak="0">
    <w:nsid w:val="7E7229A6"/>
    <w:multiLevelType w:val="multilevel"/>
    <w:tmpl w:val="F2F89820"/>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1" w15:restartNumberingAfterBreak="0">
    <w:nsid w:val="7F041ADE"/>
    <w:multiLevelType w:val="multilevel"/>
    <w:tmpl w:val="C0FAEC2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num w:numId="114">
    <w:abstractNumId w:val="113"/>
  </w:num>
  <w:num w:numId="113">
    <w:abstractNumId w:val="112"/>
  </w:num>
  <w:num w:numId="112">
    <w:abstractNumId w:val="111"/>
  </w:num>
  <w:num w:numId="111">
    <w:abstractNumId w:val="110"/>
  </w:num>
  <w:num w:numId="110">
    <w:abstractNumId w:val="109"/>
  </w:num>
  <w:num w:numId="109">
    <w:abstractNumId w:val="108"/>
  </w:num>
  <w:num w:numId="108">
    <w:abstractNumId w:val="107"/>
  </w:num>
  <w:num w:numId="107">
    <w:abstractNumId w:val="106"/>
  </w:num>
  <w:num w:numId="106">
    <w:abstractNumId w:val="105"/>
  </w:num>
  <w:num w:numId="105">
    <w:abstractNumId w:val="104"/>
  </w:num>
  <w:num w:numId="104">
    <w:abstractNumId w:val="103"/>
  </w:num>
  <w:num w:numId="103">
    <w:abstractNumId w:val="102"/>
  </w:num>
  <w:num w:numId="102">
    <w:abstractNumId w:val="101"/>
  </w:num>
  <w:num w:numId="101">
    <w:abstractNumId w:val="100"/>
  </w:num>
  <w:num w:numId="100">
    <w:abstractNumId w:val="99"/>
  </w:num>
  <w:num w:numId="99">
    <w:abstractNumId w:val="98"/>
  </w:num>
  <w:num w:numId="98">
    <w:abstractNumId w:val="97"/>
  </w:num>
  <w:num w:numId="97">
    <w:abstractNumId w:val="96"/>
  </w:num>
  <w:num w:numId="96">
    <w:abstractNumId w:val="95"/>
  </w:num>
  <w:num w:numId="95">
    <w:abstractNumId w:val="94"/>
  </w:num>
  <w:num w:numId="94">
    <w:abstractNumId w:val="93"/>
  </w:num>
  <w:num w:numId="93">
    <w:abstractNumId w:val="92"/>
  </w:num>
  <w:num w:numId="92">
    <w:abstractNumId w:val="91"/>
  </w:num>
  <w:num w:numId="91">
    <w:abstractNumId w:val="90"/>
  </w:num>
  <w:num w:numId="90">
    <w:abstractNumId w:val="89"/>
  </w:num>
  <w:num w:numId="89">
    <w:abstractNumId w:val="88"/>
  </w:num>
  <w:num w:numId="88">
    <w:abstractNumId w:val="87"/>
  </w:num>
  <w:num w:numId="87">
    <w:abstractNumId w:val="86"/>
  </w:num>
  <w:num w:numId="86">
    <w:abstractNumId w:val="85"/>
  </w:num>
  <w:num w:numId="85">
    <w:abstractNumId w:val="84"/>
  </w:num>
  <w:num w:numId="84">
    <w:abstractNumId w:val="83"/>
  </w:num>
  <w:num w:numId="83">
    <w:abstractNumId w:val="82"/>
  </w:num>
  <w:num w:numId="82">
    <w:abstractNumId w:val="81"/>
  </w:num>
  <w:num w:numId="81">
    <w:abstractNumId w:val="80"/>
  </w:num>
  <w:num w:numId="80">
    <w:abstractNumId w:val="79"/>
  </w:num>
  <w:num w:numId="79">
    <w:abstractNumId w:val="78"/>
  </w:num>
  <w:num w:numId="78">
    <w:abstractNumId w:val="77"/>
  </w:num>
  <w:num w:numId="77">
    <w:abstractNumId w:val="76"/>
  </w:num>
  <w:num w:numId="76">
    <w:abstractNumId w:val="75"/>
  </w:num>
  <w:num w:numId="75">
    <w:abstractNumId w:val="74"/>
  </w:num>
  <w:num w:numId="74">
    <w:abstractNumId w:val="73"/>
  </w:num>
  <w:num w:numId="73">
    <w:abstractNumId w:val="72"/>
  </w:num>
  <w:num w:numId="72">
    <w:abstractNumId w:val="71"/>
  </w:num>
  <w:num w:numId="71">
    <w:abstractNumId w:val="70"/>
  </w:num>
  <w:num w:numId="70">
    <w:abstractNumId w:val="69"/>
  </w:num>
  <w:num w:numId="69">
    <w:abstractNumId w:val="68"/>
  </w:num>
  <w:num w:numId="68">
    <w:abstractNumId w:val="67"/>
  </w:num>
  <w:num w:numId="67">
    <w:abstractNumId w:val="66"/>
  </w:num>
  <w:num w:numId="66">
    <w:abstractNumId w:val="65"/>
  </w:num>
  <w:num w:numId="65">
    <w:abstractNumId w:val="64"/>
  </w:num>
  <w:num w:numId="64">
    <w:abstractNumId w:val="63"/>
  </w:num>
  <w:num w:numId="63">
    <w:abstractNumId w:val="62"/>
  </w:num>
  <w:num w:numId="62">
    <w:abstractNumId w:val="61"/>
  </w:num>
  <w:num w:numId="61">
    <w:abstractNumId w:val="60"/>
  </w:num>
  <w:num w:numId="60">
    <w:abstractNumId w:val="59"/>
  </w:num>
  <w:num w:numId="59">
    <w:abstractNumId w:val="58"/>
  </w:num>
  <w:num w:numId="58">
    <w:abstractNumId w:val="57"/>
  </w:num>
  <w:num w:numId="57">
    <w:abstractNumId w:val="56"/>
  </w:num>
  <w:num w:numId="56">
    <w:abstractNumId w:val="55"/>
  </w:num>
  <w:num w:numId="55">
    <w:abstractNumId w:val="54"/>
  </w:num>
  <w:num w:numId="54">
    <w:abstractNumId w:val="53"/>
  </w:num>
  <w:num w:numId="53">
    <w:abstractNumId w:val="52"/>
  </w:num>
  <w:num w:numId="52">
    <w:abstractNumId w:val="51"/>
  </w:num>
  <w:num w:numId="51">
    <w:abstractNumId w:val="50"/>
  </w:num>
  <w:num w:numId="50">
    <w:abstractNumId w:val="49"/>
  </w:num>
  <w:num w:numId="49">
    <w:abstractNumId w:val="48"/>
  </w:num>
  <w:num w:numId="48">
    <w:abstractNumId w:val="47"/>
  </w:num>
  <w:num w:numId="47">
    <w:abstractNumId w:val="46"/>
  </w:num>
  <w:num w:numId="46">
    <w:abstractNumId w:val="45"/>
  </w:num>
  <w:num w:numId="45">
    <w:abstractNumId w:val="44"/>
  </w:num>
  <w:num w:numId="44">
    <w:abstractNumId w:val="43"/>
  </w:num>
  <w:num w:numId="43">
    <w:abstractNumId w:val="42"/>
  </w:num>
  <w:num w:numId="42">
    <w:abstractNumId w:val="41"/>
  </w:num>
  <w:num w:numId="41">
    <w:abstractNumId w:val="40"/>
  </w:num>
  <w:num w:numId="40">
    <w:abstractNumId w:val="39"/>
  </w:num>
  <w:num w:numId="39">
    <w:abstractNumId w:val="38"/>
  </w:num>
  <w:num w:numId="38">
    <w:abstractNumId w:val="37"/>
  </w:num>
  <w:num w:numId="37">
    <w:abstractNumId w:val="36"/>
  </w:num>
  <w:num w:numId="36">
    <w:abstractNumId w:val="35"/>
  </w:num>
  <w:num w:numId="35">
    <w:abstractNumId w:val="34"/>
  </w:num>
  <w:num w:numId="34">
    <w:abstractNumId w:val="33"/>
  </w:num>
  <w:num w:numId="33">
    <w:abstractNumId w:val="32"/>
  </w:num>
  <w:num w:numId="1">
    <w:abstractNumId w:val="15"/>
  </w:num>
  <w:num w:numId="2">
    <w:abstractNumId w:val="25"/>
  </w:num>
  <w:num w:numId="3">
    <w:abstractNumId w:val="28"/>
  </w:num>
  <w:num w:numId="4">
    <w:abstractNumId w:val="26"/>
  </w:num>
  <w:num w:numId="5">
    <w:abstractNumId w:val="2"/>
  </w:num>
  <w:num w:numId="6">
    <w:abstractNumId w:val="16"/>
  </w:num>
  <w:num w:numId="7">
    <w:abstractNumId w:val="12"/>
  </w:num>
  <w:num w:numId="8">
    <w:abstractNumId w:val="31"/>
  </w:num>
  <w:num w:numId="9">
    <w:abstractNumId w:val="29"/>
  </w:num>
  <w:num w:numId="10">
    <w:abstractNumId w:val="23"/>
  </w:num>
  <w:num w:numId="11">
    <w:abstractNumId w:val="8"/>
  </w:num>
  <w:num w:numId="12">
    <w:abstractNumId w:val="11"/>
  </w:num>
  <w:num w:numId="13">
    <w:abstractNumId w:val="13"/>
  </w:num>
  <w:num w:numId="14">
    <w:abstractNumId w:val="0"/>
  </w:num>
  <w:num w:numId="15">
    <w:abstractNumId w:val="5"/>
  </w:num>
  <w:num w:numId="16">
    <w:abstractNumId w:val="1"/>
  </w:num>
  <w:num w:numId="17">
    <w:abstractNumId w:val="6"/>
  </w:num>
  <w:num w:numId="18">
    <w:abstractNumId w:val="22"/>
  </w:num>
  <w:num w:numId="19">
    <w:abstractNumId w:val="24"/>
  </w:num>
  <w:num w:numId="20">
    <w:abstractNumId w:val="4"/>
  </w:num>
  <w:num w:numId="21">
    <w:abstractNumId w:val="7"/>
  </w:num>
  <w:num w:numId="22">
    <w:abstractNumId w:val="30"/>
  </w:num>
  <w:num w:numId="23">
    <w:abstractNumId w:val="18"/>
  </w:num>
  <w:num w:numId="24">
    <w:abstractNumId w:val="27"/>
  </w:num>
  <w:num w:numId="25">
    <w:abstractNumId w:val="21"/>
  </w:num>
  <w:num w:numId="26">
    <w:abstractNumId w:val="17"/>
  </w:num>
  <w:num w:numId="27">
    <w:abstractNumId w:val="10"/>
  </w:num>
  <w:num w:numId="28">
    <w:abstractNumId w:val="20"/>
  </w:num>
  <w:num w:numId="29">
    <w:abstractNumId w:val="14"/>
  </w:num>
  <w:num w:numId="30">
    <w:abstractNumId w:val="3"/>
  </w:num>
  <w:num w:numId="31">
    <w:abstractNumId w:val="19"/>
  </w:num>
  <w:num w:numId="3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1715B6"/>
    <w:rsid w:val="00244157"/>
    <w:rsid w:val="003F1D6F"/>
    <w:rsid w:val="0040315B"/>
    <w:rsid w:val="00550F52"/>
    <w:rsid w:val="005E5047"/>
    <w:rsid w:val="006127D9"/>
    <w:rsid w:val="0099709F"/>
    <w:rsid w:val="009C3B59"/>
    <w:rsid w:val="02B1A222"/>
    <w:rsid w:val="02F69B2F"/>
    <w:rsid w:val="05C222BB"/>
    <w:rsid w:val="072A60E6"/>
    <w:rsid w:val="08390615"/>
    <w:rsid w:val="08E86CC9"/>
    <w:rsid w:val="0BD814B4"/>
    <w:rsid w:val="0BD9AA7A"/>
    <w:rsid w:val="0C16A52B"/>
    <w:rsid w:val="0F04D686"/>
    <w:rsid w:val="10BEC677"/>
    <w:rsid w:val="12016C82"/>
    <w:rsid w:val="125A96D8"/>
    <w:rsid w:val="127D3B8F"/>
    <w:rsid w:val="12FA85E5"/>
    <w:rsid w:val="13DC9E4D"/>
    <w:rsid w:val="14B9E91C"/>
    <w:rsid w:val="15C482F5"/>
    <w:rsid w:val="15F5ECF1"/>
    <w:rsid w:val="1969EC4C"/>
    <w:rsid w:val="19A6A01F"/>
    <w:rsid w:val="19A6A01F"/>
    <w:rsid w:val="1B05BCAD"/>
    <w:rsid w:val="1C0966A4"/>
    <w:rsid w:val="1DA53705"/>
    <w:rsid w:val="2278A828"/>
    <w:rsid w:val="22F7A635"/>
    <w:rsid w:val="249D868E"/>
    <w:rsid w:val="25571E94"/>
    <w:rsid w:val="25571E94"/>
    <w:rsid w:val="262FD8C4"/>
    <w:rsid w:val="28DB33D0"/>
    <w:rsid w:val="3033F2F3"/>
    <w:rsid w:val="3310D683"/>
    <w:rsid w:val="3539EF20"/>
    <w:rsid w:val="383CD7AB"/>
    <w:rsid w:val="3894D63E"/>
    <w:rsid w:val="3A2CAEC3"/>
    <w:rsid w:val="40739BD8"/>
    <w:rsid w:val="410B6B73"/>
    <w:rsid w:val="4208D14D"/>
    <w:rsid w:val="44430C35"/>
    <w:rsid w:val="444CBEFD"/>
    <w:rsid w:val="45F82276"/>
    <w:rsid w:val="47554CFD"/>
    <w:rsid w:val="4ABB8A5C"/>
    <w:rsid w:val="4B57AAEE"/>
    <w:rsid w:val="4C99EF04"/>
    <w:rsid w:val="4E507B59"/>
    <w:rsid w:val="50A89A54"/>
    <w:rsid w:val="512BB5C0"/>
    <w:rsid w:val="5259C9D4"/>
    <w:rsid w:val="559F1CD0"/>
    <w:rsid w:val="55D9C521"/>
    <w:rsid w:val="56B51EDE"/>
    <w:rsid w:val="5EBED3BF"/>
    <w:rsid w:val="61A59C58"/>
    <w:rsid w:val="665EE29A"/>
    <w:rsid w:val="669AEFE4"/>
    <w:rsid w:val="67C5FAC4"/>
    <w:rsid w:val="6A9D1C82"/>
    <w:rsid w:val="6AB43219"/>
    <w:rsid w:val="6AE47329"/>
    <w:rsid w:val="6AEC763B"/>
    <w:rsid w:val="6B192B60"/>
    <w:rsid w:val="6C0500CD"/>
    <w:rsid w:val="6C80438A"/>
    <w:rsid w:val="74E35402"/>
    <w:rsid w:val="762725D0"/>
    <w:rsid w:val="7AE996BD"/>
    <w:rsid w:val="7C3D3CFE"/>
    <w:rsid w:val="7D25AE01"/>
    <w:rsid w:val="7D732F17"/>
    <w:rsid w:val="7DD90D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A1AD8"/>
  <w15:chartTrackingRefBased/>
  <w15:docId w15:val="{C9A108E2-726F-4EE6-BC4E-24422BE59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link w:val="Heading1Char"/>
    <w:uiPriority w:val="9"/>
    <w:qFormat/>
    <w:rsid w:val="001715B6"/>
    <w:pPr>
      <w:spacing w:before="100" w:beforeAutospacing="1" w:after="100" w:afterAutospacing="1" w:line="240" w:lineRule="auto"/>
      <w:outlineLvl w:val="0"/>
    </w:pPr>
    <w:rPr>
      <w:rFonts w:ascii="Times New Roman" w:hAnsi="Times New Roman" w:eastAsia="Times New Roman" w:cs="Times New Roman"/>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line="240" w:lineRule="auto"/>
      <w:outlineLvl w:val="1"/>
    </w:pPr>
    <w:rPr>
      <w:rFonts w:ascii="Times New Roman" w:hAnsi="Times New Roman" w:eastAsia="Times New Roman" w:cs="Times New Roman"/>
      <w:b/>
      <w:bCs/>
      <w:sz w:val="36"/>
      <w:szCs w:val="3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1715B6"/>
    <w:rPr>
      <w:rFonts w:ascii="Times New Roman" w:hAnsi="Times New Roman" w:eastAsia="Times New Roman" w:cs="Times New Roman"/>
      <w:b/>
      <w:bCs/>
      <w:kern w:val="36"/>
      <w:sz w:val="48"/>
      <w:szCs w:val="48"/>
    </w:rPr>
  </w:style>
  <w:style w:type="character" w:styleId="Heading2Char" w:customStyle="1">
    <w:name w:val="Heading 2 Char"/>
    <w:basedOn w:val="DefaultParagraphFont"/>
    <w:link w:val="Heading2"/>
    <w:uiPriority w:val="9"/>
    <w:rsid w:val="001715B6"/>
    <w:rPr>
      <w:rFonts w:ascii="Times New Roman" w:hAnsi="Times New Roman" w:eastAsia="Times New Roman" w:cs="Times New Roman"/>
      <w:b/>
      <w:bCs/>
      <w:sz w:val="36"/>
      <w:szCs w:val="36"/>
    </w:rPr>
  </w:style>
  <w:style w:type="paragraph" w:styleId="NormalWeb">
    <w:name w:val="Normal (Web)"/>
    <w:basedOn w:val="Normal"/>
    <w:uiPriority w:val="99"/>
    <w:semiHidden/>
    <w:unhideWhenUsed/>
    <w:rsid w:val="001715B6"/>
    <w:pPr>
      <w:spacing w:before="100" w:beforeAutospacing="1" w:after="100" w:afterAutospacing="1" w:line="240" w:lineRule="auto"/>
    </w:pPr>
    <w:rPr>
      <w:rFonts w:ascii="Times New Roman" w:hAnsi="Times New Roman" w:eastAsia="Times New Roman" w:cs="Times New Roman"/>
      <w:sz w:val="24"/>
      <w:szCs w:val="24"/>
    </w:rPr>
  </w:style>
  <w:style xmlns:w14="http://schemas.microsoft.com/office/word/2010/wordml" xmlns:mc="http://schemas.openxmlformats.org/markup-compatibility/2006" xmlns:w="http://schemas.openxmlformats.org/wordprocessingml/2006/main" w:type="character" w:styleId="Hyperlink" mc:Ignorable="w14">
    <w:name xmlns:w="http://schemas.openxmlformats.org/wordprocessingml/2006/main" w:val="Hyperlink"/>
    <w:basedOn xmlns:w="http://schemas.openxmlformats.org/wordprocessingml/2006/main" w:val="DefaultParagraphFont"/>
    <w:uiPriority xmlns:w="http://schemas.openxmlformats.org/wordprocessingml/2006/main" w:val="99"/>
    <w:unhideWhenUsed xmlns:w="http://schemas.openxmlformats.org/wordprocessingml/2006/main"/>
    <w:rPr xmlns:w="http://schemas.openxmlformats.org/wordprocessingml/2006/main">
      <w:color w:val="0563C1" w:themeColor="hyperlink"/>
      <w:u w:val="single"/>
    </w:rPr>
  </w:style>
  <w:style xmlns:w14="http://schemas.microsoft.com/office/word/2010/wordml" xmlns:mc="http://schemas.openxmlformats.org/markup-compatibility/2006" xmlns:w="http://schemas.openxmlformats.org/wordprocessingml/2006/main" w:type="paragraph" w:styleId="TOC1" mc:Ignorable="w14">
    <w:name xmlns:w="http://schemas.openxmlformats.org/wordprocessingml/2006/main" w:val="toc 1"/>
    <w:basedOn xmlns:w="http://schemas.openxmlformats.org/wordprocessingml/2006/main" w:val="Normal"/>
    <w:next xmlns:w="http://schemas.openxmlformats.org/wordprocessingml/2006/main" w:val="Normal"/>
    <w:autoRedefine xmlns:w="http://schemas.openxmlformats.org/wordprocessingml/2006/main"/>
    <w:uiPriority xmlns:w="http://schemas.openxmlformats.org/wordprocessingml/2006/main" w:val="39"/>
    <w:unhideWhenUsed xmlns:w="http://schemas.openxmlformats.org/wordprocessingml/2006/main"/>
    <w:pPr xmlns:w="http://schemas.openxmlformats.org/wordprocessingml/2006/main">
      <w:spacing xmlns:w="http://schemas.openxmlformats.org/wordprocessingml/2006/main" w:after="100"/>
    </w:pPr>
  </w:style>
  <w:style xmlns:w14="http://schemas.microsoft.com/office/word/2010/wordml" xmlns:mc="http://schemas.openxmlformats.org/markup-compatibility/2006" xmlns:w="http://schemas.openxmlformats.org/wordprocessingml/2006/main" w:type="paragraph" w:styleId="TOC2" mc:Ignorable="w14">
    <w:name xmlns:w="http://schemas.openxmlformats.org/wordprocessingml/2006/main" w:val="toc 2"/>
    <w:basedOn xmlns:w="http://schemas.openxmlformats.org/wordprocessingml/2006/main" w:val="Normal"/>
    <w:next xmlns:w="http://schemas.openxmlformats.org/wordprocessingml/2006/main" w:val="Normal"/>
    <w:autoRedefine xmlns:w="http://schemas.openxmlformats.org/wordprocessingml/2006/main"/>
    <w:uiPriority xmlns:w="http://schemas.openxmlformats.org/wordprocessingml/2006/main" w:val="39"/>
    <w:unhideWhenUsed xmlns:w="http://schemas.openxmlformats.org/wordprocessingml/2006/main"/>
    <w:pPr xmlns:w="http://schemas.openxmlformats.org/wordprocessingml/2006/main">
      <w:spacing xmlns:w="http://schemas.openxmlformats.org/wordprocessingml/2006/main" w:after="100"/>
      <w:ind xmlns:w="http://schemas.openxmlformats.org/wordprocessingml/2006/main" w:left="220"/>
    </w:pPr>
  </w:style>
  <w:style xmlns:w14="http://schemas.microsoft.com/office/word/2010/wordml" xmlns:mc="http://schemas.openxmlformats.org/markup-compatibility/2006" xmlns:w="http://schemas.openxmlformats.org/wordprocessingml/2006/main" w:type="paragraph" w:styleId="ListParagraph" mc:Ignorable="w14">
    <w:name xmlns:w="http://schemas.openxmlformats.org/wordprocessingml/2006/main" w:val="List Paragraph"/>
    <w:basedOn xmlns:w="http://schemas.openxmlformats.org/wordprocessingml/2006/main" w:val="Normal"/>
    <w:uiPriority xmlns:w="http://schemas.openxmlformats.org/wordprocessingml/2006/main" w:val="34"/>
    <w:qFormat xmlns:w="http://schemas.openxmlformats.org/wordprocessingml/2006/main"/>
    <w:pPr xmlns:w="http://schemas.openxmlformats.org/wordprocessingml/2006/main">
      <w:ind xmlns:w="http://schemas.openxmlformats.org/wordprocessingml/2006/main" w:left="720"/>
      <w:contextualSpacing xmlns:w="http://schemas.openxmlformats.org/wordprocessingml/2006/main"/>
    </w:pPr>
  </w:style>
  <w:style xmlns:w="http://schemas.openxmlformats.org/wordprocessingml/2006/main" w:type="table" w:styleId="TableGrid">
    <w:name xmlns:w="http://schemas.openxmlformats.org/wordprocessingml/2006/main" w:val="Table Grid"/>
    <w:basedOn xmlns:w="http://schemas.openxmlformats.org/wordprocessingml/2006/main" w:val="TableNormal"/>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
  </w:style>
  <w:style xmlns:w14="http://schemas.microsoft.com/office/word/2010/wordml" xmlns:mc="http://schemas.openxmlformats.org/markup-compatibility/2006" xmlns:w="http://schemas.openxmlformats.org/wordprocessingml/2006/main" w:type="character" w:styleId="HeaderChar" w:customStyle="1" mc:Ignorable="w14">
    <w:name xmlns:w="http://schemas.openxmlformats.org/wordprocessingml/2006/main" w:val="Header Char"/>
    <w:basedOn xmlns:w="http://schemas.openxmlformats.org/wordprocessingml/2006/main" w:val="DefaultParagraphFont"/>
    <w:link xmlns:w="http://schemas.openxmlformats.org/wordprocessingml/2006/main" w:val="Header"/>
    <w:uiPriority xmlns:w="http://schemas.openxmlformats.org/wordprocessingml/2006/main" w:val="99"/>
  </w:style>
  <w:style xmlns:w14="http://schemas.microsoft.com/office/word/2010/wordml" xmlns:mc="http://schemas.openxmlformats.org/markup-compatibility/2006" xmlns:w="http://schemas.openxmlformats.org/wordprocessingml/2006/main" w:type="paragraph" w:styleId="Header" mc:Ignorable="w14">
    <w:name xmlns:w="http://schemas.openxmlformats.org/wordprocessingml/2006/main" w:val="header"/>
    <w:basedOn xmlns:w="http://schemas.openxmlformats.org/wordprocessingml/2006/main" w:val="Normal"/>
    <w:link xmlns:w="http://schemas.openxmlformats.org/wordprocessingml/2006/main" w:val="HeaderChar"/>
    <w:uiPriority xmlns:w="http://schemas.openxmlformats.org/wordprocessingml/2006/main" w:val="99"/>
    <w:unhideWhenUsed xmlns:w="http://schemas.openxmlformats.org/wordprocessingml/2006/main"/>
    <w:pPr xmlns:w="http://schemas.openxmlformats.org/wordprocessingml/2006/main">
      <w:tabs xmlns:w="http://schemas.openxmlformats.org/wordprocessingml/2006/main">
        <w:tab w:val="center" w:pos="4680"/>
        <w:tab w:val="right" w:pos="9360"/>
      </w:tabs>
      <w:spacing xmlns:w="http://schemas.openxmlformats.org/wordprocessingml/2006/main" w:after="0" w:line="240" w:lineRule="auto"/>
    </w:pPr>
  </w:style>
  <w:style xmlns:w14="http://schemas.microsoft.com/office/word/2010/wordml" xmlns:mc="http://schemas.openxmlformats.org/markup-compatibility/2006" xmlns:w="http://schemas.openxmlformats.org/wordprocessingml/2006/main" w:type="character" w:styleId="FooterChar" w:customStyle="1" mc:Ignorable="w14">
    <w:name xmlns:w="http://schemas.openxmlformats.org/wordprocessingml/2006/main" w:val="Footer Char"/>
    <w:basedOn xmlns:w="http://schemas.openxmlformats.org/wordprocessingml/2006/main" w:val="DefaultParagraphFont"/>
    <w:link xmlns:w="http://schemas.openxmlformats.org/wordprocessingml/2006/main" w:val="Footer"/>
    <w:uiPriority xmlns:w="http://schemas.openxmlformats.org/wordprocessingml/2006/main" w:val="99"/>
  </w:style>
  <w:style xmlns:w14="http://schemas.microsoft.com/office/word/2010/wordml" xmlns:mc="http://schemas.openxmlformats.org/markup-compatibility/2006" xmlns:w="http://schemas.openxmlformats.org/wordprocessingml/2006/main" w:type="paragraph" w:styleId="Footer" mc:Ignorable="w14">
    <w:name xmlns:w="http://schemas.openxmlformats.org/wordprocessingml/2006/main" w:val="footer"/>
    <w:basedOn xmlns:w="http://schemas.openxmlformats.org/wordprocessingml/2006/main" w:val="Normal"/>
    <w:link xmlns:w="http://schemas.openxmlformats.org/wordprocessingml/2006/main" w:val="FooterChar"/>
    <w:uiPriority xmlns:w="http://schemas.openxmlformats.org/wordprocessingml/2006/main" w:val="99"/>
    <w:unhideWhenUsed xmlns:w="http://schemas.openxmlformats.org/wordprocessingml/2006/main"/>
    <w:pPr xmlns:w="http://schemas.openxmlformats.org/wordprocessingml/2006/main">
      <w:tabs xmlns:w="http://schemas.openxmlformats.org/wordprocessingml/2006/main">
        <w:tab w:val="center" w:pos="4680"/>
        <w:tab w:val="right" w:pos="9360"/>
      </w:tabs>
      <w:spacing xmlns:w="http://schemas.openxmlformats.org/wordprocessingml/2006/main" w:after="0" w:line="240" w:lineRule="auto"/>
    </w:pPr>
  </w:style>
  <w:style xmlns:w14="http://schemas.microsoft.com/office/word/2010/wordml" xmlns:mc="http://schemas.openxmlformats.org/markup-compatibility/2006" xmlns:w="http://schemas.openxmlformats.org/wordprocessingml/2006/main" w:type="paragraph" w:styleId="TOC3" mc:Ignorable="w14">
    <w:name xmlns:w="http://schemas.openxmlformats.org/wordprocessingml/2006/main" w:val="toc 3"/>
    <w:basedOn xmlns:w="http://schemas.openxmlformats.org/wordprocessingml/2006/main" w:val="Normal"/>
    <w:next xmlns:w="http://schemas.openxmlformats.org/wordprocessingml/2006/main" w:val="Normal"/>
    <w:autoRedefine xmlns:w="http://schemas.openxmlformats.org/wordprocessingml/2006/main"/>
    <w:uiPriority xmlns:w="http://schemas.openxmlformats.org/wordprocessingml/2006/main" w:val="39"/>
    <w:unhideWhenUsed xmlns:w="http://schemas.openxmlformats.org/wordprocessingml/2006/main"/>
    <w:pPr xmlns:w="http://schemas.openxmlformats.org/wordprocessingml/2006/main">
      <w:spacing xmlns:w="http://schemas.openxmlformats.org/wordprocessingml/2006/main" w:after="100"/>
      <w:ind xmlns:w="http://schemas.openxmlformats.org/wordprocessingml/2006/main" w:left="440"/>
    </w:pPr>
  </w:style>
  <w:style xmlns:w14="http://schemas.microsoft.com/office/word/2010/wordml" xmlns:mc="http://schemas.openxmlformats.org/markup-compatibility/2006" xmlns:w="http://schemas.openxmlformats.org/wordprocessingml/2006/main" w:type="character" w:styleId="Heading3Char" w:customStyle="1" mc:Ignorable="w14">
    <w:name xmlns:w="http://schemas.openxmlformats.org/wordprocessingml/2006/main" w:val="Heading 3 Char"/>
    <w:basedOn xmlns:w="http://schemas.openxmlformats.org/wordprocessingml/2006/main" w:val="DefaultParagraphFont"/>
    <w:link xmlns:w="http://schemas.openxmlformats.org/wordprocessingml/2006/main" w:val="Heading3"/>
    <w:uiPriority xmlns:w="http://schemas.openxmlformats.org/wordprocessingml/2006/main" w:val="9"/>
    <w:rPr xmlns:w="http://schemas.openxmlformats.org/wordprocessingml/2006/main">
      <w:rFonts w:asciiTheme="majorHAnsi" w:hAnsiTheme="majorHAnsi" w:eastAsiaTheme="majorEastAsia" w:cstheme="majorBidi"/>
      <w:color w:val="1F4D78" w:themeColor="accent1" w:themeShade="7F"/>
      <w:sz w:val="24"/>
      <w:szCs w:val="24"/>
    </w:rPr>
  </w:style>
  <w:style xmlns:w14="http://schemas.microsoft.com/office/word/2010/wordml" xmlns:mc="http://schemas.openxmlformats.org/markup-compatibility/2006" xmlns:w="http://schemas.openxmlformats.org/wordprocessingml/2006/main" w:type="paragraph" w:styleId="Heading3" mc:Ignorable="w14">
    <w:name xmlns:w="http://schemas.openxmlformats.org/wordprocessingml/2006/main" w:val="heading 3"/>
    <w:basedOn xmlns:w="http://schemas.openxmlformats.org/wordprocessingml/2006/main" w:val="Normal"/>
    <w:next xmlns:w="http://schemas.openxmlformats.org/wordprocessingml/2006/main" w:val="Normal"/>
    <w:link xmlns:w="http://schemas.openxmlformats.org/wordprocessingml/2006/main" w:val="Heading3Char"/>
    <w:uiPriority xmlns:w="http://schemas.openxmlformats.org/wordprocessingml/2006/main" w:val="9"/>
    <w:unhideWhenUsed xmlns:w="http://schemas.openxmlformats.org/wordprocessingml/2006/main"/>
    <w:qFormat xmlns:w="http://schemas.openxmlformats.org/wordprocessingml/2006/main"/>
    <w:pPr xmlns:w="http://schemas.openxmlformats.org/wordprocessingml/2006/main">
      <w:keepNext xmlns:w="http://schemas.openxmlformats.org/wordprocessingml/2006/main"/>
      <w:keepLines xmlns:w="http://schemas.openxmlformats.org/wordprocessingml/2006/main"/>
      <w:spacing xmlns:w="http://schemas.openxmlformats.org/wordprocessingml/2006/main" w:before="40" w:after="0"/>
      <w:outlineLvl xmlns:w="http://schemas.openxmlformats.org/wordprocessingml/2006/main" w:val="2"/>
    </w:pPr>
    <w:rPr xmlns:w="http://schemas.openxmlformats.org/wordprocessingml/2006/main">
      <w:rFonts w:asciiTheme="majorHAnsi" w:hAnsiTheme="majorHAnsi" w:eastAsiaTheme="majorEastAsia"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settings" Target="settings.xml" Id="rId3"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theme" Target="theme/theme1.xml" Id="rId6" /><Relationship Type="http://schemas.openxmlformats.org/officeDocument/2006/relationships/fontTable" Target="fontTable.xml" Id="rId5" /><Relationship Type="http://schemas.openxmlformats.org/officeDocument/2006/relationships/webSettings" Target="webSettings.xml" Id="rId4" /><Relationship Type="http://schemas.openxmlformats.org/officeDocument/2006/relationships/glossaryDocument" Target="glossary/document.xml" Id="R7ae474e428094653" /><Relationship Type="http://schemas.openxmlformats.org/officeDocument/2006/relationships/header" Target="header.xml" Id="R19cd9552983c4341" /><Relationship Type="http://schemas.openxmlformats.org/officeDocument/2006/relationships/footer" Target="footer.xml" Id="R31aa9e2222e04135" /><Relationship Type="http://schemas.microsoft.com/office/2020/10/relationships/intelligence" Target="intelligence2.xml" Id="R3414129b0884401c"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2c120be2-f28c-4132-a1f1-1e2511ff97d6}"/>
      </w:docPartPr>
      <w:docPartBody>
        <w:p w14:paraId="23FA0283">
          <w:r>
            <w:rPr>
              <w:rStyle w:val="PlaceholderText"/>
            </w:rPr>
            <w:t>Click here to enter text.</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im Ashe</dc:creator>
  <keywords/>
  <dc:description/>
  <lastModifiedBy>Jim Ashe</lastModifiedBy>
  <revision>16</revision>
  <dcterms:created xsi:type="dcterms:W3CDTF">2022-02-25T22:30:00.0000000Z</dcterms:created>
  <dcterms:modified xsi:type="dcterms:W3CDTF">2023-02-04T16:38:02.3548359Z</dcterms:modified>
</coreProperties>
</file>